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77845" w14:textId="63C9017F" w:rsidR="009F76DB" w:rsidRPr="00646D23" w:rsidRDefault="009E5BF8" w:rsidP="002D723E">
      <w:pPr>
        <w:spacing w:after="0" w:line="240" w:lineRule="auto"/>
        <w:ind w:left="720" w:firstLine="698"/>
        <w:jc w:val="both"/>
        <w:rPr>
          <w:rFonts w:ascii="Verdana" w:hAnsi="Verdana"/>
          <w:b/>
          <w:sz w:val="20"/>
          <w:szCs w:val="20"/>
          <w:lang w:val="en-IN"/>
        </w:rPr>
      </w:pPr>
      <w:permStart w:id="677525585" w:edGrp="everyone"/>
      <w:r>
        <w:rPr>
          <w:noProof/>
        </w:rPr>
        <w:drawing>
          <wp:anchor distT="0" distB="0" distL="114300" distR="114300" simplePos="0" relativeHeight="251670528" behindDoc="0" locked="0" layoutInCell="1" allowOverlap="1" wp14:anchorId="19B6D4CA" wp14:editId="1246C805">
            <wp:simplePos x="0" y="0"/>
            <wp:positionH relativeFrom="column">
              <wp:posOffset>-172403</wp:posOffset>
            </wp:positionH>
            <wp:positionV relativeFrom="paragraph">
              <wp:posOffset>105664</wp:posOffset>
            </wp:positionV>
            <wp:extent cx="956945" cy="736600"/>
            <wp:effectExtent l="0" t="4127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7" t="1" r="32389" b="3583"/>
                    <a:stretch/>
                  </pic:blipFill>
                  <pic:spPr bwMode="auto">
                    <a:xfrm rot="5400000">
                      <a:off x="0" y="0"/>
                      <a:ext cx="956945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D23">
        <w:rPr>
          <w:rFonts w:ascii="Verdana" w:hAnsi="Verdana"/>
          <w:b/>
          <w:sz w:val="20"/>
          <w:szCs w:val="20"/>
        </w:rPr>
        <w:t>MOHD RAZI A</w:t>
      </w:r>
      <w:r w:rsidR="00646D23">
        <w:rPr>
          <w:rFonts w:ascii="Verdana" w:hAnsi="Verdana"/>
          <w:b/>
          <w:sz w:val="20"/>
          <w:szCs w:val="20"/>
          <w:lang w:val="en-IN"/>
        </w:rPr>
        <w:t>NSAR</w:t>
      </w:r>
    </w:p>
    <w:permEnd w:id="677525585"/>
    <w:p w14:paraId="290DDA84" w14:textId="5447DBD3" w:rsidR="007961F3" w:rsidRPr="004A4A75" w:rsidRDefault="002D723E" w:rsidP="009F76DB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en-IN"/>
        </w:rPr>
        <w:t xml:space="preserve">                    </w:t>
      </w:r>
      <w:r w:rsidR="007961F3" w:rsidRPr="004A4A75">
        <w:rPr>
          <w:rFonts w:ascii="Verdana" w:hAnsi="Verdana"/>
          <w:b/>
          <w:sz w:val="20"/>
          <w:szCs w:val="20"/>
        </w:rPr>
        <w:sym w:font="Wingdings" w:char="F028"/>
      </w:r>
      <w:r w:rsidR="009F76DB" w:rsidRPr="004A4A75">
        <w:rPr>
          <w:rFonts w:ascii="Verdana" w:hAnsi="Verdana"/>
          <w:b/>
          <w:sz w:val="20"/>
          <w:szCs w:val="20"/>
        </w:rPr>
        <w:t xml:space="preserve">: </w:t>
      </w:r>
      <w:r w:rsidR="00E968B8" w:rsidRPr="004A4A75">
        <w:rPr>
          <w:rFonts w:ascii="Verdana" w:hAnsi="Verdana"/>
          <w:b/>
          <w:sz w:val="20"/>
          <w:szCs w:val="20"/>
          <w:lang w:val="en-IN"/>
        </w:rPr>
        <w:t>+917897418170</w:t>
      </w:r>
      <w:r w:rsidR="00A53771" w:rsidRPr="004A4A75">
        <w:rPr>
          <w:rFonts w:ascii="Verdana" w:hAnsi="Verdana"/>
          <w:b/>
          <w:sz w:val="20"/>
          <w:szCs w:val="20"/>
          <w:lang w:val="en-IN"/>
        </w:rPr>
        <w:t>/ +966572696854</w:t>
      </w:r>
      <w:r w:rsidR="009F76DB" w:rsidRPr="004A4A75">
        <w:rPr>
          <w:rFonts w:ascii="Verdana" w:hAnsi="Verdana"/>
          <w:b/>
          <w:sz w:val="20"/>
          <w:szCs w:val="20"/>
        </w:rPr>
        <w:t xml:space="preserve"> </w:t>
      </w:r>
    </w:p>
    <w:p w14:paraId="1384BF91" w14:textId="1DCCB013" w:rsidR="007961F3" w:rsidRPr="004A4A75" w:rsidRDefault="002D723E" w:rsidP="009F76DB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IN"/>
        </w:rPr>
      </w:pPr>
      <w:r>
        <w:rPr>
          <w:rFonts w:ascii="Verdana" w:hAnsi="Verdana"/>
          <w:b/>
          <w:sz w:val="20"/>
          <w:szCs w:val="20"/>
          <w:lang w:val="en-IN"/>
        </w:rPr>
        <w:t xml:space="preserve">                    </w:t>
      </w:r>
      <w:r w:rsidR="007961F3" w:rsidRPr="004A4A75">
        <w:rPr>
          <w:rFonts w:ascii="Verdana" w:hAnsi="Verdana"/>
          <w:b/>
          <w:sz w:val="20"/>
          <w:szCs w:val="20"/>
        </w:rPr>
        <w:sym w:font="Wingdings" w:char="F02A"/>
      </w:r>
      <w:r w:rsidR="00D028C2" w:rsidRPr="004A4A75">
        <w:rPr>
          <w:rFonts w:ascii="Verdana" w:hAnsi="Verdana"/>
          <w:b/>
          <w:sz w:val="20"/>
          <w:szCs w:val="20"/>
        </w:rPr>
        <w:t>: razi.ansar001@gmail.com</w:t>
      </w:r>
    </w:p>
    <w:p w14:paraId="66B5C755" w14:textId="43BC7689" w:rsidR="009F76DB" w:rsidRPr="006A7EC1" w:rsidRDefault="002D723E" w:rsidP="007961F3">
      <w:pPr>
        <w:pBdr>
          <w:bottom w:val="dotted" w:sz="4" w:space="1" w:color="auto"/>
        </w:pBdr>
        <w:spacing w:after="0" w:line="240" w:lineRule="auto"/>
        <w:jc w:val="both"/>
        <w:rPr>
          <w:rFonts w:ascii="Verdana" w:hAnsi="Verdana"/>
          <w:b/>
          <w:sz w:val="20"/>
          <w:szCs w:val="20"/>
          <w:lang w:val="en-IN"/>
        </w:rPr>
      </w:pPr>
      <w:r>
        <w:rPr>
          <w:rFonts w:ascii="Verdana" w:hAnsi="Verdana"/>
          <w:b/>
          <w:sz w:val="20"/>
          <w:szCs w:val="20"/>
          <w:lang w:val="en-IN"/>
        </w:rPr>
        <w:t xml:space="preserve">                    </w:t>
      </w:r>
      <w:r w:rsidR="009F76DB" w:rsidRPr="004A4A75">
        <w:rPr>
          <w:rFonts w:ascii="Verdana" w:hAnsi="Verdana"/>
          <w:b/>
          <w:sz w:val="20"/>
          <w:szCs w:val="20"/>
        </w:rPr>
        <w:t xml:space="preserve">LinkedIn: </w:t>
      </w:r>
      <w:hyperlink r:id="rId9" w:history="1">
        <w:r w:rsidR="006A7EC1" w:rsidRPr="0011797F">
          <w:rPr>
            <w:rStyle w:val="Hyperlink"/>
            <w:rFonts w:ascii="Verdana" w:hAnsi="Verdana"/>
            <w:b/>
            <w:sz w:val="20"/>
            <w:szCs w:val="20"/>
          </w:rPr>
          <w:t>https://www.linkedin.com/b55974108</w:t>
        </w:r>
      </w:hyperlink>
      <w:r w:rsidR="006A7EC1">
        <w:rPr>
          <w:rFonts w:ascii="Verdana" w:hAnsi="Verdana"/>
          <w:b/>
          <w:sz w:val="20"/>
          <w:szCs w:val="20"/>
          <w:lang w:val="en-IN"/>
        </w:rPr>
        <w:t xml:space="preserve">    </w:t>
      </w:r>
    </w:p>
    <w:p w14:paraId="66AD07C8" w14:textId="5A466E88" w:rsidR="00DE365E" w:rsidRPr="008E53A5" w:rsidRDefault="00DE365E" w:rsidP="007961F3">
      <w:pPr>
        <w:spacing w:after="0" w:line="240" w:lineRule="auto"/>
        <w:jc w:val="center"/>
        <w:rPr>
          <w:rFonts w:ascii="Verdana" w:hAnsi="Verdana"/>
          <w:b/>
          <w:sz w:val="10"/>
          <w:szCs w:val="10"/>
          <w:lang w:val="en-US"/>
        </w:rPr>
      </w:pPr>
    </w:p>
    <w:p w14:paraId="17105FD2" w14:textId="482FEF8D" w:rsidR="009F76DB" w:rsidRDefault="007961F3" w:rsidP="007961F3">
      <w:pPr>
        <w:spacing w:after="0" w:line="240" w:lineRule="auto"/>
        <w:jc w:val="center"/>
        <w:rPr>
          <w:rFonts w:ascii="Verdana" w:hAnsi="Verdana"/>
          <w:b/>
          <w:lang w:val="en-US"/>
        </w:rPr>
      </w:pPr>
      <w:r w:rsidRPr="00311706">
        <w:rPr>
          <w:rFonts w:ascii="Verdana" w:hAnsi="Verdana"/>
          <w:b/>
          <w:lang w:val="en-US"/>
        </w:rPr>
        <w:t>~</w:t>
      </w:r>
      <w:r w:rsidR="002C640C" w:rsidRPr="00311706">
        <w:rPr>
          <w:rFonts w:ascii="Verdana" w:hAnsi="Verdana"/>
          <w:b/>
        </w:rPr>
        <w:t>Q</w:t>
      </w:r>
      <w:r w:rsidR="002C640C" w:rsidRPr="00311706">
        <w:rPr>
          <w:rFonts w:ascii="Verdana" w:hAnsi="Verdana"/>
          <w:b/>
          <w:lang w:val="en-IN"/>
        </w:rPr>
        <w:t>A/QC Electrical</w:t>
      </w:r>
      <w:r w:rsidR="009F76DB" w:rsidRPr="00311706">
        <w:rPr>
          <w:rFonts w:ascii="Verdana" w:hAnsi="Verdana"/>
          <w:b/>
        </w:rPr>
        <w:t xml:space="preserve"> Engineer</w:t>
      </w:r>
      <w:r w:rsidRPr="00311706">
        <w:rPr>
          <w:rFonts w:ascii="Verdana" w:hAnsi="Verdana"/>
          <w:b/>
          <w:lang w:val="en-US"/>
        </w:rPr>
        <w:t>~</w:t>
      </w:r>
    </w:p>
    <w:p w14:paraId="6A38BECC" w14:textId="2A2F8257" w:rsidR="00587C9D" w:rsidRPr="00587C9D" w:rsidRDefault="00587C9D" w:rsidP="007961F3">
      <w:pPr>
        <w:spacing w:after="0" w:line="240" w:lineRule="auto"/>
        <w:jc w:val="center"/>
        <w:rPr>
          <w:rFonts w:ascii="Verdana" w:hAnsi="Verdana"/>
          <w:b/>
          <w:sz w:val="4"/>
          <w:szCs w:val="4"/>
          <w:lang w:val="en-US"/>
        </w:rPr>
      </w:pPr>
    </w:p>
    <w:p w14:paraId="1DFC8B34" w14:textId="735A0FB5" w:rsidR="009F76DB" w:rsidRPr="00EF4C85" w:rsidRDefault="00E6112A" w:rsidP="009C5F0D">
      <w:pPr>
        <w:spacing w:after="0" w:line="240" w:lineRule="auto"/>
        <w:ind w:left="1350"/>
        <w:jc w:val="both"/>
        <w:rPr>
          <w:rFonts w:ascii="Verdana" w:eastAsia="Times New Roman" w:hAnsi="Verdana" w:cs="Times New Roman"/>
          <w:snapToGrid w:val="0"/>
          <w:color w:val="000000"/>
          <w:w w:val="0"/>
          <w:sz w:val="20"/>
          <w:szCs w:val="2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EF4C85">
        <w:rPr>
          <w:rFonts w:ascii="Verdana" w:hAnsi="Verdana"/>
          <w:sz w:val="20"/>
          <w:szCs w:val="20"/>
        </w:rPr>
        <w:t>High</w:t>
      </w:r>
      <w:r w:rsidR="00524C63" w:rsidRPr="00EF4C85">
        <w:rPr>
          <w:rFonts w:ascii="Verdana" w:hAnsi="Verdana"/>
          <w:sz w:val="20"/>
          <w:szCs w:val="20"/>
        </w:rPr>
        <w:t xml:space="preserve">-energy professional, offering  </w:t>
      </w:r>
      <w:r w:rsidR="003F24C4" w:rsidRPr="00EF4C85">
        <w:rPr>
          <w:rFonts w:ascii="Verdana" w:hAnsi="Verdana"/>
          <w:sz w:val="20"/>
          <w:szCs w:val="20"/>
          <w:lang w:val="en-US"/>
        </w:rPr>
        <w:t xml:space="preserve">over </w:t>
      </w:r>
      <w:r w:rsidR="00B40193" w:rsidRPr="00EF4C85">
        <w:rPr>
          <w:rFonts w:ascii="Verdana" w:hAnsi="Verdana"/>
          <w:b/>
          <w:bCs/>
          <w:sz w:val="20"/>
          <w:szCs w:val="20"/>
          <w:lang w:val="en-US"/>
        </w:rPr>
        <w:t>9</w:t>
      </w:r>
      <w:r w:rsidR="00524C63" w:rsidRPr="00EF4C85">
        <w:rPr>
          <w:rFonts w:ascii="Verdana" w:hAnsi="Verdana"/>
          <w:b/>
          <w:bCs/>
          <w:sz w:val="20"/>
          <w:szCs w:val="20"/>
        </w:rPr>
        <w:t xml:space="preserve"> years</w:t>
      </w:r>
      <w:r w:rsidR="00524C63" w:rsidRPr="00EF4C85">
        <w:rPr>
          <w:rFonts w:ascii="Verdana" w:hAnsi="Verdana"/>
          <w:sz w:val="20"/>
          <w:szCs w:val="20"/>
        </w:rPr>
        <w:t xml:space="preserve"> of experience </w:t>
      </w:r>
      <w:r w:rsidR="00524C63" w:rsidRPr="00EF4C85">
        <w:rPr>
          <w:rFonts w:ascii="Verdana" w:hAnsi="Verdana"/>
          <w:sz w:val="20"/>
          <w:szCs w:val="20"/>
          <w:lang w:val="en-US"/>
        </w:rPr>
        <w:t>(</w:t>
      </w:r>
      <w:r w:rsidR="00192923" w:rsidRPr="00EF4C85">
        <w:rPr>
          <w:rFonts w:ascii="Verdana" w:hAnsi="Verdana"/>
          <w:sz w:val="20"/>
          <w:szCs w:val="20"/>
          <w:lang w:val="en-US"/>
        </w:rPr>
        <w:t>5</w:t>
      </w:r>
      <w:r w:rsidR="00524C63" w:rsidRPr="00EF4C85">
        <w:rPr>
          <w:rFonts w:ascii="Verdana" w:hAnsi="Verdana"/>
          <w:sz w:val="20"/>
          <w:szCs w:val="20"/>
        </w:rPr>
        <w:t xml:space="preserve"> years </w:t>
      </w:r>
      <w:r w:rsidR="00B356FD" w:rsidRPr="00EF4C85">
        <w:rPr>
          <w:rFonts w:ascii="Verdana" w:hAnsi="Verdana"/>
          <w:sz w:val="20"/>
          <w:szCs w:val="20"/>
          <w:lang w:val="en-US"/>
        </w:rPr>
        <w:t xml:space="preserve"> of gulf</w:t>
      </w:r>
      <w:r w:rsidR="003F24C4" w:rsidRPr="00EF4C85">
        <w:rPr>
          <w:rFonts w:ascii="Verdana" w:hAnsi="Verdana"/>
          <w:sz w:val="20"/>
          <w:szCs w:val="20"/>
          <w:lang w:val="en-US"/>
        </w:rPr>
        <w:t xml:space="preserve"> experience</w:t>
      </w:r>
      <w:r w:rsidR="00997C86" w:rsidRPr="00EF4C85">
        <w:rPr>
          <w:rFonts w:ascii="Verdana" w:hAnsi="Verdana"/>
          <w:sz w:val="20"/>
          <w:szCs w:val="20"/>
          <w:lang w:val="en-US"/>
        </w:rPr>
        <w:t>)</w:t>
      </w:r>
      <w:r w:rsidR="003F24C4" w:rsidRPr="00EF4C85">
        <w:rPr>
          <w:rFonts w:ascii="Verdana" w:hAnsi="Verdana"/>
          <w:sz w:val="20"/>
          <w:szCs w:val="20"/>
          <w:lang w:val="en-US"/>
        </w:rPr>
        <w:t xml:space="preserve"> in</w:t>
      </w:r>
      <w:r w:rsidR="00487359">
        <w:rPr>
          <w:rFonts w:ascii="Verdana" w:hAnsi="Verdana"/>
          <w:sz w:val="20"/>
          <w:szCs w:val="20"/>
          <w:lang w:val="en-US"/>
        </w:rPr>
        <w:t xml:space="preserve"> </w:t>
      </w:r>
      <w:r w:rsidR="00487359" w:rsidRPr="00EF4C85">
        <w:rPr>
          <w:rFonts w:ascii="Verdana" w:hAnsi="Verdana"/>
          <w:sz w:val="20"/>
          <w:szCs w:val="20"/>
        </w:rPr>
        <w:t>Substation Construction</w:t>
      </w:r>
      <w:r w:rsidR="00A53771" w:rsidRPr="00EF4C85">
        <w:rPr>
          <w:rFonts w:ascii="Verdana" w:hAnsi="Verdana"/>
          <w:sz w:val="20"/>
          <w:szCs w:val="20"/>
          <w:lang w:val="en-IN"/>
        </w:rPr>
        <w:t xml:space="preserve">, </w:t>
      </w:r>
      <w:r w:rsidR="008D5566" w:rsidRPr="00EF4C85">
        <w:rPr>
          <w:rFonts w:ascii="Verdana" w:hAnsi="Verdana"/>
          <w:sz w:val="20"/>
          <w:szCs w:val="20"/>
          <w:lang w:val="en-IN"/>
        </w:rPr>
        <w:t>Building</w:t>
      </w:r>
      <w:r w:rsidR="00A53771" w:rsidRPr="00EF4C85">
        <w:rPr>
          <w:rFonts w:ascii="Verdana" w:hAnsi="Verdana"/>
          <w:sz w:val="20"/>
          <w:szCs w:val="20"/>
          <w:lang w:val="en-IN"/>
        </w:rPr>
        <w:t>s</w:t>
      </w:r>
      <w:r w:rsidR="0080494A" w:rsidRPr="00EF4C85">
        <w:rPr>
          <w:rFonts w:ascii="Verdana" w:hAnsi="Verdana"/>
          <w:sz w:val="20"/>
          <w:szCs w:val="20"/>
          <w:lang w:val="en-IN"/>
        </w:rPr>
        <w:t xml:space="preserve"> Construction</w:t>
      </w:r>
      <w:r w:rsidR="00A53771" w:rsidRPr="00EF4C85">
        <w:rPr>
          <w:rFonts w:ascii="Verdana" w:hAnsi="Verdana"/>
          <w:sz w:val="20"/>
          <w:szCs w:val="20"/>
          <w:lang w:val="en-IN"/>
        </w:rPr>
        <w:t xml:space="preserve"> &amp;</w:t>
      </w:r>
      <w:r w:rsidR="00487359">
        <w:rPr>
          <w:rFonts w:ascii="Verdana" w:hAnsi="Verdana"/>
          <w:sz w:val="20"/>
          <w:szCs w:val="20"/>
          <w:lang w:val="en-IN"/>
        </w:rPr>
        <w:t xml:space="preserve"> </w:t>
      </w:r>
      <w:r w:rsidR="00BB2948">
        <w:rPr>
          <w:rFonts w:ascii="Verdana" w:hAnsi="Verdana"/>
          <w:sz w:val="20"/>
          <w:szCs w:val="20"/>
          <w:lang w:val="en-IN"/>
        </w:rPr>
        <w:t>Desalination Plant</w:t>
      </w:r>
      <w:r w:rsidR="00A53771" w:rsidRPr="00EF4C85">
        <w:rPr>
          <w:rFonts w:ascii="Verdana" w:hAnsi="Verdana"/>
          <w:sz w:val="20"/>
          <w:szCs w:val="20"/>
          <w:lang w:val="en-IN"/>
        </w:rPr>
        <w:t xml:space="preserve"> </w:t>
      </w:r>
      <w:r w:rsidR="00524C63" w:rsidRPr="00EF4C85">
        <w:rPr>
          <w:rFonts w:ascii="Verdana" w:hAnsi="Verdana"/>
          <w:sz w:val="20"/>
          <w:szCs w:val="20"/>
        </w:rPr>
        <w:t>that results</w:t>
      </w:r>
      <w:r w:rsidR="00DE18D7">
        <w:rPr>
          <w:rFonts w:ascii="Verdana" w:hAnsi="Verdana"/>
          <w:sz w:val="20"/>
          <w:szCs w:val="20"/>
          <w:lang w:val="en-US"/>
        </w:rPr>
        <w:t xml:space="preserve"> </w:t>
      </w:r>
      <w:r w:rsidR="00524C63" w:rsidRPr="00EF4C85">
        <w:rPr>
          <w:rFonts w:ascii="Verdana" w:hAnsi="Verdana"/>
          <w:sz w:val="20"/>
          <w:szCs w:val="20"/>
        </w:rPr>
        <w:t>in</w:t>
      </w:r>
      <w:r w:rsidR="00DE18D7">
        <w:rPr>
          <w:rFonts w:ascii="Verdana" w:hAnsi="Verdana"/>
          <w:sz w:val="20"/>
          <w:szCs w:val="20"/>
          <w:lang w:val="en-US"/>
        </w:rPr>
        <w:t xml:space="preserve"> </w:t>
      </w:r>
      <w:r w:rsidR="00524C63" w:rsidRPr="00EF4C85">
        <w:rPr>
          <w:rFonts w:ascii="Verdana" w:hAnsi="Verdana"/>
          <w:sz w:val="20"/>
          <w:szCs w:val="20"/>
        </w:rPr>
        <w:t>efficiency improvement &amp; cost</w:t>
      </w:r>
      <w:r w:rsidR="00B356FD" w:rsidRPr="00EF4C85">
        <w:rPr>
          <w:rFonts w:ascii="Verdana" w:hAnsi="Verdana"/>
          <w:sz w:val="20"/>
          <w:szCs w:val="20"/>
        </w:rPr>
        <w:t xml:space="preserve"> savings; targeting assignments</w:t>
      </w:r>
      <w:r w:rsidR="00B356FD" w:rsidRPr="00EF4C85">
        <w:rPr>
          <w:rFonts w:ascii="Verdana" w:hAnsi="Verdana"/>
          <w:sz w:val="20"/>
          <w:szCs w:val="20"/>
          <w:lang w:val="en-IN"/>
        </w:rPr>
        <w:t xml:space="preserve"> in</w:t>
      </w:r>
      <w:r w:rsidR="00DE18D7">
        <w:rPr>
          <w:rFonts w:ascii="Verdana" w:hAnsi="Verdana"/>
          <w:sz w:val="20"/>
          <w:szCs w:val="20"/>
          <w:lang w:val="en-IN"/>
        </w:rPr>
        <w:t xml:space="preserve"> </w:t>
      </w:r>
      <w:r w:rsidR="00524C63" w:rsidRPr="00EF4C85">
        <w:rPr>
          <w:rFonts w:ascii="Verdana" w:hAnsi="Verdana"/>
          <w:sz w:val="20"/>
          <w:szCs w:val="20"/>
        </w:rPr>
        <w:t>QA/QC</w:t>
      </w:r>
      <w:r w:rsidR="007C5F19" w:rsidRPr="00EF4C85">
        <w:rPr>
          <w:rFonts w:ascii="Verdana" w:hAnsi="Verdana"/>
          <w:sz w:val="20"/>
          <w:szCs w:val="20"/>
          <w:lang w:val="en-IN"/>
        </w:rPr>
        <w:t xml:space="preserve"> </w:t>
      </w:r>
      <w:r w:rsidR="008F03EF" w:rsidRPr="00EF4C85">
        <w:rPr>
          <w:rFonts w:ascii="Verdana" w:hAnsi="Verdana"/>
          <w:sz w:val="20"/>
          <w:szCs w:val="20"/>
          <w:lang w:val="en-IN"/>
        </w:rPr>
        <w:t xml:space="preserve">domain </w:t>
      </w:r>
      <w:r w:rsidR="00A63777">
        <w:rPr>
          <w:rFonts w:ascii="Verdana" w:hAnsi="Verdana"/>
          <w:sz w:val="20"/>
          <w:szCs w:val="20"/>
          <w:lang w:val="en-IN"/>
        </w:rPr>
        <w:t>and</w:t>
      </w:r>
      <w:r w:rsidR="008F03EF" w:rsidRPr="00EF4C85">
        <w:rPr>
          <w:rFonts w:ascii="Verdana" w:hAnsi="Verdana"/>
          <w:sz w:val="20"/>
          <w:szCs w:val="20"/>
          <w:lang w:val="en-IN"/>
        </w:rPr>
        <w:t xml:space="preserve"> Site Execution</w:t>
      </w:r>
      <w:r w:rsidR="007C5F19" w:rsidRPr="00EF4C85">
        <w:rPr>
          <w:rFonts w:ascii="Verdana" w:hAnsi="Verdana"/>
          <w:sz w:val="20"/>
          <w:szCs w:val="20"/>
          <w:lang w:val="en-IN"/>
        </w:rPr>
        <w:t xml:space="preserve"> </w:t>
      </w:r>
      <w:r w:rsidR="00524C63" w:rsidRPr="00EF4C85">
        <w:rPr>
          <w:rFonts w:ascii="Verdana" w:hAnsi="Verdana"/>
          <w:sz w:val="20"/>
          <w:szCs w:val="20"/>
        </w:rPr>
        <w:t>with a reputed organization</w:t>
      </w:r>
    </w:p>
    <w:p w14:paraId="7C74FD5D" w14:textId="3CF8EEC4" w:rsidR="00EF153E" w:rsidRPr="0054312B" w:rsidRDefault="00EF153E" w:rsidP="009C5F0D">
      <w:pPr>
        <w:tabs>
          <w:tab w:val="left" w:pos="3600"/>
        </w:tabs>
        <w:spacing w:after="0" w:line="240" w:lineRule="auto"/>
        <w:ind w:left="1350"/>
        <w:jc w:val="both"/>
        <w:rPr>
          <w:rFonts w:ascii="Verdana" w:hAnsi="Verdana"/>
          <w:sz w:val="10"/>
          <w:szCs w:val="10"/>
          <w:lang w:val="en-IN"/>
        </w:rPr>
      </w:pPr>
    </w:p>
    <w:p w14:paraId="2F28D0D2" w14:textId="2470D937" w:rsidR="00524C63" w:rsidRPr="004A4A75" w:rsidRDefault="00524C63" w:rsidP="00EF153E">
      <w:pPr>
        <w:spacing w:after="0" w:line="240" w:lineRule="auto"/>
        <w:jc w:val="center"/>
        <w:rPr>
          <w:rFonts w:ascii="Verdana" w:hAnsi="Verdana"/>
          <w:b/>
          <w:sz w:val="20"/>
          <w:szCs w:val="20"/>
          <w:lang w:val="en-US"/>
        </w:rPr>
      </w:pPr>
      <w:r w:rsidRPr="004A4A75">
        <w:rPr>
          <w:rFonts w:ascii="Verdana" w:hAnsi="Verdana"/>
          <w:b/>
          <w:sz w:val="20"/>
          <w:szCs w:val="20"/>
          <w:lang w:val="en-US"/>
        </w:rPr>
        <w:t>Location Preference:</w:t>
      </w:r>
      <w:r w:rsidR="002B27E4">
        <w:rPr>
          <w:rFonts w:ascii="Verdana" w:hAnsi="Verdana"/>
          <w:b/>
          <w:sz w:val="20"/>
          <w:szCs w:val="20"/>
          <w:lang w:val="en-US"/>
        </w:rPr>
        <w:t xml:space="preserve"> </w:t>
      </w:r>
      <w:r w:rsidRPr="004A4A75">
        <w:rPr>
          <w:rFonts w:ascii="Verdana" w:hAnsi="Verdana"/>
          <w:b/>
          <w:sz w:val="20"/>
          <w:szCs w:val="20"/>
          <w:lang w:val="en-US"/>
        </w:rPr>
        <w:t>Gulf Countries</w:t>
      </w:r>
    </w:p>
    <w:p w14:paraId="4BDFE1D4" w14:textId="1D1D9856" w:rsidR="009F76DB" w:rsidRPr="004A4A75" w:rsidRDefault="00524C63" w:rsidP="00EF153E">
      <w:pPr>
        <w:spacing w:after="0" w:line="240" w:lineRule="auto"/>
        <w:jc w:val="center"/>
        <w:rPr>
          <w:rFonts w:ascii="Verdana" w:hAnsi="Verdana"/>
          <w:b/>
          <w:sz w:val="20"/>
          <w:szCs w:val="20"/>
          <w:lang w:val="en-US"/>
        </w:rPr>
      </w:pPr>
      <w:r w:rsidRPr="004A4A75">
        <w:rPr>
          <w:rFonts w:ascii="Verdana" w:hAnsi="Verdana"/>
          <w:b/>
          <w:sz w:val="20"/>
          <w:szCs w:val="20"/>
          <w:lang w:val="en-US"/>
        </w:rPr>
        <w:t>Industry Preference: Construction</w:t>
      </w:r>
      <w:r w:rsidR="00607D51" w:rsidRPr="004A4A75">
        <w:rPr>
          <w:rFonts w:ascii="Verdana" w:hAnsi="Verdana"/>
          <w:b/>
          <w:sz w:val="20"/>
          <w:szCs w:val="20"/>
          <w:lang w:val="en-US"/>
        </w:rPr>
        <w:t>/Manufacturing</w:t>
      </w:r>
    </w:p>
    <w:p w14:paraId="66E75E2D" w14:textId="0815BE06" w:rsidR="002D0768" w:rsidRPr="0054312B" w:rsidRDefault="002D0768" w:rsidP="002D0768">
      <w:pPr>
        <w:spacing w:after="0" w:line="240" w:lineRule="auto"/>
        <w:jc w:val="center"/>
        <w:rPr>
          <w:rFonts w:ascii="Verdana" w:hAnsi="Verdana"/>
          <w:b/>
          <w:color w:val="FFFF00"/>
          <w:sz w:val="10"/>
          <w:szCs w:val="10"/>
          <w:lang w:val="en-US"/>
        </w:rPr>
      </w:pPr>
    </w:p>
    <w:p w14:paraId="5514CE38" w14:textId="07EF7DA2" w:rsidR="009571BA" w:rsidRPr="00F16547" w:rsidRDefault="009571BA" w:rsidP="00F251E9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9CC2E5" w:themeFill="accent1" w:themeFillTint="99"/>
        <w:spacing w:after="0" w:line="240" w:lineRule="auto"/>
        <w:jc w:val="both"/>
        <w:rPr>
          <w:rFonts w:ascii="Verdana" w:hAnsi="Verdana"/>
          <w:b/>
          <w:color w:val="8496B0" w:themeColor="text2" w:themeTint="99"/>
          <w:spacing w:val="20"/>
          <w:sz w:val="20"/>
          <w:szCs w:val="20"/>
          <w:lang w:val="en-US"/>
        </w:rPr>
      </w:pPr>
      <w:r w:rsidRPr="004A4A75">
        <w:rPr>
          <w:rFonts w:ascii="Verdana" w:hAnsi="Verdana"/>
          <w:b/>
          <w:spacing w:val="20"/>
          <w:sz w:val="20"/>
          <w:szCs w:val="20"/>
          <w:lang w:val="en-US"/>
        </w:rPr>
        <w:t>PROFILE SUMMARY</w:t>
      </w:r>
    </w:p>
    <w:p w14:paraId="1A382D70" w14:textId="76E3206A" w:rsidR="009571BA" w:rsidRPr="00EF4C85" w:rsidRDefault="009571BA" w:rsidP="009F76DB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7833D529" w14:textId="069829A4" w:rsidR="00524C63" w:rsidRPr="00A474B6" w:rsidRDefault="00B33D86" w:rsidP="00A474B6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  <w:r w:rsidRPr="00EF4C85">
        <w:rPr>
          <w:rFonts w:ascii="Verdana" w:hAnsi="Verdana"/>
          <w:sz w:val="20"/>
          <w:szCs w:val="20"/>
          <w:lang w:val="en-US"/>
        </w:rPr>
        <w:t>Recently work</w:t>
      </w:r>
      <w:r w:rsidR="00D351EB" w:rsidRPr="00EF4C85">
        <w:rPr>
          <w:rFonts w:ascii="Verdana" w:hAnsi="Verdana"/>
          <w:sz w:val="20"/>
          <w:szCs w:val="20"/>
          <w:lang w:val="en-US"/>
        </w:rPr>
        <w:t>ing</w:t>
      </w:r>
      <w:r w:rsidR="00524C63" w:rsidRPr="00EF4C85">
        <w:rPr>
          <w:rFonts w:ascii="Verdana" w:hAnsi="Verdana"/>
          <w:sz w:val="20"/>
          <w:szCs w:val="20"/>
        </w:rPr>
        <w:t xml:space="preserve"> in</w:t>
      </w:r>
      <w:r w:rsidR="00BA720A" w:rsidRPr="00EF4C85">
        <w:rPr>
          <w:rFonts w:ascii="Verdana" w:hAnsi="Verdana"/>
          <w:sz w:val="20"/>
          <w:szCs w:val="20"/>
          <w:lang w:val="en-US"/>
        </w:rPr>
        <w:t xml:space="preserve"> Jubail Riyadh Water Transmission System (JRWTS)-Reservoir Station (HPT) Riyadh</w:t>
      </w:r>
      <w:r w:rsidR="00524C63" w:rsidRPr="00EF4C85">
        <w:rPr>
          <w:rFonts w:ascii="Verdana" w:hAnsi="Verdana"/>
          <w:sz w:val="20"/>
          <w:szCs w:val="20"/>
        </w:rPr>
        <w:t xml:space="preserve">, </w:t>
      </w:r>
      <w:r w:rsidR="00524C63" w:rsidRPr="00A474B6">
        <w:rPr>
          <w:rFonts w:ascii="Verdana" w:hAnsi="Verdana"/>
          <w:sz w:val="20"/>
          <w:szCs w:val="20"/>
        </w:rPr>
        <w:t>Saudi Arabia</w:t>
      </w:r>
      <w:r w:rsidR="00A67921" w:rsidRPr="00A474B6">
        <w:rPr>
          <w:rFonts w:ascii="Verdana" w:hAnsi="Verdana"/>
          <w:sz w:val="20"/>
          <w:szCs w:val="20"/>
          <w:lang w:val="en-US"/>
        </w:rPr>
        <w:t xml:space="preserve"> under SWCC (Saline Water Conversion Corporation)</w:t>
      </w:r>
    </w:p>
    <w:p w14:paraId="77857DED" w14:textId="59487216" w:rsidR="009571BA" w:rsidRPr="00EF4C85" w:rsidRDefault="009571BA" w:rsidP="000428F7">
      <w:pPr>
        <w:pStyle w:val="ListParagraph"/>
        <w:numPr>
          <w:ilvl w:val="0"/>
          <w:numId w:val="40"/>
        </w:numPr>
        <w:spacing w:after="0" w:line="240" w:lineRule="auto"/>
        <w:ind w:right="144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Devised &amp; implemented various innovative quality processes / procedures; supervised the inspection of</w:t>
      </w:r>
      <w:r w:rsidR="00310124" w:rsidRPr="00EF4C85">
        <w:rPr>
          <w:rFonts w:ascii="Verdana" w:hAnsi="Verdana"/>
          <w:sz w:val="20"/>
          <w:szCs w:val="20"/>
          <w:lang w:val="en-IN"/>
        </w:rPr>
        <w:t xml:space="preserve"> Activity, </w:t>
      </w:r>
      <w:r w:rsidRPr="00EF4C85">
        <w:rPr>
          <w:rFonts w:ascii="Verdana" w:hAnsi="Verdana"/>
          <w:sz w:val="20"/>
          <w:szCs w:val="20"/>
        </w:rPr>
        <w:t xml:space="preserve">material and improved quality </w:t>
      </w:r>
    </w:p>
    <w:p w14:paraId="573CED00" w14:textId="77777777" w:rsidR="00E6112A" w:rsidRPr="00EF4C85" w:rsidRDefault="00E6112A" w:rsidP="000428F7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 w:cs="Tahoma"/>
          <w:spacing w:val="-4"/>
          <w:sz w:val="20"/>
          <w:szCs w:val="20"/>
        </w:rPr>
        <w:t>Enhancing the operational efficiency, eliminating obsolescence and achieving cost reduction through process improvements</w:t>
      </w:r>
    </w:p>
    <w:p w14:paraId="575CF53C" w14:textId="057B1032" w:rsidR="00E6112A" w:rsidRPr="00EF4C85" w:rsidRDefault="00E6112A" w:rsidP="000428F7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EF4C85">
        <w:rPr>
          <w:rFonts w:ascii="Verdana" w:hAnsi="Verdana" w:cs="Tahoma"/>
          <w:sz w:val="20"/>
          <w:szCs w:val="20"/>
        </w:rPr>
        <w:t xml:space="preserve">Exhibits a strong and firm approach for sustaining / encouraging safe work environment to streamline operations and applies continuous improvement principles to increase process and maintenance efficiency and company profits </w:t>
      </w:r>
    </w:p>
    <w:p w14:paraId="2438EFA4" w14:textId="25F531F9" w:rsidR="009571BA" w:rsidRPr="00EF4C85" w:rsidRDefault="009571BA" w:rsidP="000428F7">
      <w:pPr>
        <w:pStyle w:val="ListParagraph"/>
        <w:numPr>
          <w:ilvl w:val="0"/>
          <w:numId w:val="40"/>
        </w:numPr>
        <w:spacing w:after="0" w:line="240" w:lineRule="auto"/>
        <w:ind w:right="144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Excellent in coordinating, planning &amp; implementing changes to</w:t>
      </w:r>
      <w:r w:rsidR="00575DA3" w:rsidRPr="00EF4C85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</w:rPr>
        <w:t>process methodology, quality assurance, control systems and reporting procedures</w:t>
      </w:r>
    </w:p>
    <w:p w14:paraId="374E2F2F" w14:textId="5BD2D767" w:rsidR="009571BA" w:rsidRPr="00EF4C85" w:rsidRDefault="009571BA" w:rsidP="000428F7">
      <w:pPr>
        <w:pStyle w:val="ListParagraph"/>
        <w:numPr>
          <w:ilvl w:val="0"/>
          <w:numId w:val="40"/>
        </w:numPr>
        <w:spacing w:after="0" w:line="240" w:lineRule="auto"/>
        <w:ind w:right="144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Experience in undertaking root cause analysis of problems and developing effective countermeasures</w:t>
      </w:r>
    </w:p>
    <w:p w14:paraId="4D74F84A" w14:textId="1879F98B" w:rsidR="009571BA" w:rsidRPr="00EF4C85" w:rsidRDefault="009571BA" w:rsidP="000428F7">
      <w:pPr>
        <w:pStyle w:val="ListParagraph"/>
        <w:numPr>
          <w:ilvl w:val="0"/>
          <w:numId w:val="40"/>
        </w:numPr>
        <w:spacing w:after="0" w:line="240" w:lineRule="auto"/>
        <w:ind w:right="144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An effective communicator with excellent relationship management skills &amp; strong analytical capabilities</w:t>
      </w:r>
    </w:p>
    <w:p w14:paraId="1B65FD09" w14:textId="4CBE3ABC" w:rsidR="009571BA" w:rsidRPr="00EF4C85" w:rsidRDefault="009571BA" w:rsidP="000428F7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32A9070E" w14:textId="77777777" w:rsidR="009571BA" w:rsidRPr="006112E8" w:rsidRDefault="009571BA" w:rsidP="00F251E9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9CC2E5" w:themeFill="accent1" w:themeFillTint="99"/>
        <w:spacing w:after="0" w:line="240" w:lineRule="auto"/>
        <w:jc w:val="both"/>
        <w:rPr>
          <w:rFonts w:ascii="Verdana" w:hAnsi="Verdana"/>
          <w:b/>
          <w:noProof/>
          <w:spacing w:val="20"/>
          <w:sz w:val="20"/>
          <w:szCs w:val="20"/>
          <w:lang w:val="en-GB" w:eastAsia="en-GB"/>
        </w:rPr>
      </w:pPr>
      <w:r w:rsidRPr="006112E8">
        <w:rPr>
          <w:rFonts w:ascii="Verdana" w:hAnsi="Verdana"/>
          <w:b/>
          <w:noProof/>
          <w:spacing w:val="20"/>
          <w:sz w:val="20"/>
          <w:szCs w:val="20"/>
          <w:lang w:val="en-GB" w:eastAsia="en-GB"/>
        </w:rPr>
        <w:t xml:space="preserve">CORE COMPETENCIES </w:t>
      </w:r>
    </w:p>
    <w:p w14:paraId="19807430" w14:textId="653520BB" w:rsidR="009571BA" w:rsidRPr="00EF4C85" w:rsidRDefault="009571BA" w:rsidP="009F76DB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6FF60F94" w14:textId="27C02CA4" w:rsidR="009571BA" w:rsidRPr="00EF4C85" w:rsidRDefault="009571BA" w:rsidP="000428F7">
      <w:pPr>
        <w:spacing w:after="0" w:line="240" w:lineRule="auto"/>
        <w:jc w:val="both"/>
        <w:rPr>
          <w:rFonts w:ascii="Verdana" w:hAnsi="Verdana"/>
          <w:noProof/>
          <w:sz w:val="20"/>
          <w:szCs w:val="20"/>
          <w:lang w:val="en-GB" w:eastAsia="en-GB"/>
        </w:rPr>
      </w:pPr>
      <w:r w:rsidRPr="00EF4C85">
        <w:rPr>
          <w:rFonts w:ascii="Verdana" w:hAnsi="Verdana"/>
          <w:noProof/>
          <w:sz w:val="20"/>
          <w:szCs w:val="20"/>
          <w:lang w:val="en-GB" w:eastAsia="en-GB"/>
        </w:rPr>
        <w:t>Quality Assurance &amp; Control</w:t>
      </w:r>
      <w:r w:rsidRPr="00EF4C85">
        <w:rPr>
          <w:rFonts w:ascii="Verdana" w:hAnsi="Verdana"/>
          <w:noProof/>
          <w:sz w:val="20"/>
          <w:szCs w:val="20"/>
          <w:lang w:val="en-GB" w:eastAsia="en-GB"/>
        </w:rPr>
        <w:tab/>
      </w:r>
      <w:r w:rsidRPr="00EF4C85">
        <w:rPr>
          <w:rFonts w:ascii="Verdana" w:hAnsi="Verdana"/>
          <w:noProof/>
          <w:sz w:val="20"/>
          <w:szCs w:val="20"/>
          <w:lang w:val="en-GB" w:eastAsia="en-GB"/>
        </w:rPr>
        <w:tab/>
      </w:r>
      <w:r w:rsidR="002D417E" w:rsidRPr="00EF4C85">
        <w:rPr>
          <w:rFonts w:ascii="Verdana" w:hAnsi="Verdana"/>
          <w:noProof/>
          <w:sz w:val="20"/>
          <w:szCs w:val="20"/>
          <w:lang w:val="en-GB" w:eastAsia="en-GB"/>
        </w:rPr>
        <w:t xml:space="preserve">Liaison &amp; Coordination                       </w:t>
      </w:r>
      <w:r w:rsidRPr="00EF4C85">
        <w:rPr>
          <w:rFonts w:ascii="Verdana" w:hAnsi="Verdana"/>
          <w:noProof/>
          <w:sz w:val="20"/>
          <w:szCs w:val="20"/>
          <w:lang w:val="en-GB" w:eastAsia="en-GB"/>
        </w:rPr>
        <w:t>Safety Management</w:t>
      </w:r>
    </w:p>
    <w:p w14:paraId="4DC09F2B" w14:textId="0CDD599C" w:rsidR="009571BA" w:rsidRPr="00EF4C85" w:rsidRDefault="009571BA" w:rsidP="000428F7">
      <w:pPr>
        <w:spacing w:after="0" w:line="240" w:lineRule="auto"/>
        <w:jc w:val="both"/>
        <w:rPr>
          <w:rFonts w:ascii="Verdana" w:hAnsi="Verdana"/>
          <w:noProof/>
          <w:sz w:val="20"/>
          <w:szCs w:val="20"/>
          <w:lang w:val="en-GB" w:eastAsia="en-GB"/>
        </w:rPr>
      </w:pPr>
      <w:r w:rsidRPr="00EF4C85">
        <w:rPr>
          <w:rFonts w:ascii="Verdana" w:hAnsi="Verdana"/>
          <w:noProof/>
          <w:sz w:val="20"/>
          <w:szCs w:val="20"/>
          <w:lang w:val="en-GB" w:eastAsia="en-GB"/>
        </w:rPr>
        <w:t>Reporting &amp; Documentation</w:t>
      </w:r>
      <w:r w:rsidRPr="00EF4C85">
        <w:rPr>
          <w:rFonts w:ascii="Verdana" w:hAnsi="Verdana"/>
          <w:noProof/>
          <w:sz w:val="20"/>
          <w:szCs w:val="20"/>
          <w:lang w:val="en-GB" w:eastAsia="en-GB"/>
        </w:rPr>
        <w:tab/>
      </w:r>
      <w:r w:rsidRPr="00EF4C85">
        <w:rPr>
          <w:rFonts w:ascii="Verdana" w:hAnsi="Verdana"/>
          <w:noProof/>
          <w:sz w:val="20"/>
          <w:szCs w:val="20"/>
          <w:lang w:val="en-GB" w:eastAsia="en-GB"/>
        </w:rPr>
        <w:tab/>
      </w:r>
      <w:r w:rsidR="002D417E" w:rsidRPr="00EF4C85">
        <w:rPr>
          <w:rFonts w:ascii="Verdana" w:hAnsi="Verdana"/>
          <w:noProof/>
          <w:sz w:val="20"/>
          <w:szCs w:val="20"/>
          <w:lang w:val="en-GB" w:eastAsia="en-GB"/>
        </w:rPr>
        <w:t xml:space="preserve">Process Improvement                        </w:t>
      </w:r>
      <w:r w:rsidR="00070FB2" w:rsidRPr="00EF4C85">
        <w:rPr>
          <w:rFonts w:ascii="Verdana" w:hAnsi="Verdana"/>
          <w:noProof/>
          <w:sz w:val="20"/>
          <w:szCs w:val="20"/>
          <w:lang w:val="en-GB" w:eastAsia="en-GB"/>
        </w:rPr>
        <w:t xml:space="preserve">Risk Management                                               </w:t>
      </w:r>
    </w:p>
    <w:p w14:paraId="71A71EF1" w14:textId="77777777" w:rsidR="009571BA" w:rsidRPr="00EF4C85" w:rsidRDefault="00B41FF3" w:rsidP="007710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245"/>
        </w:tabs>
        <w:spacing w:after="0" w:line="240" w:lineRule="auto"/>
        <w:jc w:val="both"/>
        <w:rPr>
          <w:rFonts w:ascii="Verdana" w:hAnsi="Verdana"/>
          <w:b/>
          <w:noProof/>
          <w:sz w:val="20"/>
          <w:szCs w:val="20"/>
          <w:lang w:val="en-GB" w:eastAsia="en-GB"/>
        </w:rPr>
      </w:pPr>
      <w:r w:rsidRPr="00EF4C85">
        <w:rPr>
          <w:rFonts w:ascii="Verdana" w:hAnsi="Verdana"/>
          <w:noProof/>
          <w:sz w:val="20"/>
          <w:szCs w:val="20"/>
          <w:lang w:val="en-GB" w:eastAsia="en-GB"/>
        </w:rPr>
        <w:t>Inspection &amp; Testing</w:t>
      </w:r>
      <w:r w:rsidR="009571BA" w:rsidRPr="00EF4C85">
        <w:rPr>
          <w:rFonts w:ascii="Verdana" w:hAnsi="Verdana"/>
          <w:noProof/>
          <w:sz w:val="20"/>
          <w:szCs w:val="20"/>
          <w:lang w:val="en-GB" w:eastAsia="en-GB"/>
        </w:rPr>
        <w:tab/>
      </w:r>
      <w:r w:rsidR="009571BA" w:rsidRPr="00EF4C85">
        <w:rPr>
          <w:rFonts w:ascii="Verdana" w:hAnsi="Verdana"/>
          <w:noProof/>
          <w:sz w:val="20"/>
          <w:szCs w:val="20"/>
          <w:lang w:val="en-GB" w:eastAsia="en-GB"/>
        </w:rPr>
        <w:tab/>
      </w:r>
      <w:r w:rsidR="0025309C">
        <w:rPr>
          <w:rFonts w:ascii="Verdana" w:hAnsi="Verdana"/>
          <w:noProof/>
          <w:sz w:val="20"/>
          <w:szCs w:val="20"/>
          <w:lang w:val="en-GB" w:eastAsia="en-GB"/>
        </w:rPr>
        <w:t xml:space="preserve">       </w:t>
      </w:r>
      <w:r w:rsidR="00DC7AAE">
        <w:rPr>
          <w:rFonts w:ascii="Verdana" w:hAnsi="Verdana"/>
          <w:noProof/>
          <w:sz w:val="20"/>
          <w:szCs w:val="20"/>
          <w:lang w:val="en-GB" w:eastAsia="en-GB"/>
        </w:rPr>
        <w:t xml:space="preserve"> </w:t>
      </w:r>
      <w:r w:rsidR="0025309C">
        <w:rPr>
          <w:rFonts w:ascii="Verdana" w:hAnsi="Verdana"/>
          <w:noProof/>
          <w:sz w:val="20"/>
          <w:szCs w:val="20"/>
          <w:lang w:val="en-GB" w:eastAsia="en-GB"/>
        </w:rPr>
        <w:t xml:space="preserve">  </w:t>
      </w:r>
      <w:r w:rsidR="00070FB2" w:rsidRPr="00EF4C85">
        <w:rPr>
          <w:rFonts w:ascii="Verdana" w:hAnsi="Verdana"/>
          <w:noProof/>
          <w:sz w:val="20"/>
          <w:szCs w:val="20"/>
          <w:lang w:val="en-GB" w:eastAsia="en-GB"/>
        </w:rPr>
        <w:t>QMS Imple</w:t>
      </w:r>
      <w:r w:rsidR="00DC7AAE">
        <w:rPr>
          <w:rFonts w:ascii="Verdana" w:hAnsi="Verdana"/>
          <w:noProof/>
          <w:sz w:val="20"/>
          <w:szCs w:val="20"/>
          <w:lang w:val="en-GB" w:eastAsia="en-GB"/>
        </w:rPr>
        <w:t xml:space="preserve">mentation                       </w:t>
      </w:r>
      <w:r w:rsidR="00070FB2" w:rsidRPr="00EF4C85">
        <w:rPr>
          <w:rFonts w:ascii="Verdana" w:hAnsi="Verdana"/>
          <w:noProof/>
          <w:sz w:val="20"/>
          <w:szCs w:val="20"/>
          <w:lang w:val="en-GB" w:eastAsia="en-GB"/>
        </w:rPr>
        <w:t xml:space="preserve"> </w:t>
      </w:r>
      <w:r w:rsidR="00934B8D" w:rsidRPr="00EF4C85">
        <w:rPr>
          <w:rFonts w:ascii="Verdana" w:hAnsi="Verdana"/>
          <w:noProof/>
          <w:sz w:val="20"/>
          <w:szCs w:val="20"/>
          <w:lang w:val="en-GB" w:eastAsia="en-GB"/>
        </w:rPr>
        <w:t xml:space="preserve"> </w:t>
      </w:r>
      <w:r w:rsidR="00221593" w:rsidRPr="00EF4C85">
        <w:rPr>
          <w:rFonts w:ascii="Verdana" w:hAnsi="Verdana"/>
          <w:noProof/>
          <w:sz w:val="20"/>
          <w:szCs w:val="20"/>
          <w:lang w:val="en-GB" w:eastAsia="en-GB"/>
        </w:rPr>
        <w:t xml:space="preserve">Testing &amp; Commissioning </w:t>
      </w:r>
    </w:p>
    <w:p w14:paraId="335AFA17" w14:textId="78A0DA69" w:rsidR="009571BA" w:rsidRPr="00EF4C85" w:rsidRDefault="009571BA" w:rsidP="009F76DB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4439059E" w14:textId="097E22F5" w:rsidR="007961F3" w:rsidRPr="006112E8" w:rsidRDefault="007961F3" w:rsidP="00F251E9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9CC2E5" w:themeFill="accent1" w:themeFillTint="99"/>
        <w:spacing w:after="0" w:line="240" w:lineRule="auto"/>
        <w:jc w:val="both"/>
        <w:rPr>
          <w:rFonts w:ascii="Verdana" w:hAnsi="Verdana"/>
          <w:b/>
          <w:spacing w:val="20"/>
          <w:sz w:val="20"/>
          <w:szCs w:val="20"/>
          <w:lang w:val="en-US"/>
        </w:rPr>
      </w:pPr>
      <w:r w:rsidRPr="006112E8">
        <w:rPr>
          <w:rFonts w:ascii="Verdana" w:hAnsi="Verdana"/>
          <w:b/>
          <w:spacing w:val="20"/>
          <w:sz w:val="20"/>
          <w:szCs w:val="20"/>
          <w:lang w:val="en-US"/>
        </w:rPr>
        <w:t xml:space="preserve">ORGANISATIONAL EXPERIENCE </w:t>
      </w:r>
    </w:p>
    <w:p w14:paraId="5A996041" w14:textId="029691FF" w:rsidR="007961F3" w:rsidRPr="00EF4C85" w:rsidRDefault="007961F3" w:rsidP="009F76DB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490E7FFE" w14:textId="65471648" w:rsidR="006E6720" w:rsidRPr="007D633E" w:rsidRDefault="006E6720" w:rsidP="007D633E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 w:rsidRPr="007D633E">
        <w:rPr>
          <w:rFonts w:ascii="Verdana" w:hAnsi="Verdana"/>
          <w:b/>
          <w:sz w:val="20"/>
          <w:szCs w:val="20"/>
          <w:lang w:val="en-US"/>
        </w:rPr>
        <w:t>Nov’2019</w:t>
      </w:r>
      <w:r w:rsidRPr="007D633E">
        <w:rPr>
          <w:rFonts w:ascii="Verdana" w:hAnsi="Verdana"/>
          <w:b/>
          <w:sz w:val="20"/>
          <w:szCs w:val="20"/>
          <w:lang w:val="en-IN"/>
        </w:rPr>
        <w:t>-</w:t>
      </w:r>
      <w:r w:rsidR="004E3E10" w:rsidRPr="007D633E">
        <w:rPr>
          <w:rFonts w:ascii="Verdana" w:hAnsi="Verdana"/>
          <w:b/>
          <w:sz w:val="20"/>
          <w:szCs w:val="20"/>
          <w:lang w:val="en-US"/>
        </w:rPr>
        <w:t>Present</w:t>
      </w:r>
      <w:r w:rsidRPr="007D633E">
        <w:rPr>
          <w:rFonts w:ascii="Verdana" w:hAnsi="Verdana"/>
          <w:b/>
          <w:sz w:val="20"/>
          <w:szCs w:val="20"/>
        </w:rPr>
        <w:t xml:space="preserve"> </w:t>
      </w:r>
      <w:r w:rsidRPr="007D633E">
        <w:rPr>
          <w:rFonts w:ascii="Verdana" w:hAnsi="Verdana"/>
          <w:b/>
          <w:sz w:val="20"/>
          <w:szCs w:val="20"/>
          <w:lang w:val="en-US"/>
        </w:rPr>
        <w:t xml:space="preserve">with </w:t>
      </w:r>
      <w:r w:rsidR="00EE5B31" w:rsidRPr="007D633E">
        <w:rPr>
          <w:rFonts w:ascii="Verdana" w:hAnsi="Verdana"/>
          <w:b/>
          <w:sz w:val="20"/>
          <w:szCs w:val="20"/>
          <w:lang w:val="en-US"/>
        </w:rPr>
        <w:t>Limak Construction</w:t>
      </w:r>
      <w:r w:rsidR="00FA5C44" w:rsidRPr="007D633E">
        <w:rPr>
          <w:rFonts w:ascii="Verdana" w:hAnsi="Verdana"/>
          <w:b/>
          <w:sz w:val="20"/>
          <w:szCs w:val="20"/>
          <w:lang w:val="en-US"/>
        </w:rPr>
        <w:t>,</w:t>
      </w:r>
      <w:r w:rsidR="00EE5B31" w:rsidRPr="007D633E">
        <w:rPr>
          <w:rFonts w:ascii="Verdana" w:hAnsi="Verdana"/>
          <w:b/>
          <w:sz w:val="20"/>
          <w:szCs w:val="20"/>
          <w:lang w:val="en-US"/>
        </w:rPr>
        <w:t xml:space="preserve"> Riyadh</w:t>
      </w:r>
      <w:r w:rsidR="00FA5C44" w:rsidRPr="007D633E">
        <w:rPr>
          <w:rFonts w:ascii="Verdana" w:hAnsi="Verdana"/>
          <w:b/>
          <w:sz w:val="20"/>
          <w:szCs w:val="20"/>
          <w:lang w:val="en-US"/>
        </w:rPr>
        <w:t xml:space="preserve">, </w:t>
      </w:r>
      <w:r w:rsidRPr="007D633E">
        <w:rPr>
          <w:rFonts w:ascii="Verdana" w:hAnsi="Verdana"/>
          <w:b/>
          <w:sz w:val="20"/>
          <w:szCs w:val="20"/>
        </w:rPr>
        <w:t>Saudi Arabia</w:t>
      </w:r>
      <w:r w:rsidR="00EE5B31" w:rsidRPr="007D633E">
        <w:rPr>
          <w:rFonts w:ascii="Verdana" w:hAnsi="Verdana"/>
          <w:b/>
          <w:sz w:val="20"/>
          <w:szCs w:val="20"/>
          <w:lang w:val="en-US"/>
        </w:rPr>
        <w:t xml:space="preserve"> </w:t>
      </w:r>
      <w:r w:rsidRPr="007D633E">
        <w:rPr>
          <w:rFonts w:ascii="Verdana" w:hAnsi="Verdana"/>
          <w:b/>
          <w:sz w:val="20"/>
          <w:szCs w:val="20"/>
          <w:lang w:val="en-US"/>
        </w:rPr>
        <w:t>as</w:t>
      </w:r>
      <w:r w:rsidR="007D633E">
        <w:rPr>
          <w:rFonts w:ascii="Verdana" w:hAnsi="Verdana"/>
          <w:b/>
          <w:sz w:val="20"/>
          <w:szCs w:val="20"/>
          <w:lang w:val="en-US"/>
        </w:rPr>
        <w:t xml:space="preserve"> </w:t>
      </w:r>
      <w:r w:rsidRPr="007D633E">
        <w:rPr>
          <w:rFonts w:ascii="Verdana" w:hAnsi="Verdana"/>
          <w:b/>
          <w:sz w:val="20"/>
          <w:szCs w:val="20"/>
          <w:lang w:val="en-IN"/>
        </w:rPr>
        <w:t xml:space="preserve">QA/QC Electrical </w:t>
      </w:r>
      <w:r w:rsidR="004A415F" w:rsidRPr="007D633E">
        <w:rPr>
          <w:rFonts w:ascii="Verdana" w:hAnsi="Verdana"/>
          <w:b/>
          <w:sz w:val="20"/>
          <w:szCs w:val="20"/>
          <w:lang w:val="en-IN"/>
        </w:rPr>
        <w:t>Engineer</w:t>
      </w:r>
    </w:p>
    <w:p w14:paraId="4C512012" w14:textId="77777777" w:rsidR="00BB5771" w:rsidRPr="00F64061" w:rsidRDefault="006E6720" w:rsidP="006E6720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F64061">
        <w:rPr>
          <w:rFonts w:ascii="Verdana" w:hAnsi="Verdana"/>
          <w:iCs/>
          <w:sz w:val="20"/>
          <w:szCs w:val="20"/>
          <w:lang w:val="en-US"/>
        </w:rPr>
        <w:t>(</w:t>
      </w:r>
      <w:r w:rsidR="00930871" w:rsidRPr="00F64061">
        <w:rPr>
          <w:rFonts w:ascii="Verdana" w:hAnsi="Verdana"/>
          <w:iCs/>
          <w:sz w:val="20"/>
          <w:szCs w:val="20"/>
          <w:lang w:val="en-US"/>
        </w:rPr>
        <w:t>SWCC</w:t>
      </w:r>
      <w:r w:rsidR="00AF4AD6" w:rsidRPr="00F64061">
        <w:rPr>
          <w:rFonts w:ascii="Verdana" w:hAnsi="Verdana"/>
          <w:iCs/>
          <w:sz w:val="20"/>
          <w:szCs w:val="20"/>
          <w:lang w:val="en-US"/>
        </w:rPr>
        <w:t xml:space="preserve"> Jubail Riyadh Water Transmission System</w:t>
      </w:r>
      <w:r w:rsidRPr="00F64061">
        <w:rPr>
          <w:rFonts w:ascii="Verdana" w:hAnsi="Verdana"/>
          <w:iCs/>
          <w:sz w:val="20"/>
          <w:szCs w:val="20"/>
          <w:lang w:val="en-US"/>
        </w:rPr>
        <w:t>)</w:t>
      </w:r>
      <w:r w:rsidRPr="00F64061">
        <w:rPr>
          <w:rFonts w:ascii="Verdana" w:hAnsi="Verdana"/>
          <w:iCs/>
          <w:sz w:val="20"/>
          <w:szCs w:val="20"/>
        </w:rPr>
        <w:t xml:space="preserve"> </w:t>
      </w:r>
    </w:p>
    <w:p w14:paraId="5F48227C" w14:textId="77777777" w:rsidR="00A81CF4" w:rsidRPr="00EF4C85" w:rsidRDefault="00A81CF4" w:rsidP="006E6720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</w:p>
    <w:p w14:paraId="6D5FE7FB" w14:textId="77777777" w:rsidR="00BB5771" w:rsidRPr="007B3EFB" w:rsidRDefault="00BB5771" w:rsidP="00BB5771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 w:rsidRPr="007B3EFB">
        <w:rPr>
          <w:rFonts w:ascii="Verdana" w:hAnsi="Verdana"/>
          <w:b/>
          <w:sz w:val="20"/>
          <w:szCs w:val="20"/>
          <w:lang w:val="en-US"/>
        </w:rPr>
        <w:t>Key Result Areas:</w:t>
      </w:r>
    </w:p>
    <w:p w14:paraId="13536878" w14:textId="77777777" w:rsidR="006E6720" w:rsidRPr="00EF4C85" w:rsidRDefault="0084186C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 w:rsidRPr="00EF4C85">
        <w:rPr>
          <w:rFonts w:ascii="Verdana" w:hAnsi="Verdana"/>
          <w:iCs/>
          <w:sz w:val="20"/>
          <w:szCs w:val="20"/>
          <w:lang w:val="en-US"/>
        </w:rPr>
        <w:t xml:space="preserve">Monitoring, Measurement, Analysis &amp; Evaluation of Site Activities </w:t>
      </w:r>
      <w:r w:rsidR="00C613F2" w:rsidRPr="00EF4C85">
        <w:rPr>
          <w:rFonts w:ascii="Verdana" w:hAnsi="Verdana"/>
          <w:iCs/>
          <w:sz w:val="20"/>
          <w:szCs w:val="20"/>
          <w:lang w:val="en-US"/>
        </w:rPr>
        <w:t xml:space="preserve">and incoming Material </w:t>
      </w:r>
    </w:p>
    <w:p w14:paraId="01DB86CF" w14:textId="6215A838" w:rsidR="00C613F2" w:rsidRDefault="00C613F2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 w:rsidRPr="00EF4C85">
        <w:rPr>
          <w:rFonts w:ascii="Verdana" w:hAnsi="Verdana"/>
          <w:iCs/>
          <w:sz w:val="20"/>
          <w:szCs w:val="20"/>
          <w:lang w:val="en-US"/>
        </w:rPr>
        <w:t>Prepar</w:t>
      </w:r>
      <w:r w:rsidR="001073E3">
        <w:rPr>
          <w:rFonts w:ascii="Verdana" w:hAnsi="Verdana"/>
          <w:iCs/>
          <w:sz w:val="20"/>
          <w:szCs w:val="20"/>
          <w:lang w:val="en-US"/>
        </w:rPr>
        <w:t xml:space="preserve">e, </w:t>
      </w:r>
      <w:r w:rsidRPr="00EF4C85">
        <w:rPr>
          <w:rFonts w:ascii="Verdana" w:hAnsi="Verdana"/>
          <w:iCs/>
          <w:sz w:val="20"/>
          <w:szCs w:val="20"/>
          <w:lang w:val="en-US"/>
        </w:rPr>
        <w:t>maintain</w:t>
      </w:r>
      <w:r w:rsidR="001073E3">
        <w:rPr>
          <w:rFonts w:ascii="Verdana" w:hAnsi="Verdana"/>
          <w:iCs/>
          <w:sz w:val="20"/>
          <w:szCs w:val="20"/>
          <w:lang w:val="en-US"/>
        </w:rPr>
        <w:t xml:space="preserve"> &amp; generate</w:t>
      </w:r>
      <w:r w:rsidRPr="00EF4C85">
        <w:rPr>
          <w:rFonts w:ascii="Verdana" w:hAnsi="Verdana"/>
          <w:iCs/>
          <w:sz w:val="20"/>
          <w:szCs w:val="20"/>
          <w:lang w:val="en-US"/>
        </w:rPr>
        <w:t xml:space="preserve"> necessary documents for Inspection to ensure compliance with quality standards</w:t>
      </w:r>
    </w:p>
    <w:p w14:paraId="5DCF640D" w14:textId="353B7D0F" w:rsidR="00E651CD" w:rsidRDefault="00E651CD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>
        <w:rPr>
          <w:rFonts w:ascii="Verdana" w:hAnsi="Verdana"/>
          <w:iCs/>
          <w:sz w:val="20"/>
          <w:szCs w:val="20"/>
          <w:lang w:val="en-US"/>
        </w:rPr>
        <w:t>Analyzing &amp; verifying ITP, FAT, SAT</w:t>
      </w:r>
      <w:r w:rsidR="00A64667">
        <w:rPr>
          <w:rFonts w:ascii="Verdana" w:hAnsi="Verdana"/>
          <w:iCs/>
          <w:sz w:val="20"/>
          <w:szCs w:val="20"/>
          <w:lang w:val="en-US"/>
        </w:rPr>
        <w:t xml:space="preserve"> &amp; </w:t>
      </w:r>
      <w:r>
        <w:rPr>
          <w:rFonts w:ascii="Verdana" w:hAnsi="Verdana"/>
          <w:iCs/>
          <w:sz w:val="20"/>
          <w:szCs w:val="20"/>
          <w:lang w:val="en-US"/>
        </w:rPr>
        <w:t xml:space="preserve">MOS of vendors/ sub-contractors against applicable procedures &amp; standards  </w:t>
      </w:r>
    </w:p>
    <w:p w14:paraId="783E310C" w14:textId="748F669A" w:rsidR="009C0F02" w:rsidRPr="00EF4C85" w:rsidRDefault="009C0F02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>
        <w:rPr>
          <w:rFonts w:ascii="Verdana" w:hAnsi="Verdana"/>
          <w:iCs/>
          <w:sz w:val="20"/>
          <w:szCs w:val="20"/>
          <w:lang w:val="en-US"/>
        </w:rPr>
        <w:t>Participating in FAT inspections at vendor location for Power Transformer, Distribution Transformer &amp; Low voltage panels</w:t>
      </w:r>
      <w:r w:rsidR="00A64667">
        <w:rPr>
          <w:rFonts w:ascii="Verdana" w:hAnsi="Verdana"/>
          <w:iCs/>
          <w:sz w:val="20"/>
          <w:szCs w:val="20"/>
          <w:lang w:val="en-US"/>
        </w:rPr>
        <w:t xml:space="preserve"> etc.</w:t>
      </w:r>
    </w:p>
    <w:p w14:paraId="04EC808A" w14:textId="792A5412" w:rsidR="00C613F2" w:rsidRPr="00EF4C85" w:rsidRDefault="00C613F2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 w:rsidRPr="00EF4C85">
        <w:rPr>
          <w:rFonts w:ascii="Verdana" w:hAnsi="Verdana"/>
          <w:iCs/>
          <w:sz w:val="20"/>
          <w:szCs w:val="20"/>
          <w:lang w:val="en-US"/>
        </w:rPr>
        <w:t>Identify the non-compliance activities and materials not conforming quality &amp; standards</w:t>
      </w:r>
    </w:p>
    <w:p w14:paraId="000BE642" w14:textId="09AA34DB" w:rsidR="00C613F2" w:rsidRPr="00EF4C85" w:rsidRDefault="00C613F2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 w:rsidRPr="00EF4C85">
        <w:rPr>
          <w:rFonts w:ascii="Verdana" w:hAnsi="Verdana"/>
          <w:iCs/>
          <w:sz w:val="20"/>
          <w:szCs w:val="20"/>
          <w:lang w:val="en-US"/>
        </w:rPr>
        <w:t>Take appropriate corrective action for compliance of the non-conformities</w:t>
      </w:r>
    </w:p>
    <w:p w14:paraId="638D2753" w14:textId="1E81194B" w:rsidR="0042477D" w:rsidRPr="00EF4C85" w:rsidRDefault="0042477D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 w:rsidRPr="00EF4C85">
        <w:rPr>
          <w:rFonts w:ascii="Verdana" w:hAnsi="Verdana"/>
          <w:iCs/>
          <w:sz w:val="20"/>
          <w:szCs w:val="20"/>
          <w:lang w:val="en-US"/>
        </w:rPr>
        <w:t xml:space="preserve">Follow up and closing of NCR within stipulated time </w:t>
      </w:r>
    </w:p>
    <w:p w14:paraId="392A8195" w14:textId="0D651FD1" w:rsidR="00C613F2" w:rsidRPr="00EF4C85" w:rsidRDefault="00C613F2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 w:rsidRPr="00EF4C85">
        <w:rPr>
          <w:rFonts w:ascii="Verdana" w:hAnsi="Verdana"/>
          <w:iCs/>
          <w:sz w:val="20"/>
          <w:szCs w:val="20"/>
          <w:lang w:val="en-US"/>
        </w:rPr>
        <w:t>Co-ordinating with consultant for Inspection, Testing &amp; Commissioning</w:t>
      </w:r>
    </w:p>
    <w:p w14:paraId="2EB9FDDB" w14:textId="0D266229" w:rsidR="0042477D" w:rsidRPr="00EF4C85" w:rsidRDefault="00C613F2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 w:rsidRPr="00EF4C85">
        <w:rPr>
          <w:rFonts w:ascii="Verdana" w:hAnsi="Verdana"/>
          <w:iCs/>
          <w:sz w:val="20"/>
          <w:szCs w:val="20"/>
          <w:lang w:val="en-US"/>
        </w:rPr>
        <w:t xml:space="preserve">Prepare and update Log sheet containing RFI, </w:t>
      </w:r>
      <w:r w:rsidR="006F2B7B" w:rsidRPr="00EF4C85">
        <w:rPr>
          <w:rFonts w:ascii="Verdana" w:hAnsi="Verdana"/>
          <w:iCs/>
          <w:sz w:val="20"/>
          <w:szCs w:val="20"/>
          <w:lang w:val="en-US"/>
        </w:rPr>
        <w:t xml:space="preserve">MRIR, </w:t>
      </w:r>
      <w:r w:rsidRPr="00EF4C85">
        <w:rPr>
          <w:rFonts w:ascii="Verdana" w:hAnsi="Verdana"/>
          <w:iCs/>
          <w:sz w:val="20"/>
          <w:szCs w:val="20"/>
          <w:lang w:val="en-US"/>
        </w:rPr>
        <w:t xml:space="preserve">NCR, </w:t>
      </w:r>
      <w:r w:rsidR="0003591A" w:rsidRPr="00EF4C85">
        <w:rPr>
          <w:rFonts w:ascii="Verdana" w:hAnsi="Verdana"/>
          <w:iCs/>
          <w:sz w:val="20"/>
          <w:szCs w:val="20"/>
          <w:lang w:val="en-US"/>
        </w:rPr>
        <w:t>Site Instruction</w:t>
      </w:r>
      <w:r w:rsidR="006F2B7B" w:rsidRPr="00EF4C85">
        <w:rPr>
          <w:rFonts w:ascii="Verdana" w:hAnsi="Verdana"/>
          <w:iCs/>
          <w:sz w:val="20"/>
          <w:szCs w:val="20"/>
          <w:lang w:val="en-US"/>
        </w:rPr>
        <w:t xml:space="preserve"> etc.</w:t>
      </w:r>
    </w:p>
    <w:p w14:paraId="304C9466" w14:textId="00DC0F6D" w:rsidR="00C613F2" w:rsidRPr="00EF4C85" w:rsidRDefault="000255CE" w:rsidP="00D8023B">
      <w:pPr>
        <w:pStyle w:val="ListParagraph"/>
        <w:numPr>
          <w:ilvl w:val="0"/>
          <w:numId w:val="47"/>
        </w:numPr>
        <w:spacing w:after="0" w:line="240" w:lineRule="auto"/>
        <w:ind w:left="360"/>
        <w:jc w:val="both"/>
        <w:rPr>
          <w:rFonts w:ascii="Verdana" w:hAnsi="Verdana"/>
          <w:iCs/>
          <w:sz w:val="20"/>
          <w:szCs w:val="20"/>
          <w:lang w:val="en-US"/>
        </w:rPr>
      </w:pPr>
      <w:r w:rsidRPr="00EF4C85">
        <w:rPr>
          <w:rFonts w:ascii="Verdana" w:hAnsi="Verdana"/>
          <w:iCs/>
          <w:sz w:val="20"/>
          <w:szCs w:val="20"/>
          <w:lang w:val="en-US"/>
        </w:rPr>
        <w:t>Co-ordination &amp; Supervising of Cathodic Protection System including Installation &amp; testing of Anode feeder cables</w:t>
      </w:r>
      <w:r w:rsidR="003E3A67" w:rsidRPr="00EF4C85">
        <w:rPr>
          <w:rFonts w:ascii="Verdana" w:hAnsi="Verdana"/>
          <w:iCs/>
          <w:sz w:val="20"/>
          <w:szCs w:val="20"/>
          <w:lang w:val="en-US"/>
        </w:rPr>
        <w:t xml:space="preserve">, </w:t>
      </w:r>
      <w:r w:rsidRPr="00EF4C85">
        <w:rPr>
          <w:rFonts w:ascii="Verdana" w:hAnsi="Verdana"/>
          <w:iCs/>
          <w:sz w:val="20"/>
          <w:szCs w:val="20"/>
          <w:lang w:val="en-US"/>
        </w:rPr>
        <w:t xml:space="preserve">Reference Electrodes, Ribbon Anodes &amp; Transformer Reactor etc.  </w:t>
      </w:r>
      <w:r w:rsidR="0003591A" w:rsidRPr="00EF4C85">
        <w:rPr>
          <w:rFonts w:ascii="Verdana" w:hAnsi="Verdana"/>
          <w:iCs/>
          <w:sz w:val="20"/>
          <w:szCs w:val="20"/>
          <w:lang w:val="en-US"/>
        </w:rPr>
        <w:t xml:space="preserve"> </w:t>
      </w:r>
      <w:r w:rsidR="00C613F2" w:rsidRPr="00EF4C85">
        <w:rPr>
          <w:rFonts w:ascii="Verdana" w:hAnsi="Verdana"/>
          <w:iCs/>
          <w:sz w:val="20"/>
          <w:szCs w:val="20"/>
          <w:lang w:val="en-US"/>
        </w:rPr>
        <w:t xml:space="preserve"> </w:t>
      </w:r>
    </w:p>
    <w:p w14:paraId="04E5DEBB" w14:textId="3A7B9D1F" w:rsidR="006E6720" w:rsidRPr="00EF4C85" w:rsidRDefault="006E6720" w:rsidP="00D8023B">
      <w:pPr>
        <w:spacing w:after="0" w:line="240" w:lineRule="auto"/>
        <w:jc w:val="both"/>
        <w:rPr>
          <w:rFonts w:ascii="Verdana" w:hAnsi="Verdana"/>
          <w:i/>
          <w:sz w:val="20"/>
          <w:szCs w:val="20"/>
        </w:rPr>
      </w:pPr>
    </w:p>
    <w:p w14:paraId="019E5EF7" w14:textId="349081E4" w:rsidR="00EF4C85" w:rsidRDefault="00EF4C85" w:rsidP="000F4A46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</w:p>
    <w:p w14:paraId="33ADD198" w14:textId="6FB16ABE" w:rsidR="00EF4C85" w:rsidRDefault="00EF4C85" w:rsidP="000F4A46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</w:p>
    <w:p w14:paraId="2E4E7FF9" w14:textId="1DCD3859" w:rsidR="001042C0" w:rsidRDefault="001042C0" w:rsidP="009F76DB">
      <w:pPr>
        <w:spacing w:after="0" w:line="240" w:lineRule="auto"/>
        <w:jc w:val="both"/>
        <w:rPr>
          <w:rFonts w:ascii="Verdana" w:hAnsi="Verdana"/>
          <w:b/>
          <w:lang w:val="en-US"/>
        </w:rPr>
      </w:pPr>
    </w:p>
    <w:p w14:paraId="14904AF0" w14:textId="61BA66BB" w:rsidR="001042C0" w:rsidRDefault="001042C0" w:rsidP="009F76DB">
      <w:pPr>
        <w:spacing w:after="0" w:line="240" w:lineRule="auto"/>
        <w:jc w:val="both"/>
        <w:rPr>
          <w:rFonts w:ascii="Verdana" w:hAnsi="Verdana"/>
          <w:b/>
          <w:lang w:val="en-US"/>
        </w:rPr>
      </w:pPr>
    </w:p>
    <w:p w14:paraId="7E97A25A" w14:textId="0A4E92DC" w:rsidR="00AD6424" w:rsidRDefault="00AD6424" w:rsidP="00602EDB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</w:p>
    <w:p w14:paraId="1A3C51FE" w14:textId="2C88D674" w:rsidR="009F76DB" w:rsidRPr="00F64061" w:rsidRDefault="007961F3" w:rsidP="00602EDB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IN"/>
        </w:rPr>
      </w:pPr>
      <w:r w:rsidRPr="00F64061">
        <w:rPr>
          <w:rFonts w:ascii="Verdana" w:hAnsi="Verdana"/>
          <w:b/>
          <w:sz w:val="20"/>
          <w:szCs w:val="20"/>
          <w:lang w:val="en-US"/>
        </w:rPr>
        <w:t>Apr’</w:t>
      </w:r>
      <w:r w:rsidRPr="00F64061">
        <w:rPr>
          <w:rFonts w:ascii="Verdana" w:hAnsi="Verdana"/>
          <w:b/>
          <w:sz w:val="20"/>
          <w:szCs w:val="20"/>
        </w:rPr>
        <w:t>17</w:t>
      </w:r>
      <w:r w:rsidR="00B33D86" w:rsidRPr="00F64061">
        <w:rPr>
          <w:rFonts w:ascii="Verdana" w:hAnsi="Verdana"/>
          <w:b/>
          <w:sz w:val="20"/>
          <w:szCs w:val="20"/>
          <w:lang w:val="en-IN"/>
        </w:rPr>
        <w:t>-</w:t>
      </w:r>
      <w:r w:rsidR="00B33D86" w:rsidRPr="00F64061">
        <w:rPr>
          <w:rFonts w:ascii="Verdana" w:hAnsi="Verdana"/>
          <w:b/>
          <w:sz w:val="20"/>
          <w:szCs w:val="20"/>
          <w:lang w:val="en-US"/>
        </w:rPr>
        <w:t>Apr’</w:t>
      </w:r>
      <w:r w:rsidR="00B33D86" w:rsidRPr="00F64061">
        <w:rPr>
          <w:rFonts w:ascii="Verdana" w:hAnsi="Verdana"/>
          <w:b/>
          <w:sz w:val="20"/>
          <w:szCs w:val="20"/>
        </w:rPr>
        <w:t>1</w:t>
      </w:r>
      <w:r w:rsidR="00B33D86" w:rsidRPr="00F64061">
        <w:rPr>
          <w:rFonts w:ascii="Verdana" w:hAnsi="Verdana"/>
          <w:b/>
          <w:sz w:val="20"/>
          <w:szCs w:val="20"/>
          <w:lang w:val="en-IN"/>
        </w:rPr>
        <w:t>9</w:t>
      </w:r>
      <w:r w:rsidRPr="00F64061">
        <w:rPr>
          <w:rFonts w:ascii="Verdana" w:hAnsi="Verdana"/>
          <w:b/>
          <w:sz w:val="20"/>
          <w:szCs w:val="20"/>
        </w:rPr>
        <w:t xml:space="preserve"> </w:t>
      </w:r>
      <w:r w:rsidRPr="00F64061">
        <w:rPr>
          <w:rFonts w:ascii="Verdana" w:hAnsi="Verdana"/>
          <w:b/>
          <w:sz w:val="20"/>
          <w:szCs w:val="20"/>
          <w:lang w:val="en-US"/>
        </w:rPr>
        <w:t xml:space="preserve">with </w:t>
      </w:r>
      <w:r w:rsidRPr="00F64061">
        <w:rPr>
          <w:rFonts w:ascii="Verdana" w:hAnsi="Verdana"/>
          <w:b/>
          <w:sz w:val="20"/>
          <w:szCs w:val="20"/>
        </w:rPr>
        <w:t>El</w:t>
      </w:r>
      <w:r w:rsidR="00B33D86" w:rsidRPr="00F64061">
        <w:rPr>
          <w:rFonts w:ascii="Verdana" w:hAnsi="Verdana"/>
          <w:b/>
          <w:sz w:val="20"/>
          <w:szCs w:val="20"/>
          <w:lang w:val="en-IN"/>
        </w:rPr>
        <w:t>-</w:t>
      </w:r>
      <w:r w:rsidRPr="00F64061">
        <w:rPr>
          <w:rFonts w:ascii="Verdana" w:hAnsi="Verdana"/>
          <w:b/>
          <w:sz w:val="20"/>
          <w:szCs w:val="20"/>
        </w:rPr>
        <w:t>Seif Engineering Contracting,</w:t>
      </w:r>
      <w:r w:rsidRPr="00F64061">
        <w:rPr>
          <w:rFonts w:ascii="Verdana" w:hAnsi="Verdana"/>
          <w:b/>
          <w:sz w:val="20"/>
          <w:szCs w:val="20"/>
          <w:lang w:val="en-US"/>
        </w:rPr>
        <w:t xml:space="preserve"> </w:t>
      </w:r>
      <w:r w:rsidRPr="00F64061">
        <w:rPr>
          <w:rFonts w:ascii="Verdana" w:hAnsi="Verdana"/>
          <w:b/>
          <w:sz w:val="20"/>
          <w:szCs w:val="20"/>
        </w:rPr>
        <w:t>Jazan</w:t>
      </w:r>
      <w:r w:rsidR="00FA5C44" w:rsidRPr="00F64061">
        <w:rPr>
          <w:rFonts w:ascii="Verdana" w:hAnsi="Verdana"/>
          <w:b/>
          <w:sz w:val="20"/>
          <w:szCs w:val="20"/>
          <w:lang w:val="en-US"/>
        </w:rPr>
        <w:t xml:space="preserve">, </w:t>
      </w:r>
      <w:r w:rsidRPr="00F64061">
        <w:rPr>
          <w:rFonts w:ascii="Verdana" w:hAnsi="Verdana"/>
          <w:b/>
          <w:sz w:val="20"/>
          <w:szCs w:val="20"/>
        </w:rPr>
        <w:t>Saudi Arabia</w:t>
      </w:r>
      <w:r w:rsidR="00FA5C44" w:rsidRPr="00F64061">
        <w:rPr>
          <w:rFonts w:ascii="Verdana" w:hAnsi="Verdana"/>
          <w:b/>
          <w:sz w:val="20"/>
          <w:szCs w:val="20"/>
          <w:lang w:val="en-US"/>
        </w:rPr>
        <w:t xml:space="preserve"> </w:t>
      </w:r>
      <w:r w:rsidRPr="00F64061">
        <w:rPr>
          <w:rFonts w:ascii="Verdana" w:hAnsi="Verdana"/>
          <w:b/>
          <w:sz w:val="20"/>
          <w:szCs w:val="20"/>
          <w:lang w:val="en-US"/>
        </w:rPr>
        <w:t>as</w:t>
      </w:r>
      <w:r w:rsidR="00602EDB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C44613" w:rsidRPr="00F64061">
        <w:rPr>
          <w:rFonts w:ascii="Verdana" w:hAnsi="Verdana"/>
          <w:b/>
          <w:sz w:val="20"/>
          <w:szCs w:val="20"/>
          <w:lang w:val="en-IN"/>
        </w:rPr>
        <w:t>QA/QC Electrical Inspector</w:t>
      </w:r>
    </w:p>
    <w:p w14:paraId="17223FBD" w14:textId="73D0998A" w:rsidR="009F76DB" w:rsidRPr="00F64061" w:rsidRDefault="007961F3" w:rsidP="009F76DB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F64061">
        <w:rPr>
          <w:rFonts w:ascii="Verdana" w:hAnsi="Verdana"/>
          <w:iCs/>
          <w:sz w:val="20"/>
          <w:szCs w:val="20"/>
          <w:lang w:val="en-US"/>
        </w:rPr>
        <w:t>(</w:t>
      </w:r>
      <w:r w:rsidR="009F76DB" w:rsidRPr="00F64061">
        <w:rPr>
          <w:rFonts w:ascii="Verdana" w:hAnsi="Verdana"/>
          <w:iCs/>
          <w:sz w:val="20"/>
          <w:szCs w:val="20"/>
        </w:rPr>
        <w:t>MOI South Border Housing Project</w:t>
      </w:r>
      <w:r w:rsidRPr="00F64061">
        <w:rPr>
          <w:rFonts w:ascii="Verdana" w:hAnsi="Verdana"/>
          <w:iCs/>
          <w:sz w:val="20"/>
          <w:szCs w:val="20"/>
          <w:lang w:val="en-US"/>
        </w:rPr>
        <w:t>)</w:t>
      </w:r>
      <w:r w:rsidR="009F76DB" w:rsidRPr="00F64061">
        <w:rPr>
          <w:rFonts w:ascii="Verdana" w:hAnsi="Verdana"/>
          <w:iCs/>
          <w:sz w:val="20"/>
          <w:szCs w:val="20"/>
        </w:rPr>
        <w:t xml:space="preserve">  </w:t>
      </w:r>
    </w:p>
    <w:p w14:paraId="17F3ED8F" w14:textId="628E8F57" w:rsidR="00A81CF4" w:rsidRPr="00EF4C85" w:rsidRDefault="00A81CF4" w:rsidP="009F76DB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</w:p>
    <w:p w14:paraId="03ED4DC3" w14:textId="6D2DDA1F" w:rsidR="007961F3" w:rsidRPr="00602EDB" w:rsidRDefault="007961F3" w:rsidP="009F76DB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 w:rsidRPr="00602EDB">
        <w:rPr>
          <w:rFonts w:ascii="Verdana" w:hAnsi="Verdana"/>
          <w:b/>
          <w:sz w:val="20"/>
          <w:szCs w:val="20"/>
          <w:lang w:val="en-US"/>
        </w:rPr>
        <w:t>Key Result Areas:</w:t>
      </w:r>
    </w:p>
    <w:p w14:paraId="41CCD7E7" w14:textId="38DD5951" w:rsidR="009571BA" w:rsidRPr="00EF4C85" w:rsidRDefault="009571BA" w:rsidP="000428F7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Taking stringent quality measures including preparation / maintenance of necessary documents to ensure compliance with quality standards &amp; customer requirements</w:t>
      </w:r>
    </w:p>
    <w:p w14:paraId="6A839D3F" w14:textId="77777777" w:rsidR="009571BA" w:rsidRPr="00EF4C85" w:rsidRDefault="009571BA" w:rsidP="000428F7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Assessing the process and product quality developed in compliance with preset technical specifications; detecting defects / f</w:t>
      </w:r>
      <w:r w:rsidR="00ED0EAB" w:rsidRPr="00EF4C85">
        <w:rPr>
          <w:rFonts w:ascii="Verdana" w:hAnsi="Verdana"/>
          <w:sz w:val="20"/>
          <w:szCs w:val="20"/>
        </w:rPr>
        <w:t>aults and initiating corrective</w:t>
      </w:r>
      <w:r w:rsidR="00ED0EAB" w:rsidRPr="00EF4C85">
        <w:rPr>
          <w:rFonts w:ascii="Verdana" w:hAnsi="Verdana"/>
          <w:sz w:val="20"/>
          <w:szCs w:val="20"/>
          <w:lang w:val="en-IN"/>
        </w:rPr>
        <w:t xml:space="preserve"> </w:t>
      </w:r>
      <w:r w:rsidRPr="00EF4C85">
        <w:rPr>
          <w:rFonts w:ascii="Verdana" w:hAnsi="Verdana"/>
          <w:sz w:val="20"/>
          <w:szCs w:val="20"/>
        </w:rPr>
        <w:t>actions</w:t>
      </w:r>
    </w:p>
    <w:p w14:paraId="56345C0B" w14:textId="60512776" w:rsidR="009571BA" w:rsidRPr="00EF4C85" w:rsidRDefault="009571BA" w:rsidP="000428F7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Rectifying solutions for qu</w:t>
      </w:r>
      <w:r w:rsidR="00F12C4E" w:rsidRPr="00EF4C85">
        <w:rPr>
          <w:rFonts w:ascii="Verdana" w:hAnsi="Verdana"/>
          <w:sz w:val="20"/>
          <w:szCs w:val="20"/>
        </w:rPr>
        <w:t xml:space="preserve">ality problems </w:t>
      </w:r>
      <w:r w:rsidR="00F12C4E" w:rsidRPr="00EF4C85">
        <w:rPr>
          <w:rFonts w:ascii="Verdana" w:hAnsi="Verdana"/>
          <w:sz w:val="20"/>
          <w:szCs w:val="20"/>
          <w:lang w:val="en-IN"/>
        </w:rPr>
        <w:t>encountered at site</w:t>
      </w:r>
      <w:r w:rsidRPr="00EF4C85">
        <w:rPr>
          <w:rFonts w:ascii="Verdana" w:hAnsi="Verdana"/>
          <w:sz w:val="20"/>
          <w:szCs w:val="20"/>
        </w:rPr>
        <w:t xml:space="preserve">, taking adequate measures to ensure compliance with quality standards, </w:t>
      </w:r>
      <w:r w:rsidRPr="00EF4C85">
        <w:rPr>
          <w:rFonts w:ascii="Verdana" w:hAnsi="Verdana"/>
          <w:sz w:val="20"/>
          <w:szCs w:val="20"/>
          <w:lang w:val="en-US"/>
        </w:rPr>
        <w:t>and</w:t>
      </w:r>
      <w:r w:rsidRPr="00EF4C85">
        <w:rPr>
          <w:rFonts w:ascii="Verdana" w:hAnsi="Verdana"/>
          <w:sz w:val="20"/>
          <w:szCs w:val="20"/>
        </w:rPr>
        <w:t xml:space="preserve"> implementing foolproof quality assurance methods to ensure defect</w:t>
      </w:r>
      <w:r w:rsidRPr="00EF4C85">
        <w:rPr>
          <w:rFonts w:ascii="Verdana" w:hAnsi="Verdana"/>
          <w:sz w:val="20"/>
          <w:szCs w:val="20"/>
          <w:lang w:val="en-US"/>
        </w:rPr>
        <w:t>-</w:t>
      </w:r>
      <w:r w:rsidR="00F12C4E" w:rsidRPr="00EF4C85">
        <w:rPr>
          <w:rFonts w:ascii="Verdana" w:hAnsi="Verdana"/>
          <w:sz w:val="20"/>
          <w:szCs w:val="20"/>
        </w:rPr>
        <w:t>free</w:t>
      </w:r>
      <w:r w:rsidR="00F12C4E" w:rsidRPr="00EF4C85">
        <w:rPr>
          <w:rFonts w:ascii="Verdana" w:hAnsi="Verdana"/>
          <w:sz w:val="20"/>
          <w:szCs w:val="20"/>
          <w:lang w:val="en-IN"/>
        </w:rPr>
        <w:t xml:space="preserve"> activities</w:t>
      </w:r>
    </w:p>
    <w:p w14:paraId="31BBE9E3" w14:textId="7356150A" w:rsidR="009571BA" w:rsidRPr="00EF4C85" w:rsidRDefault="009571BA" w:rsidP="000428F7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Monitoring work in progress for conformance with the latest approved revisions of specifications and verifying that finished work meets acceptance criteria</w:t>
      </w:r>
    </w:p>
    <w:p w14:paraId="110885C8" w14:textId="3570A239" w:rsidR="009571BA" w:rsidRPr="00EF4C85" w:rsidRDefault="009571BA" w:rsidP="000428F7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  <w:lang w:val="en-US"/>
        </w:rPr>
        <w:t xml:space="preserve">Conducting </w:t>
      </w:r>
      <w:r w:rsidRPr="00EF4C85">
        <w:rPr>
          <w:rFonts w:ascii="Verdana" w:hAnsi="Verdana"/>
          <w:sz w:val="20"/>
          <w:szCs w:val="20"/>
        </w:rPr>
        <w:t>Internal Inspection (IIR)</w:t>
      </w:r>
      <w:r w:rsidR="00714BDA" w:rsidRPr="00EF4C85">
        <w:rPr>
          <w:rFonts w:ascii="Verdana" w:hAnsi="Verdana"/>
          <w:sz w:val="20"/>
          <w:szCs w:val="20"/>
          <w:lang w:val="en-US"/>
        </w:rPr>
        <w:t xml:space="preserve"> before </w:t>
      </w:r>
      <w:r w:rsidRPr="00EF4C85">
        <w:rPr>
          <w:rFonts w:ascii="Verdana" w:hAnsi="Verdana"/>
          <w:sz w:val="20"/>
          <w:szCs w:val="20"/>
        </w:rPr>
        <w:t>final inspection</w:t>
      </w:r>
      <w:r w:rsidRPr="00EF4C85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</w:rPr>
        <w:t>for</w:t>
      </w:r>
      <w:r w:rsidRPr="00EF4C85">
        <w:rPr>
          <w:rFonts w:ascii="Verdana" w:hAnsi="Verdana"/>
          <w:sz w:val="20"/>
          <w:szCs w:val="20"/>
          <w:lang w:val="en-US"/>
        </w:rPr>
        <w:t>:</w:t>
      </w:r>
    </w:p>
    <w:p w14:paraId="0F00F4BE" w14:textId="2FE2E160" w:rsidR="009571BA" w:rsidRPr="00EF4C85" w:rsidRDefault="009571BA" w:rsidP="000428F7">
      <w:pPr>
        <w:numPr>
          <w:ilvl w:val="0"/>
          <w:numId w:val="43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 xml:space="preserve">Erected </w:t>
      </w:r>
      <w:r w:rsidR="009F76DB" w:rsidRPr="00EF4C85">
        <w:rPr>
          <w:rFonts w:ascii="Verdana" w:hAnsi="Verdana"/>
          <w:sz w:val="20"/>
          <w:szCs w:val="20"/>
        </w:rPr>
        <w:t xml:space="preserve">Precast Panels against specified location, correct facing </w:t>
      </w:r>
      <w:r w:rsidR="00060E59" w:rsidRPr="00EF4C85">
        <w:rPr>
          <w:rFonts w:ascii="Verdana" w:hAnsi="Verdana"/>
          <w:sz w:val="20"/>
          <w:szCs w:val="20"/>
          <w:lang w:val="en-US"/>
        </w:rPr>
        <w:t>&amp;</w:t>
      </w:r>
      <w:r w:rsidR="009F76DB" w:rsidRPr="00EF4C85">
        <w:rPr>
          <w:rFonts w:ascii="Verdana" w:hAnsi="Verdana"/>
          <w:sz w:val="20"/>
          <w:szCs w:val="20"/>
        </w:rPr>
        <w:t xml:space="preserve"> electrica</w:t>
      </w:r>
      <w:r w:rsidR="00607D51" w:rsidRPr="00EF4C85">
        <w:rPr>
          <w:rFonts w:ascii="Verdana" w:hAnsi="Verdana"/>
          <w:sz w:val="20"/>
          <w:szCs w:val="20"/>
        </w:rPr>
        <w:t>l points</w:t>
      </w:r>
      <w:r w:rsidR="00607D51" w:rsidRPr="00EF4C85">
        <w:rPr>
          <w:rFonts w:ascii="Verdana" w:hAnsi="Verdana"/>
          <w:sz w:val="20"/>
          <w:szCs w:val="20"/>
          <w:lang w:val="en-IN"/>
        </w:rPr>
        <w:t xml:space="preserve"> as per approved drawing</w:t>
      </w:r>
      <w:r w:rsidR="009F76DB" w:rsidRPr="00EF4C85">
        <w:rPr>
          <w:rFonts w:ascii="Verdana" w:hAnsi="Verdana"/>
          <w:sz w:val="20"/>
          <w:szCs w:val="20"/>
        </w:rPr>
        <w:t xml:space="preserve"> </w:t>
      </w:r>
    </w:p>
    <w:p w14:paraId="32B9E182" w14:textId="14139D1E" w:rsidR="009F76DB" w:rsidRPr="00EF4C85" w:rsidRDefault="009571BA" w:rsidP="000428F7">
      <w:pPr>
        <w:numPr>
          <w:ilvl w:val="0"/>
          <w:numId w:val="43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Materials</w:t>
      </w:r>
      <w:r w:rsidR="009F76DB" w:rsidRPr="00EF4C85">
        <w:rPr>
          <w:rFonts w:ascii="Verdana" w:hAnsi="Verdana"/>
          <w:sz w:val="20"/>
          <w:szCs w:val="20"/>
        </w:rPr>
        <w:t xml:space="preserve">/Items against manufacturer/ </w:t>
      </w:r>
      <w:r w:rsidRPr="00EF4C85">
        <w:rPr>
          <w:rFonts w:ascii="Verdana" w:hAnsi="Verdana"/>
          <w:sz w:val="20"/>
          <w:szCs w:val="20"/>
        </w:rPr>
        <w:t xml:space="preserve">supplier </w:t>
      </w:r>
      <w:r w:rsidR="00060E59" w:rsidRPr="00EF4C85">
        <w:rPr>
          <w:rFonts w:ascii="Verdana" w:hAnsi="Verdana"/>
          <w:sz w:val="20"/>
          <w:szCs w:val="20"/>
          <w:lang w:val="en-US"/>
        </w:rPr>
        <w:t>&amp;</w:t>
      </w:r>
      <w:r w:rsidR="009F76DB" w:rsidRPr="00EF4C85">
        <w:rPr>
          <w:rFonts w:ascii="Verdana" w:hAnsi="Verdana"/>
          <w:sz w:val="20"/>
          <w:szCs w:val="20"/>
        </w:rPr>
        <w:t xml:space="preserve"> technical specificatio</w:t>
      </w:r>
      <w:r w:rsidR="00607D51" w:rsidRPr="00EF4C85">
        <w:rPr>
          <w:rFonts w:ascii="Verdana" w:hAnsi="Verdana"/>
          <w:sz w:val="20"/>
          <w:szCs w:val="20"/>
        </w:rPr>
        <w:t>n</w:t>
      </w:r>
      <w:r w:rsidR="00AF2211" w:rsidRPr="00EF4C85">
        <w:rPr>
          <w:rFonts w:ascii="Verdana" w:hAnsi="Verdana"/>
          <w:sz w:val="20"/>
          <w:szCs w:val="20"/>
          <w:lang w:val="en-IN"/>
        </w:rPr>
        <w:t xml:space="preserve"> as per approved document submittal</w:t>
      </w:r>
    </w:p>
    <w:p w14:paraId="200D12D1" w14:textId="3622B90C" w:rsidR="009F76DB" w:rsidRPr="00EF4C85" w:rsidRDefault="009F76DB" w:rsidP="000428F7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  <w:lang w:val="en-US"/>
        </w:rPr>
        <w:t>Preparing</w:t>
      </w:r>
      <w:r w:rsidRPr="00EF4C85">
        <w:rPr>
          <w:rFonts w:ascii="Verdana" w:hAnsi="Verdana"/>
          <w:sz w:val="20"/>
          <w:szCs w:val="20"/>
        </w:rPr>
        <w:t xml:space="preserve"> MIR/IR &amp; maintaining log sheet</w:t>
      </w:r>
      <w:r w:rsidR="009571BA" w:rsidRPr="00EF4C85">
        <w:rPr>
          <w:rFonts w:ascii="Verdana" w:hAnsi="Verdana"/>
          <w:sz w:val="20"/>
          <w:szCs w:val="20"/>
          <w:lang w:val="en-US"/>
        </w:rPr>
        <w:t xml:space="preserve"> and</w:t>
      </w:r>
      <w:r w:rsidRPr="00EF4C85">
        <w:rPr>
          <w:rFonts w:ascii="Verdana" w:hAnsi="Verdana"/>
          <w:sz w:val="20"/>
          <w:szCs w:val="20"/>
        </w:rPr>
        <w:t xml:space="preserve"> retaining all records </w:t>
      </w:r>
    </w:p>
    <w:p w14:paraId="3097A68E" w14:textId="77777777" w:rsidR="00524C63" w:rsidRPr="00D07307" w:rsidRDefault="00DC1926" w:rsidP="007961F3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  <w:lang w:val="en-IN"/>
        </w:rPr>
        <w:t>Maintaining and updating</w:t>
      </w:r>
      <w:r w:rsidR="004C5E61" w:rsidRPr="00EF4C85">
        <w:rPr>
          <w:rFonts w:ascii="Verdana" w:hAnsi="Verdana"/>
          <w:sz w:val="20"/>
          <w:szCs w:val="20"/>
          <w:lang w:val="en-IN"/>
        </w:rPr>
        <w:t xml:space="preserve"> all documentation work </w:t>
      </w:r>
    </w:p>
    <w:p w14:paraId="44DD6C21" w14:textId="571C77E5" w:rsidR="00D07307" w:rsidRPr="00EF4C85" w:rsidRDefault="00D07307" w:rsidP="00D07307">
      <w:pPr>
        <w:spacing w:after="0" w:line="240" w:lineRule="auto"/>
        <w:ind w:left="360"/>
        <w:jc w:val="both"/>
        <w:rPr>
          <w:rFonts w:ascii="Verdana" w:hAnsi="Verdana"/>
          <w:sz w:val="20"/>
          <w:szCs w:val="20"/>
        </w:rPr>
      </w:pPr>
    </w:p>
    <w:p w14:paraId="7D89FFF5" w14:textId="77777777" w:rsidR="007961F3" w:rsidRPr="00602EDB" w:rsidRDefault="007961F3" w:rsidP="007961F3">
      <w:pPr>
        <w:spacing w:after="0" w:line="240" w:lineRule="auto"/>
        <w:jc w:val="both"/>
        <w:rPr>
          <w:rFonts w:ascii="Verdana" w:hAnsi="Verdana"/>
          <w:b/>
          <w:sz w:val="18"/>
          <w:szCs w:val="18"/>
          <w:lang w:val="en-US"/>
        </w:rPr>
      </w:pPr>
      <w:r w:rsidRPr="00602EDB">
        <w:rPr>
          <w:rFonts w:ascii="Verdana" w:hAnsi="Verdana"/>
          <w:b/>
          <w:sz w:val="20"/>
          <w:szCs w:val="20"/>
          <w:lang w:val="en-US"/>
        </w:rPr>
        <w:t>Nov’</w:t>
      </w:r>
      <w:r w:rsidR="009F76DB" w:rsidRPr="00602EDB">
        <w:rPr>
          <w:rFonts w:ascii="Verdana" w:hAnsi="Verdana"/>
          <w:b/>
          <w:sz w:val="20"/>
          <w:szCs w:val="20"/>
        </w:rPr>
        <w:t>14</w:t>
      </w:r>
      <w:r w:rsidRPr="00602EDB">
        <w:rPr>
          <w:rFonts w:ascii="Verdana" w:hAnsi="Verdana"/>
          <w:b/>
          <w:sz w:val="20"/>
          <w:szCs w:val="20"/>
          <w:lang w:val="en-US"/>
        </w:rPr>
        <w:t>-Nov’</w:t>
      </w:r>
      <w:r w:rsidR="009F76DB" w:rsidRPr="00602EDB">
        <w:rPr>
          <w:rFonts w:ascii="Verdana" w:hAnsi="Verdana"/>
          <w:b/>
          <w:sz w:val="20"/>
          <w:szCs w:val="20"/>
        </w:rPr>
        <w:t>16</w:t>
      </w:r>
      <w:r w:rsidRPr="00602EDB">
        <w:rPr>
          <w:rFonts w:ascii="Verdana" w:hAnsi="Verdana"/>
          <w:b/>
          <w:sz w:val="20"/>
          <w:szCs w:val="20"/>
          <w:lang w:val="en-US"/>
        </w:rPr>
        <w:t xml:space="preserve"> with </w:t>
      </w:r>
      <w:r w:rsidRPr="00602EDB">
        <w:rPr>
          <w:rFonts w:ascii="Verdana" w:hAnsi="Verdana"/>
          <w:b/>
          <w:sz w:val="20"/>
          <w:szCs w:val="20"/>
        </w:rPr>
        <w:t>NESMA Electric, Jeddah</w:t>
      </w:r>
      <w:r w:rsidR="004D70B2" w:rsidRPr="00602EDB">
        <w:rPr>
          <w:rFonts w:ascii="Verdana" w:hAnsi="Verdana"/>
          <w:b/>
          <w:sz w:val="20"/>
          <w:szCs w:val="20"/>
          <w:lang w:val="en-US"/>
        </w:rPr>
        <w:t xml:space="preserve">, </w:t>
      </w:r>
      <w:r w:rsidRPr="00602EDB">
        <w:rPr>
          <w:rFonts w:ascii="Verdana" w:hAnsi="Verdana"/>
          <w:b/>
          <w:sz w:val="20"/>
          <w:szCs w:val="20"/>
        </w:rPr>
        <w:t>Saudi Arabia</w:t>
      </w:r>
      <w:r w:rsidR="004D70B2" w:rsidRPr="00602EDB">
        <w:rPr>
          <w:rFonts w:ascii="Verdana" w:hAnsi="Verdana"/>
          <w:b/>
          <w:sz w:val="20"/>
          <w:szCs w:val="20"/>
          <w:lang w:val="en-US"/>
        </w:rPr>
        <w:t xml:space="preserve"> </w:t>
      </w:r>
      <w:r w:rsidRPr="00602EDB">
        <w:rPr>
          <w:rFonts w:ascii="Verdana" w:hAnsi="Verdana"/>
          <w:b/>
          <w:sz w:val="20"/>
          <w:szCs w:val="20"/>
          <w:lang w:val="en-US"/>
        </w:rPr>
        <w:t>as</w:t>
      </w:r>
      <w:r w:rsidR="00602EDB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C44613" w:rsidRPr="00602EDB">
        <w:rPr>
          <w:rFonts w:ascii="Verdana" w:hAnsi="Verdana"/>
          <w:b/>
          <w:sz w:val="20"/>
          <w:szCs w:val="20"/>
        </w:rPr>
        <w:t>Q</w:t>
      </w:r>
      <w:r w:rsidR="00C44613" w:rsidRPr="00602EDB">
        <w:rPr>
          <w:rFonts w:ascii="Verdana" w:hAnsi="Verdana"/>
          <w:b/>
          <w:sz w:val="20"/>
          <w:szCs w:val="20"/>
          <w:lang w:val="en-IN"/>
        </w:rPr>
        <w:t>A/QC Electrical Engineer</w:t>
      </w:r>
      <w:r w:rsidRPr="00602EDB">
        <w:rPr>
          <w:rFonts w:ascii="Verdana" w:hAnsi="Verdana"/>
          <w:b/>
          <w:sz w:val="18"/>
          <w:szCs w:val="18"/>
        </w:rPr>
        <w:t xml:space="preserve"> </w:t>
      </w:r>
    </w:p>
    <w:p w14:paraId="322D4F45" w14:textId="5A33EE0B" w:rsidR="009F76DB" w:rsidRPr="00602EDB" w:rsidRDefault="007961F3" w:rsidP="009F76DB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  <w:r w:rsidRPr="00602EDB">
        <w:rPr>
          <w:rFonts w:ascii="Verdana" w:hAnsi="Verdana"/>
          <w:bCs/>
          <w:sz w:val="20"/>
          <w:szCs w:val="20"/>
          <w:lang w:val="en-US"/>
        </w:rPr>
        <w:t>(</w:t>
      </w:r>
      <w:r w:rsidR="009F76DB" w:rsidRPr="00602EDB">
        <w:rPr>
          <w:rFonts w:ascii="Verdana" w:hAnsi="Verdana"/>
          <w:bCs/>
          <w:sz w:val="20"/>
          <w:szCs w:val="20"/>
        </w:rPr>
        <w:t>110/33KV Yanbu Substation</w:t>
      </w:r>
      <w:r w:rsidRPr="00602EDB">
        <w:rPr>
          <w:rFonts w:ascii="Verdana" w:hAnsi="Verdana"/>
          <w:bCs/>
          <w:sz w:val="20"/>
          <w:szCs w:val="20"/>
          <w:lang w:val="en-US"/>
        </w:rPr>
        <w:t>)</w:t>
      </w:r>
      <w:r w:rsidR="009F76DB" w:rsidRPr="00602EDB">
        <w:rPr>
          <w:rFonts w:ascii="Verdana" w:hAnsi="Verdana"/>
          <w:bCs/>
          <w:sz w:val="20"/>
          <w:szCs w:val="20"/>
        </w:rPr>
        <w:t xml:space="preserve"> </w:t>
      </w:r>
    </w:p>
    <w:p w14:paraId="0F46C7E3" w14:textId="3AC15511" w:rsidR="00EF4208" w:rsidRPr="00EF4C85" w:rsidRDefault="00EF4208" w:rsidP="009F76DB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296EFD53" w14:textId="77777777" w:rsidR="00524C63" w:rsidRPr="00A47FC5" w:rsidRDefault="00524C63" w:rsidP="00524C63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 w:rsidRPr="00A47FC5">
        <w:rPr>
          <w:rFonts w:ascii="Verdana" w:hAnsi="Verdana"/>
          <w:b/>
          <w:sz w:val="20"/>
          <w:szCs w:val="20"/>
          <w:lang w:val="en-US"/>
        </w:rPr>
        <w:t>Key Result Areas:</w:t>
      </w:r>
    </w:p>
    <w:p w14:paraId="21F912ED" w14:textId="41ED583E" w:rsidR="003F24C4" w:rsidRPr="00EF4C85" w:rsidRDefault="00524C63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</w:rPr>
        <w:t>I</w:t>
      </w:r>
      <w:r w:rsidR="009F76DB" w:rsidRPr="00EF4C85">
        <w:rPr>
          <w:rFonts w:ascii="Verdana" w:hAnsi="Verdana"/>
          <w:bCs/>
          <w:sz w:val="20"/>
          <w:szCs w:val="20"/>
        </w:rPr>
        <w:t>nspect</w:t>
      </w:r>
      <w:r w:rsidRPr="00EF4C85">
        <w:rPr>
          <w:rFonts w:ascii="Verdana" w:hAnsi="Verdana"/>
          <w:bCs/>
          <w:sz w:val="20"/>
          <w:szCs w:val="20"/>
        </w:rPr>
        <w:t>ed the equipment/ material at site as per standards &amp; specifications</w:t>
      </w:r>
      <w:r w:rsidR="003F24C4" w:rsidRPr="00EF4C85">
        <w:rPr>
          <w:rFonts w:ascii="Verdana" w:hAnsi="Verdana"/>
          <w:bCs/>
          <w:sz w:val="20"/>
          <w:szCs w:val="20"/>
          <w:lang w:val="en-US"/>
        </w:rPr>
        <w:t xml:space="preserve"> and ensured all the activities gets completed </w:t>
      </w:r>
      <w:r w:rsidR="003F24C4" w:rsidRPr="00EF4C85">
        <w:rPr>
          <w:rFonts w:ascii="Verdana" w:hAnsi="Verdana"/>
          <w:bCs/>
          <w:sz w:val="20"/>
          <w:szCs w:val="20"/>
        </w:rPr>
        <w:t>as per standard and AFC drawings</w:t>
      </w:r>
    </w:p>
    <w:p w14:paraId="6B57C34B" w14:textId="103849B4" w:rsidR="00EF4208" w:rsidRPr="00EF4C85" w:rsidRDefault="00524C63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  <w:lang w:val="en-US"/>
        </w:rPr>
        <w:t xml:space="preserve">Generated and maintained </w:t>
      </w:r>
      <w:r w:rsidRPr="00EF4C85">
        <w:rPr>
          <w:rFonts w:ascii="Verdana" w:hAnsi="Verdana"/>
          <w:bCs/>
          <w:sz w:val="20"/>
          <w:szCs w:val="20"/>
        </w:rPr>
        <w:t xml:space="preserve">material receiving report and </w:t>
      </w:r>
      <w:r w:rsidR="009F76DB" w:rsidRPr="00EF4C85">
        <w:rPr>
          <w:rFonts w:ascii="Verdana" w:hAnsi="Verdana"/>
          <w:bCs/>
          <w:sz w:val="20"/>
          <w:szCs w:val="20"/>
        </w:rPr>
        <w:t xml:space="preserve">additional </w:t>
      </w:r>
      <w:r w:rsidRPr="00EF4C85">
        <w:rPr>
          <w:rFonts w:ascii="Verdana" w:hAnsi="Verdana"/>
          <w:bCs/>
          <w:sz w:val="20"/>
          <w:szCs w:val="20"/>
        </w:rPr>
        <w:t xml:space="preserve">report </w:t>
      </w:r>
      <w:r w:rsidR="009F76DB" w:rsidRPr="00EF4C85">
        <w:rPr>
          <w:rFonts w:ascii="Verdana" w:hAnsi="Verdana"/>
          <w:bCs/>
          <w:sz w:val="20"/>
          <w:szCs w:val="20"/>
        </w:rPr>
        <w:t xml:space="preserve">as MDR, NCR &amp; MSOR </w:t>
      </w:r>
      <w:r w:rsidRPr="00EF4C85">
        <w:rPr>
          <w:rFonts w:ascii="Verdana" w:hAnsi="Verdana"/>
          <w:bCs/>
          <w:sz w:val="20"/>
          <w:szCs w:val="20"/>
          <w:lang w:val="en-US"/>
        </w:rPr>
        <w:t xml:space="preserve">in case of </w:t>
      </w:r>
      <w:r w:rsidR="009F76DB" w:rsidRPr="00EF4C85">
        <w:rPr>
          <w:rFonts w:ascii="Verdana" w:hAnsi="Verdana"/>
          <w:bCs/>
          <w:sz w:val="20"/>
          <w:szCs w:val="20"/>
        </w:rPr>
        <w:t>nonconformity observed</w:t>
      </w:r>
    </w:p>
    <w:p w14:paraId="20EC131A" w14:textId="6782EB11" w:rsidR="009F76DB" w:rsidRPr="00EF4C85" w:rsidRDefault="009F76DB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</w:rPr>
        <w:t>Raise</w:t>
      </w:r>
      <w:r w:rsidR="00524C63" w:rsidRPr="00EF4C85">
        <w:rPr>
          <w:rFonts w:ascii="Verdana" w:hAnsi="Verdana"/>
          <w:bCs/>
          <w:sz w:val="20"/>
          <w:szCs w:val="20"/>
          <w:lang w:val="en-US"/>
        </w:rPr>
        <w:t>d</w:t>
      </w:r>
      <w:r w:rsidRPr="00EF4C85">
        <w:rPr>
          <w:rFonts w:ascii="Verdana" w:hAnsi="Verdana"/>
          <w:bCs/>
          <w:sz w:val="20"/>
          <w:szCs w:val="20"/>
        </w:rPr>
        <w:t xml:space="preserve"> RMI for inspection of </w:t>
      </w:r>
      <w:r w:rsidR="00524C63" w:rsidRPr="00EF4C85">
        <w:rPr>
          <w:rFonts w:ascii="Verdana" w:hAnsi="Verdana"/>
          <w:bCs/>
          <w:sz w:val="20"/>
          <w:szCs w:val="20"/>
        </w:rPr>
        <w:t xml:space="preserve">equipment/ material </w:t>
      </w:r>
      <w:r w:rsidRPr="00EF4C85">
        <w:rPr>
          <w:rFonts w:ascii="Verdana" w:hAnsi="Verdana"/>
          <w:bCs/>
          <w:sz w:val="20"/>
          <w:szCs w:val="20"/>
        </w:rPr>
        <w:t xml:space="preserve">in presence of </w:t>
      </w:r>
      <w:r w:rsidR="00152A50" w:rsidRPr="00EF4C85">
        <w:rPr>
          <w:rFonts w:ascii="Verdana" w:hAnsi="Verdana"/>
          <w:bCs/>
          <w:sz w:val="20"/>
          <w:szCs w:val="20"/>
        </w:rPr>
        <w:t>consultant/ client for</w:t>
      </w:r>
      <w:r w:rsidR="00152A50" w:rsidRPr="00EF4C85">
        <w:rPr>
          <w:rFonts w:ascii="Verdana" w:hAnsi="Verdana"/>
          <w:bCs/>
          <w:sz w:val="20"/>
          <w:szCs w:val="20"/>
          <w:lang w:val="en-IN"/>
        </w:rPr>
        <w:t xml:space="preserve"> approval</w:t>
      </w:r>
      <w:r w:rsidR="003F24C4" w:rsidRPr="00EF4C85">
        <w:rPr>
          <w:rFonts w:ascii="Verdana" w:hAnsi="Verdana"/>
          <w:bCs/>
          <w:sz w:val="20"/>
          <w:szCs w:val="20"/>
        </w:rPr>
        <w:t xml:space="preserve"> </w:t>
      </w:r>
    </w:p>
    <w:p w14:paraId="1BA593DB" w14:textId="510755ED" w:rsidR="009F76DB" w:rsidRPr="00EF4C85" w:rsidRDefault="003F24C4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  <w:lang w:val="en-US"/>
        </w:rPr>
        <w:t>Verif</w:t>
      </w:r>
      <w:r w:rsidR="007938CA" w:rsidRPr="00EF4C85">
        <w:rPr>
          <w:rFonts w:ascii="Verdana" w:hAnsi="Verdana"/>
          <w:bCs/>
          <w:sz w:val="20"/>
          <w:szCs w:val="20"/>
          <w:lang w:val="en-US"/>
        </w:rPr>
        <w:t>y</w:t>
      </w:r>
      <w:r w:rsidRPr="00EF4C85">
        <w:rPr>
          <w:rFonts w:ascii="Verdana" w:hAnsi="Verdana"/>
          <w:bCs/>
          <w:sz w:val="20"/>
          <w:szCs w:val="20"/>
          <w:lang w:val="en-US"/>
        </w:rPr>
        <w:t xml:space="preserve"> </w:t>
      </w:r>
      <w:r w:rsidR="009F76DB" w:rsidRPr="00EF4C85">
        <w:rPr>
          <w:rFonts w:ascii="Verdana" w:hAnsi="Verdana"/>
          <w:bCs/>
          <w:sz w:val="20"/>
          <w:szCs w:val="20"/>
        </w:rPr>
        <w:t>installation of major equipment as per checklist</w:t>
      </w:r>
      <w:r w:rsidRPr="00EF4C85">
        <w:rPr>
          <w:rFonts w:ascii="Verdana" w:hAnsi="Verdana"/>
          <w:bCs/>
          <w:sz w:val="20"/>
          <w:szCs w:val="20"/>
          <w:lang w:val="en-US"/>
        </w:rPr>
        <w:t xml:space="preserve">, </w:t>
      </w:r>
      <w:r w:rsidRPr="00EF4C85">
        <w:rPr>
          <w:rFonts w:ascii="Verdana" w:hAnsi="Verdana"/>
          <w:bCs/>
          <w:sz w:val="20"/>
          <w:szCs w:val="20"/>
        </w:rPr>
        <w:t>raise</w:t>
      </w:r>
      <w:r w:rsidRPr="00EF4C85">
        <w:rPr>
          <w:rFonts w:ascii="Verdana" w:hAnsi="Verdana"/>
          <w:bCs/>
          <w:sz w:val="20"/>
          <w:szCs w:val="20"/>
          <w:lang w:val="en-US"/>
        </w:rPr>
        <w:t>d</w:t>
      </w:r>
      <w:r w:rsidRPr="00EF4C85">
        <w:rPr>
          <w:rFonts w:ascii="Verdana" w:hAnsi="Verdana"/>
          <w:bCs/>
          <w:sz w:val="20"/>
          <w:szCs w:val="20"/>
        </w:rPr>
        <w:t xml:space="preserve"> </w:t>
      </w:r>
      <w:r w:rsidR="009F76DB" w:rsidRPr="00EF4C85">
        <w:rPr>
          <w:rFonts w:ascii="Verdana" w:hAnsi="Verdana"/>
          <w:bCs/>
          <w:sz w:val="20"/>
          <w:szCs w:val="20"/>
        </w:rPr>
        <w:t xml:space="preserve">NCR </w:t>
      </w:r>
      <w:r w:rsidRPr="00EF4C85">
        <w:rPr>
          <w:rFonts w:ascii="Verdana" w:hAnsi="Verdana"/>
          <w:bCs/>
          <w:sz w:val="20"/>
          <w:szCs w:val="20"/>
          <w:lang w:val="en-US"/>
        </w:rPr>
        <w:t>for</w:t>
      </w:r>
      <w:r w:rsidR="009F76DB" w:rsidRPr="00EF4C85">
        <w:rPr>
          <w:rFonts w:ascii="Verdana" w:hAnsi="Verdana"/>
          <w:bCs/>
          <w:sz w:val="20"/>
          <w:szCs w:val="20"/>
        </w:rPr>
        <w:t xml:space="preserve"> non</w:t>
      </w:r>
      <w:r w:rsidRPr="00EF4C85">
        <w:rPr>
          <w:rFonts w:ascii="Verdana" w:hAnsi="Verdana"/>
          <w:bCs/>
          <w:sz w:val="20"/>
          <w:szCs w:val="20"/>
          <w:lang w:val="en-US"/>
        </w:rPr>
        <w:t>-</w:t>
      </w:r>
      <w:r w:rsidR="009F76DB" w:rsidRPr="00EF4C85">
        <w:rPr>
          <w:rFonts w:ascii="Verdana" w:hAnsi="Verdana"/>
          <w:bCs/>
          <w:sz w:val="20"/>
          <w:szCs w:val="20"/>
        </w:rPr>
        <w:t>conformity observed during inspection of work/activity</w:t>
      </w:r>
      <w:r w:rsidRPr="00EF4C85">
        <w:rPr>
          <w:rFonts w:ascii="Verdana" w:hAnsi="Verdana"/>
          <w:bCs/>
          <w:sz w:val="20"/>
          <w:szCs w:val="20"/>
          <w:lang w:val="en-US"/>
        </w:rPr>
        <w:t xml:space="preserve">, </w:t>
      </w:r>
      <w:r w:rsidRPr="00EF4C85">
        <w:rPr>
          <w:rFonts w:ascii="Verdana" w:hAnsi="Verdana"/>
          <w:bCs/>
          <w:sz w:val="20"/>
          <w:szCs w:val="20"/>
        </w:rPr>
        <w:t>follow</w:t>
      </w:r>
      <w:r w:rsidRPr="00EF4C85">
        <w:rPr>
          <w:rFonts w:ascii="Verdana" w:hAnsi="Verdana"/>
          <w:bCs/>
          <w:sz w:val="20"/>
          <w:szCs w:val="20"/>
          <w:lang w:val="en-US"/>
        </w:rPr>
        <w:t>ed</w:t>
      </w:r>
      <w:r w:rsidR="009F76DB" w:rsidRPr="00EF4C85">
        <w:rPr>
          <w:rFonts w:ascii="Verdana" w:hAnsi="Verdana"/>
          <w:bCs/>
          <w:sz w:val="20"/>
          <w:szCs w:val="20"/>
        </w:rPr>
        <w:t xml:space="preserve">-up </w:t>
      </w:r>
      <w:r w:rsidRPr="00EF4C85">
        <w:rPr>
          <w:rFonts w:ascii="Verdana" w:hAnsi="Verdana"/>
          <w:bCs/>
          <w:sz w:val="20"/>
          <w:szCs w:val="20"/>
          <w:lang w:val="en-US"/>
        </w:rPr>
        <w:t xml:space="preserve">on resolving </w:t>
      </w:r>
      <w:r w:rsidR="009F76DB" w:rsidRPr="00EF4C85">
        <w:rPr>
          <w:rFonts w:ascii="Verdana" w:hAnsi="Verdana"/>
          <w:bCs/>
          <w:sz w:val="20"/>
          <w:szCs w:val="20"/>
        </w:rPr>
        <w:t xml:space="preserve">NCR </w:t>
      </w:r>
    </w:p>
    <w:p w14:paraId="3A25F002" w14:textId="4F6E50C7" w:rsidR="009F76DB" w:rsidRPr="00EF4C85" w:rsidRDefault="003F24C4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</w:rPr>
        <w:t>C</w:t>
      </w:r>
      <w:r w:rsidR="009F76DB" w:rsidRPr="00EF4C85">
        <w:rPr>
          <w:rFonts w:ascii="Verdana" w:hAnsi="Verdana"/>
          <w:bCs/>
          <w:sz w:val="20"/>
          <w:szCs w:val="20"/>
        </w:rPr>
        <w:t>oordinat</w:t>
      </w:r>
      <w:r w:rsidRPr="00EF4C85">
        <w:rPr>
          <w:rFonts w:ascii="Verdana" w:hAnsi="Verdana"/>
          <w:bCs/>
          <w:sz w:val="20"/>
          <w:szCs w:val="20"/>
          <w:lang w:val="en-US"/>
        </w:rPr>
        <w:t xml:space="preserve">ed </w:t>
      </w:r>
      <w:r w:rsidR="009F76DB" w:rsidRPr="00EF4C85">
        <w:rPr>
          <w:rFonts w:ascii="Verdana" w:hAnsi="Verdana"/>
          <w:bCs/>
          <w:sz w:val="20"/>
          <w:szCs w:val="20"/>
        </w:rPr>
        <w:t xml:space="preserve">with </w:t>
      </w:r>
      <w:r w:rsidRPr="00EF4C85">
        <w:rPr>
          <w:rFonts w:ascii="Verdana" w:hAnsi="Verdana"/>
          <w:bCs/>
          <w:sz w:val="20"/>
          <w:szCs w:val="20"/>
        </w:rPr>
        <w:t xml:space="preserve">client/ consultant </w:t>
      </w:r>
      <w:r w:rsidR="009F76DB" w:rsidRPr="00EF4C85">
        <w:rPr>
          <w:rFonts w:ascii="Verdana" w:hAnsi="Verdana"/>
          <w:bCs/>
          <w:sz w:val="20"/>
          <w:szCs w:val="20"/>
        </w:rPr>
        <w:t xml:space="preserve">to conduct the </w:t>
      </w:r>
      <w:r w:rsidRPr="00EF4C85">
        <w:rPr>
          <w:rFonts w:ascii="Verdana" w:hAnsi="Verdana"/>
          <w:bCs/>
          <w:sz w:val="20"/>
          <w:szCs w:val="20"/>
        </w:rPr>
        <w:t xml:space="preserve">inspection </w:t>
      </w:r>
      <w:r w:rsidR="009F76DB" w:rsidRPr="00EF4C85">
        <w:rPr>
          <w:rFonts w:ascii="Verdana" w:hAnsi="Verdana"/>
          <w:bCs/>
          <w:sz w:val="20"/>
          <w:szCs w:val="20"/>
        </w:rPr>
        <w:t>of RFI</w:t>
      </w:r>
      <w:r w:rsidRPr="00EF4C85">
        <w:rPr>
          <w:rFonts w:ascii="Verdana" w:hAnsi="Verdana"/>
          <w:bCs/>
          <w:sz w:val="20"/>
          <w:szCs w:val="20"/>
          <w:lang w:val="en-US"/>
        </w:rPr>
        <w:t xml:space="preserve">, </w:t>
      </w:r>
      <w:r w:rsidRPr="00EF4C85">
        <w:rPr>
          <w:rFonts w:ascii="Verdana" w:hAnsi="Verdana"/>
          <w:bCs/>
          <w:sz w:val="20"/>
          <w:szCs w:val="20"/>
        </w:rPr>
        <w:t>prepare</w:t>
      </w:r>
      <w:r w:rsidRPr="00EF4C85">
        <w:rPr>
          <w:rFonts w:ascii="Verdana" w:hAnsi="Verdana"/>
          <w:bCs/>
          <w:sz w:val="20"/>
          <w:szCs w:val="20"/>
          <w:lang w:val="en-US"/>
        </w:rPr>
        <w:t>d</w:t>
      </w:r>
      <w:r w:rsidRPr="00EF4C85">
        <w:rPr>
          <w:rFonts w:ascii="Verdana" w:hAnsi="Verdana"/>
          <w:bCs/>
          <w:sz w:val="20"/>
          <w:szCs w:val="20"/>
        </w:rPr>
        <w:t xml:space="preserve"> the weekly quality report</w:t>
      </w:r>
    </w:p>
    <w:p w14:paraId="5C754016" w14:textId="640AE2AE" w:rsidR="00FD1E1C" w:rsidRPr="00EF4C85" w:rsidRDefault="00FD1E1C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  <w:lang w:val="en-IN"/>
        </w:rPr>
        <w:t xml:space="preserve">Maintained and updated all documentation work </w:t>
      </w:r>
    </w:p>
    <w:p w14:paraId="19287126" w14:textId="77777777" w:rsidR="007961F3" w:rsidRPr="00EF4C85" w:rsidRDefault="007961F3" w:rsidP="009F76DB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US"/>
        </w:rPr>
      </w:pPr>
    </w:p>
    <w:p w14:paraId="3F897A86" w14:textId="19BB5D5D" w:rsidR="007961F3" w:rsidRPr="003373E9" w:rsidRDefault="007961F3" w:rsidP="007961F3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 w:rsidRPr="003373E9">
        <w:rPr>
          <w:rFonts w:ascii="Verdana" w:hAnsi="Verdana"/>
          <w:b/>
          <w:sz w:val="20"/>
          <w:szCs w:val="20"/>
          <w:lang w:val="en-US"/>
        </w:rPr>
        <w:t>Mar’</w:t>
      </w:r>
      <w:r w:rsidR="009F76DB" w:rsidRPr="003373E9">
        <w:rPr>
          <w:rFonts w:ascii="Verdana" w:hAnsi="Verdana"/>
          <w:b/>
          <w:sz w:val="20"/>
          <w:szCs w:val="20"/>
        </w:rPr>
        <w:t>11</w:t>
      </w:r>
      <w:r w:rsidRPr="003373E9">
        <w:rPr>
          <w:rFonts w:ascii="Verdana" w:hAnsi="Verdana"/>
          <w:b/>
          <w:sz w:val="20"/>
          <w:szCs w:val="20"/>
          <w:lang w:val="en-US"/>
        </w:rPr>
        <w:t>-Aug’</w:t>
      </w:r>
      <w:r w:rsidR="009F76DB" w:rsidRPr="003373E9">
        <w:rPr>
          <w:rFonts w:ascii="Verdana" w:hAnsi="Verdana"/>
          <w:b/>
          <w:sz w:val="20"/>
          <w:szCs w:val="20"/>
        </w:rPr>
        <w:t>14</w:t>
      </w:r>
      <w:r w:rsidRPr="003373E9">
        <w:rPr>
          <w:rFonts w:ascii="Verdana" w:hAnsi="Verdana"/>
          <w:b/>
          <w:sz w:val="20"/>
          <w:szCs w:val="20"/>
          <w:lang w:val="en-US"/>
        </w:rPr>
        <w:t xml:space="preserve"> with </w:t>
      </w:r>
      <w:r w:rsidRPr="003373E9">
        <w:rPr>
          <w:rFonts w:ascii="Verdana" w:hAnsi="Verdana"/>
          <w:b/>
          <w:sz w:val="20"/>
          <w:szCs w:val="20"/>
        </w:rPr>
        <w:t>L&amp;T Construction, Agra</w:t>
      </w:r>
      <w:r w:rsidR="00634FEB" w:rsidRPr="003373E9">
        <w:rPr>
          <w:rFonts w:ascii="Verdana" w:hAnsi="Verdana"/>
          <w:b/>
          <w:sz w:val="20"/>
          <w:szCs w:val="20"/>
          <w:lang w:val="en-US"/>
        </w:rPr>
        <w:t xml:space="preserve">, </w:t>
      </w:r>
      <w:r w:rsidRPr="003373E9">
        <w:rPr>
          <w:rFonts w:ascii="Verdana" w:hAnsi="Verdana"/>
          <w:b/>
          <w:sz w:val="20"/>
          <w:szCs w:val="20"/>
        </w:rPr>
        <w:t>India</w:t>
      </w:r>
      <w:r w:rsidR="00634FEB" w:rsidRPr="003373E9">
        <w:rPr>
          <w:rFonts w:ascii="Verdana" w:hAnsi="Verdana"/>
          <w:b/>
          <w:sz w:val="20"/>
          <w:szCs w:val="20"/>
          <w:lang w:val="en-US"/>
        </w:rPr>
        <w:t xml:space="preserve"> </w:t>
      </w:r>
      <w:r w:rsidRPr="003373E9">
        <w:rPr>
          <w:rFonts w:ascii="Verdana" w:hAnsi="Verdana"/>
          <w:b/>
          <w:sz w:val="20"/>
          <w:szCs w:val="20"/>
          <w:lang w:val="en-US"/>
        </w:rPr>
        <w:t xml:space="preserve">as </w:t>
      </w:r>
      <w:r w:rsidRPr="003373E9">
        <w:rPr>
          <w:rFonts w:ascii="Verdana" w:hAnsi="Verdana"/>
          <w:b/>
          <w:sz w:val="20"/>
          <w:szCs w:val="20"/>
        </w:rPr>
        <w:t>Electrical Engineer</w:t>
      </w:r>
    </w:p>
    <w:p w14:paraId="182E379B" w14:textId="6427DB37" w:rsidR="009F76DB" w:rsidRPr="003373E9" w:rsidRDefault="007961F3" w:rsidP="009F76DB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US"/>
        </w:rPr>
      </w:pPr>
      <w:r w:rsidRPr="003373E9">
        <w:rPr>
          <w:rFonts w:ascii="Verdana" w:hAnsi="Verdana"/>
          <w:bCs/>
          <w:sz w:val="20"/>
          <w:szCs w:val="20"/>
          <w:lang w:val="en-US"/>
        </w:rPr>
        <w:t>(</w:t>
      </w:r>
      <w:r w:rsidRPr="003373E9">
        <w:rPr>
          <w:rFonts w:ascii="Verdana" w:hAnsi="Verdana"/>
          <w:bCs/>
          <w:sz w:val="20"/>
          <w:szCs w:val="20"/>
        </w:rPr>
        <w:t>765/400 KV Substation Agr</w:t>
      </w:r>
      <w:r w:rsidRPr="003373E9">
        <w:rPr>
          <w:rFonts w:ascii="Verdana" w:hAnsi="Verdana"/>
          <w:bCs/>
          <w:sz w:val="20"/>
          <w:szCs w:val="20"/>
          <w:lang w:val="en-US"/>
        </w:rPr>
        <w:t>a)</w:t>
      </w:r>
    </w:p>
    <w:p w14:paraId="4017EF61" w14:textId="5DE92D2D" w:rsidR="00194243" w:rsidRPr="00EF4C85" w:rsidRDefault="00194243" w:rsidP="009F76DB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US"/>
        </w:rPr>
      </w:pPr>
    </w:p>
    <w:p w14:paraId="71472D4F" w14:textId="77777777" w:rsidR="00524C63" w:rsidRPr="00DA0E17" w:rsidRDefault="00524C63" w:rsidP="00524C63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 w:rsidRPr="00DA0E17">
        <w:rPr>
          <w:rFonts w:ascii="Verdana" w:hAnsi="Verdana"/>
          <w:b/>
          <w:sz w:val="20"/>
          <w:szCs w:val="20"/>
          <w:lang w:val="en-US"/>
        </w:rPr>
        <w:t>Key Result Areas:</w:t>
      </w:r>
    </w:p>
    <w:p w14:paraId="52A21E11" w14:textId="77777777" w:rsidR="00174311" w:rsidRPr="00EF4C85" w:rsidRDefault="003F24C4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</w:rPr>
        <w:t xml:space="preserve">Collaborated </w:t>
      </w:r>
      <w:r w:rsidR="009F76DB" w:rsidRPr="00EF4C85">
        <w:rPr>
          <w:rFonts w:ascii="Verdana" w:hAnsi="Verdana"/>
          <w:bCs/>
          <w:sz w:val="20"/>
          <w:szCs w:val="20"/>
        </w:rPr>
        <w:t>with</w:t>
      </w:r>
      <w:r w:rsidRPr="00EF4C85">
        <w:rPr>
          <w:rFonts w:ascii="Verdana" w:hAnsi="Verdana"/>
          <w:bCs/>
          <w:sz w:val="20"/>
          <w:szCs w:val="20"/>
        </w:rPr>
        <w:t xml:space="preserve">: </w:t>
      </w:r>
    </w:p>
    <w:p w14:paraId="30686172" w14:textId="77777777" w:rsidR="009F76DB" w:rsidRPr="00EF4C85" w:rsidRDefault="00E04437" w:rsidP="000F191F">
      <w:pPr>
        <w:numPr>
          <w:ilvl w:val="0"/>
          <w:numId w:val="45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  <w:lang w:val="en-IN"/>
        </w:rPr>
        <w:t>Testing &amp; Commissioning team for transformer testing as per specified criteria and ensure the results conformi</w:t>
      </w:r>
      <w:r w:rsidR="00DC6FF9" w:rsidRPr="00EF4C85">
        <w:rPr>
          <w:rFonts w:ascii="Verdana" w:hAnsi="Verdana"/>
          <w:bCs/>
          <w:sz w:val="20"/>
          <w:szCs w:val="20"/>
          <w:lang w:val="en-IN"/>
        </w:rPr>
        <w:t>ng to the specified Standards &amp; Specifications</w:t>
      </w:r>
    </w:p>
    <w:p w14:paraId="2F6F2224" w14:textId="0C758ECE" w:rsidR="00174311" w:rsidRPr="00EF4C85" w:rsidRDefault="00E04437" w:rsidP="000F191F">
      <w:pPr>
        <w:numPr>
          <w:ilvl w:val="0"/>
          <w:numId w:val="45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</w:rPr>
        <w:t xml:space="preserve">Installation Team (Hyosung Transformer &amp; Reactor, South Korea) for proper </w:t>
      </w:r>
      <w:r w:rsidRPr="00EF4C85">
        <w:rPr>
          <w:rFonts w:ascii="Verdana" w:hAnsi="Verdana"/>
          <w:bCs/>
          <w:sz w:val="20"/>
          <w:szCs w:val="20"/>
          <w:lang w:val="en-US"/>
        </w:rPr>
        <w:t>&amp;</w:t>
      </w:r>
      <w:r w:rsidRPr="00EF4C85">
        <w:rPr>
          <w:rFonts w:ascii="Verdana" w:hAnsi="Verdana"/>
          <w:bCs/>
          <w:sz w:val="20"/>
          <w:szCs w:val="20"/>
        </w:rPr>
        <w:t xml:space="preserve"> smooth installation of equipment</w:t>
      </w:r>
    </w:p>
    <w:p w14:paraId="557D7CBE" w14:textId="42E197ED" w:rsidR="009F76DB" w:rsidRPr="00EF4C85" w:rsidRDefault="003F24C4" w:rsidP="000F191F">
      <w:pPr>
        <w:numPr>
          <w:ilvl w:val="0"/>
          <w:numId w:val="45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</w:rPr>
        <w:t xml:space="preserve">Erection </w:t>
      </w:r>
      <w:r w:rsidR="009F76DB" w:rsidRPr="00EF4C85">
        <w:rPr>
          <w:rFonts w:ascii="Verdana" w:hAnsi="Verdana"/>
          <w:bCs/>
          <w:sz w:val="20"/>
          <w:szCs w:val="20"/>
        </w:rPr>
        <w:t xml:space="preserve">team for the BPI Structures, Lattice </w:t>
      </w:r>
      <w:r w:rsidRPr="00EF4C85">
        <w:rPr>
          <w:rFonts w:ascii="Verdana" w:hAnsi="Verdana"/>
          <w:bCs/>
          <w:sz w:val="20"/>
          <w:szCs w:val="20"/>
        </w:rPr>
        <w:t xml:space="preserve">Structures </w:t>
      </w:r>
      <w:r w:rsidR="009F76DB" w:rsidRPr="00EF4C85">
        <w:rPr>
          <w:rFonts w:ascii="Verdana" w:hAnsi="Verdana"/>
          <w:bCs/>
          <w:sz w:val="20"/>
          <w:szCs w:val="20"/>
        </w:rPr>
        <w:t xml:space="preserve">&amp; Pole </w:t>
      </w:r>
      <w:r w:rsidRPr="00EF4C85">
        <w:rPr>
          <w:rFonts w:ascii="Verdana" w:hAnsi="Verdana"/>
          <w:bCs/>
          <w:sz w:val="20"/>
          <w:szCs w:val="20"/>
        </w:rPr>
        <w:t>Structures</w:t>
      </w:r>
      <w:r w:rsidR="009F76DB" w:rsidRPr="00EF4C85">
        <w:rPr>
          <w:rFonts w:ascii="Verdana" w:hAnsi="Verdana"/>
          <w:bCs/>
          <w:sz w:val="20"/>
          <w:szCs w:val="20"/>
        </w:rPr>
        <w:t xml:space="preserve">, </w:t>
      </w:r>
      <w:r w:rsidRPr="00EF4C85">
        <w:rPr>
          <w:rFonts w:ascii="Verdana" w:hAnsi="Verdana"/>
          <w:bCs/>
          <w:sz w:val="20"/>
          <w:szCs w:val="20"/>
        </w:rPr>
        <w:t>made</w:t>
      </w:r>
      <w:r w:rsidR="009F76DB" w:rsidRPr="00EF4C85">
        <w:rPr>
          <w:rFonts w:ascii="Verdana" w:hAnsi="Verdana"/>
          <w:bCs/>
          <w:sz w:val="20"/>
          <w:szCs w:val="20"/>
        </w:rPr>
        <w:t xml:space="preserve"> 765 KV bus bar, 400 KV bus bar &amp; delta bank connection</w:t>
      </w:r>
    </w:p>
    <w:p w14:paraId="4A2771AB" w14:textId="53712238" w:rsidR="009F76DB" w:rsidRPr="00EF4C85" w:rsidRDefault="003F24C4" w:rsidP="000F191F">
      <w:pPr>
        <w:numPr>
          <w:ilvl w:val="0"/>
          <w:numId w:val="45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</w:rPr>
        <w:t xml:space="preserve">Insulating Oil Filtration Team </w:t>
      </w:r>
      <w:r w:rsidR="009F76DB" w:rsidRPr="00EF4C85">
        <w:rPr>
          <w:rFonts w:ascii="Verdana" w:hAnsi="Verdana"/>
          <w:bCs/>
          <w:sz w:val="20"/>
          <w:szCs w:val="20"/>
        </w:rPr>
        <w:t>to meet the result of</w:t>
      </w:r>
      <w:r w:rsidR="00174311" w:rsidRPr="00EF4C85">
        <w:rPr>
          <w:rFonts w:ascii="Verdana" w:hAnsi="Verdana"/>
          <w:bCs/>
          <w:sz w:val="20"/>
          <w:szCs w:val="20"/>
        </w:rPr>
        <w:t xml:space="preserve"> oil as per</w:t>
      </w:r>
      <w:r w:rsidR="00174311" w:rsidRPr="00EF4C85">
        <w:rPr>
          <w:rFonts w:ascii="Verdana" w:hAnsi="Verdana"/>
          <w:bCs/>
          <w:sz w:val="20"/>
          <w:szCs w:val="20"/>
          <w:lang w:val="en-IN"/>
        </w:rPr>
        <w:t xml:space="preserve"> permissible criteria</w:t>
      </w:r>
      <w:r w:rsidR="009F76DB" w:rsidRPr="00EF4C85">
        <w:rPr>
          <w:rFonts w:ascii="Verdana" w:hAnsi="Verdana"/>
          <w:bCs/>
          <w:sz w:val="20"/>
          <w:szCs w:val="20"/>
        </w:rPr>
        <w:t xml:space="preserve"> (92 KL/ Transformer)</w:t>
      </w:r>
    </w:p>
    <w:p w14:paraId="6640957F" w14:textId="461160EA" w:rsidR="009F76DB" w:rsidRPr="00EF4C85" w:rsidRDefault="003F24C4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  <w:lang w:val="en-US"/>
        </w:rPr>
        <w:t xml:space="preserve">Ensured </w:t>
      </w:r>
      <w:r w:rsidR="00E04437" w:rsidRPr="00EF4C85">
        <w:rPr>
          <w:rFonts w:ascii="Verdana" w:hAnsi="Verdana"/>
          <w:bCs/>
          <w:sz w:val="20"/>
          <w:szCs w:val="20"/>
          <w:lang w:val="en-US"/>
        </w:rPr>
        <w:t xml:space="preserve">all </w:t>
      </w:r>
      <w:r w:rsidR="00E04437" w:rsidRPr="00EF4C85">
        <w:rPr>
          <w:rFonts w:ascii="Verdana" w:hAnsi="Verdana"/>
          <w:bCs/>
          <w:sz w:val="20"/>
          <w:szCs w:val="20"/>
        </w:rPr>
        <w:t>the</w:t>
      </w:r>
      <w:r w:rsidR="00E04437" w:rsidRPr="00EF4C85">
        <w:rPr>
          <w:rFonts w:ascii="Verdana" w:hAnsi="Verdana"/>
          <w:bCs/>
          <w:sz w:val="20"/>
          <w:szCs w:val="20"/>
          <w:lang w:val="en-IN"/>
        </w:rPr>
        <w:t xml:space="preserve"> activities like</w:t>
      </w:r>
      <w:r w:rsidR="00E04437" w:rsidRPr="00EF4C85">
        <w:rPr>
          <w:rFonts w:ascii="Verdana" w:hAnsi="Verdana"/>
          <w:bCs/>
          <w:sz w:val="20"/>
          <w:szCs w:val="20"/>
        </w:rPr>
        <w:t xml:space="preserve"> installation</w:t>
      </w:r>
      <w:r w:rsidR="00E04437" w:rsidRPr="00EF4C85">
        <w:rPr>
          <w:rFonts w:ascii="Verdana" w:hAnsi="Verdana"/>
          <w:bCs/>
          <w:sz w:val="20"/>
          <w:szCs w:val="20"/>
          <w:lang w:val="en-IN"/>
        </w:rPr>
        <w:t>, Testing &amp; Commissioning</w:t>
      </w:r>
      <w:r w:rsidR="009F76DB" w:rsidRPr="00EF4C85">
        <w:rPr>
          <w:rFonts w:ascii="Verdana" w:hAnsi="Verdana"/>
          <w:bCs/>
          <w:sz w:val="20"/>
          <w:szCs w:val="20"/>
        </w:rPr>
        <w:t xml:space="preserve"> co</w:t>
      </w:r>
      <w:r w:rsidR="00174311" w:rsidRPr="00EF4C85">
        <w:rPr>
          <w:rFonts w:ascii="Verdana" w:hAnsi="Verdana"/>
          <w:bCs/>
          <w:sz w:val="20"/>
          <w:szCs w:val="20"/>
        </w:rPr>
        <w:t xml:space="preserve">mpleted </w:t>
      </w:r>
      <w:r w:rsidR="00E04437" w:rsidRPr="00EF4C85">
        <w:rPr>
          <w:rFonts w:ascii="Verdana" w:hAnsi="Verdana"/>
          <w:bCs/>
          <w:sz w:val="20"/>
          <w:szCs w:val="20"/>
          <w:lang w:val="en-IN"/>
        </w:rPr>
        <w:t xml:space="preserve">as per the </w:t>
      </w:r>
      <w:r w:rsidR="00442FC9" w:rsidRPr="00EF4C85">
        <w:rPr>
          <w:rFonts w:ascii="Verdana" w:hAnsi="Verdana"/>
          <w:bCs/>
          <w:sz w:val="20"/>
          <w:szCs w:val="20"/>
          <w:lang w:val="en-IN"/>
        </w:rPr>
        <w:t>specified standards using approved method of statement</w:t>
      </w:r>
    </w:p>
    <w:p w14:paraId="56B403F3" w14:textId="774CD7EF" w:rsidR="00442FC9" w:rsidRPr="00EF4C85" w:rsidRDefault="00442FC9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  <w:lang w:val="en-IN"/>
        </w:rPr>
        <w:t>Raised NCR’S</w:t>
      </w:r>
      <w:r w:rsidR="000B5100" w:rsidRPr="00EF4C85">
        <w:rPr>
          <w:rFonts w:ascii="Verdana" w:hAnsi="Verdana"/>
          <w:bCs/>
          <w:sz w:val="20"/>
          <w:szCs w:val="20"/>
          <w:lang w:val="en-IN"/>
        </w:rPr>
        <w:t xml:space="preserve"> </w:t>
      </w:r>
      <w:r w:rsidR="004B4C33" w:rsidRPr="00EF4C85">
        <w:rPr>
          <w:rFonts w:ascii="Verdana" w:hAnsi="Verdana"/>
          <w:bCs/>
          <w:sz w:val="20"/>
          <w:szCs w:val="20"/>
          <w:lang w:val="en-IN"/>
        </w:rPr>
        <w:t>and Site</w:t>
      </w:r>
      <w:r w:rsidRPr="00EF4C85">
        <w:rPr>
          <w:rFonts w:ascii="Verdana" w:hAnsi="Verdana"/>
          <w:bCs/>
          <w:sz w:val="20"/>
          <w:szCs w:val="20"/>
          <w:lang w:val="en-IN"/>
        </w:rPr>
        <w:t xml:space="preserve"> Instruction, follow-up &amp; Close-out </w:t>
      </w:r>
    </w:p>
    <w:p w14:paraId="530860CF" w14:textId="77777777" w:rsidR="00E04437" w:rsidRPr="00EF4C85" w:rsidRDefault="00E04437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  <w:lang w:val="en-IN"/>
        </w:rPr>
        <w:t>Coordinated with clients for final inspection and approvals</w:t>
      </w:r>
    </w:p>
    <w:p w14:paraId="0376D5BF" w14:textId="77777777" w:rsidR="00442FC9" w:rsidRPr="0035570A" w:rsidRDefault="00442FC9" w:rsidP="000F191F">
      <w:pPr>
        <w:numPr>
          <w:ilvl w:val="0"/>
          <w:numId w:val="44"/>
        </w:numPr>
        <w:spacing w:after="0" w:line="240" w:lineRule="auto"/>
        <w:jc w:val="both"/>
        <w:rPr>
          <w:rFonts w:ascii="Verdana" w:hAnsi="Verdana"/>
          <w:bCs/>
          <w:sz w:val="20"/>
          <w:szCs w:val="20"/>
        </w:rPr>
      </w:pPr>
      <w:r w:rsidRPr="00EF4C85">
        <w:rPr>
          <w:rFonts w:ascii="Verdana" w:hAnsi="Verdana"/>
          <w:bCs/>
          <w:sz w:val="20"/>
          <w:szCs w:val="20"/>
          <w:lang w:val="en-IN"/>
        </w:rPr>
        <w:t>Maintained</w:t>
      </w:r>
      <w:r w:rsidR="00DC691A" w:rsidRPr="00EF4C85">
        <w:rPr>
          <w:rFonts w:ascii="Verdana" w:hAnsi="Verdana"/>
          <w:bCs/>
          <w:sz w:val="20"/>
          <w:szCs w:val="20"/>
          <w:lang w:val="en-IN"/>
        </w:rPr>
        <w:t xml:space="preserve"> and updated</w:t>
      </w:r>
      <w:r w:rsidRPr="00EF4C85">
        <w:rPr>
          <w:rFonts w:ascii="Verdana" w:hAnsi="Verdana"/>
          <w:bCs/>
          <w:sz w:val="20"/>
          <w:szCs w:val="20"/>
          <w:lang w:val="en-IN"/>
        </w:rPr>
        <w:t xml:space="preserve"> all documentation work  </w:t>
      </w:r>
    </w:p>
    <w:p w14:paraId="00F2AD20" w14:textId="246BAB23" w:rsidR="0035570A" w:rsidRDefault="0035570A" w:rsidP="0035570A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78E84298" w14:textId="7E4F21FF" w:rsidR="0035570A" w:rsidRDefault="0035570A" w:rsidP="0035570A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014FB43D" w14:textId="3C3BB8EE" w:rsidR="0035570A" w:rsidRDefault="0035570A" w:rsidP="0035570A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69C24047" w14:textId="10E84BF6" w:rsidR="001042C0" w:rsidRDefault="001042C0" w:rsidP="0035570A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5C28E5DE" w14:textId="6DE65CB0" w:rsidR="00E163CF" w:rsidRDefault="00E163CF" w:rsidP="0035570A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2807678B" w14:textId="58FEC6D2" w:rsidR="00E163CF" w:rsidRDefault="00E163CF" w:rsidP="0035570A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3F1BF692" w14:textId="2770898C" w:rsidR="00E163CF" w:rsidRDefault="00E163CF" w:rsidP="0035570A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2ECF05EC" w14:textId="77777777" w:rsidR="0035570A" w:rsidRDefault="0035570A" w:rsidP="0035570A">
      <w:pPr>
        <w:spacing w:after="0" w:line="240" w:lineRule="auto"/>
        <w:jc w:val="both"/>
        <w:rPr>
          <w:rFonts w:ascii="Verdana" w:hAnsi="Verdana"/>
          <w:bCs/>
          <w:sz w:val="20"/>
          <w:szCs w:val="20"/>
          <w:lang w:val="en-IN"/>
        </w:rPr>
      </w:pPr>
    </w:p>
    <w:p w14:paraId="57230221" w14:textId="2543E276" w:rsidR="009F76DB" w:rsidRPr="00EF4C85" w:rsidRDefault="009F76DB" w:rsidP="000F191F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75158C31" w14:textId="689CD614" w:rsidR="00524C63" w:rsidRPr="00E163CF" w:rsidRDefault="00524C63" w:rsidP="00B93305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9CC2E5" w:themeFill="accent1" w:themeFillTint="99"/>
        <w:spacing w:after="0" w:line="240" w:lineRule="auto"/>
        <w:jc w:val="both"/>
        <w:rPr>
          <w:rFonts w:ascii="Verdana" w:hAnsi="Verdana"/>
          <w:b/>
          <w:spacing w:val="20"/>
          <w:sz w:val="20"/>
          <w:szCs w:val="20"/>
          <w:lang w:val="en-US"/>
        </w:rPr>
      </w:pPr>
      <w:r w:rsidRPr="00E163CF">
        <w:rPr>
          <w:rFonts w:ascii="Verdana" w:hAnsi="Verdana"/>
          <w:b/>
          <w:spacing w:val="20"/>
          <w:sz w:val="20"/>
          <w:szCs w:val="20"/>
          <w:lang w:val="en-US"/>
        </w:rPr>
        <w:t xml:space="preserve">PREVIOUS EXPERIENCE </w:t>
      </w:r>
    </w:p>
    <w:p w14:paraId="56B03CB2" w14:textId="595BC9B5" w:rsidR="00524C63" w:rsidRPr="00EF4C85" w:rsidRDefault="00524C63" w:rsidP="009F76DB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42154D1C" w14:textId="63C066C5" w:rsidR="009F76DB" w:rsidRPr="00EF4C85" w:rsidRDefault="007961F3" w:rsidP="000F191F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 w:rsidRPr="00EF4C85">
        <w:rPr>
          <w:rFonts w:ascii="Verdana" w:hAnsi="Verdana"/>
          <w:b/>
          <w:sz w:val="20"/>
          <w:szCs w:val="20"/>
          <w:lang w:val="en-US"/>
        </w:rPr>
        <w:t>Jun’</w:t>
      </w:r>
      <w:r w:rsidR="009F76DB" w:rsidRPr="00EF4C85">
        <w:rPr>
          <w:rFonts w:ascii="Verdana" w:hAnsi="Verdana"/>
          <w:b/>
          <w:sz w:val="20"/>
          <w:szCs w:val="20"/>
        </w:rPr>
        <w:t>10</w:t>
      </w:r>
      <w:r w:rsidRPr="00EF4C85">
        <w:rPr>
          <w:rFonts w:ascii="Verdana" w:hAnsi="Verdana"/>
          <w:b/>
          <w:sz w:val="20"/>
          <w:szCs w:val="20"/>
          <w:lang w:val="en-US"/>
        </w:rPr>
        <w:t>-Feb’</w:t>
      </w:r>
      <w:r w:rsidR="009F76DB" w:rsidRPr="00EF4C85">
        <w:rPr>
          <w:rFonts w:ascii="Verdana" w:hAnsi="Verdana"/>
          <w:b/>
          <w:sz w:val="20"/>
          <w:szCs w:val="20"/>
        </w:rPr>
        <w:t>11</w:t>
      </w:r>
      <w:r w:rsidRPr="00EF4C85">
        <w:rPr>
          <w:rFonts w:ascii="Verdana" w:hAnsi="Verdana"/>
          <w:b/>
          <w:sz w:val="20"/>
          <w:szCs w:val="20"/>
          <w:lang w:val="en-US"/>
        </w:rPr>
        <w:t xml:space="preserve"> with </w:t>
      </w:r>
      <w:r w:rsidRPr="00EF4C85">
        <w:rPr>
          <w:rFonts w:ascii="Verdana" w:hAnsi="Verdana"/>
          <w:b/>
          <w:sz w:val="20"/>
          <w:szCs w:val="20"/>
        </w:rPr>
        <w:t>M.K. Insulation, Hazari Bagh</w:t>
      </w:r>
      <w:r w:rsidR="00283BD1" w:rsidRPr="00EF4C85">
        <w:rPr>
          <w:rFonts w:ascii="Verdana" w:hAnsi="Verdana"/>
          <w:b/>
          <w:sz w:val="20"/>
          <w:szCs w:val="20"/>
          <w:lang w:val="en-US"/>
        </w:rPr>
        <w:t xml:space="preserve">, </w:t>
      </w:r>
      <w:r w:rsidRPr="00EF4C85">
        <w:rPr>
          <w:rFonts w:ascii="Verdana" w:hAnsi="Verdana"/>
          <w:b/>
          <w:sz w:val="20"/>
          <w:szCs w:val="20"/>
        </w:rPr>
        <w:t>India</w:t>
      </w:r>
      <w:r w:rsidR="00283BD1" w:rsidRPr="00EF4C85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C44613" w:rsidRPr="00EF4C85">
        <w:rPr>
          <w:rFonts w:ascii="Verdana" w:hAnsi="Verdana"/>
          <w:b/>
          <w:sz w:val="20"/>
          <w:szCs w:val="20"/>
          <w:lang w:val="en-US"/>
        </w:rPr>
        <w:t>as</w:t>
      </w:r>
      <w:r w:rsidR="00283BD1" w:rsidRPr="00EF4C85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C44613" w:rsidRPr="00EF4C85">
        <w:rPr>
          <w:rFonts w:ascii="Verdana" w:hAnsi="Verdana"/>
          <w:b/>
          <w:sz w:val="20"/>
          <w:szCs w:val="20"/>
          <w:lang w:val="en-IN"/>
        </w:rPr>
        <w:t xml:space="preserve">Electrical </w:t>
      </w:r>
      <w:r w:rsidR="00283BD1" w:rsidRPr="00EF4C85">
        <w:rPr>
          <w:rFonts w:ascii="Verdana" w:hAnsi="Verdana"/>
          <w:b/>
          <w:sz w:val="20"/>
          <w:szCs w:val="20"/>
          <w:lang w:val="en-IN"/>
        </w:rPr>
        <w:t xml:space="preserve">Site </w:t>
      </w:r>
      <w:r w:rsidRPr="00EF4C85">
        <w:rPr>
          <w:rFonts w:ascii="Verdana" w:hAnsi="Verdana"/>
          <w:b/>
          <w:sz w:val="20"/>
          <w:szCs w:val="20"/>
        </w:rPr>
        <w:t>Engineer</w:t>
      </w:r>
    </w:p>
    <w:p w14:paraId="463BF9D9" w14:textId="6E355422" w:rsidR="009F76DB" w:rsidRPr="00EF4C85" w:rsidRDefault="007961F3" w:rsidP="000F191F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  <w:r w:rsidRPr="00EF4C85">
        <w:rPr>
          <w:rFonts w:ascii="Verdana" w:hAnsi="Verdana"/>
          <w:sz w:val="20"/>
          <w:szCs w:val="20"/>
          <w:lang w:val="en-US"/>
        </w:rPr>
        <w:t>(</w:t>
      </w:r>
      <w:r w:rsidR="009F76DB" w:rsidRPr="00EF4C85">
        <w:rPr>
          <w:rFonts w:ascii="Verdana" w:hAnsi="Verdana"/>
          <w:sz w:val="20"/>
          <w:szCs w:val="20"/>
        </w:rPr>
        <w:t>LT &amp; HT Distribution (Rural Electrification)</w:t>
      </w:r>
      <w:r w:rsidRPr="00EF4C85">
        <w:rPr>
          <w:rFonts w:ascii="Verdana" w:hAnsi="Verdana"/>
          <w:sz w:val="20"/>
          <w:szCs w:val="20"/>
          <w:lang w:val="en-US"/>
        </w:rPr>
        <w:t>)</w:t>
      </w:r>
    </w:p>
    <w:p w14:paraId="05ECC909" w14:textId="6A6C5236" w:rsidR="007961F3" w:rsidRPr="00EF4C85" w:rsidRDefault="007961F3" w:rsidP="000F191F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p w14:paraId="67E91185" w14:textId="582E879E" w:rsidR="007961F3" w:rsidRPr="00E163CF" w:rsidRDefault="007961F3" w:rsidP="00B93305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9CC2E5" w:themeFill="accent1" w:themeFillTint="99"/>
        <w:spacing w:after="0" w:line="240" w:lineRule="auto"/>
        <w:jc w:val="both"/>
        <w:rPr>
          <w:rFonts w:ascii="Verdana" w:hAnsi="Verdana"/>
          <w:b/>
          <w:spacing w:val="20"/>
          <w:sz w:val="20"/>
          <w:szCs w:val="20"/>
          <w:lang w:val="en-US"/>
        </w:rPr>
      </w:pPr>
      <w:r w:rsidRPr="00E163CF">
        <w:rPr>
          <w:rFonts w:ascii="Verdana" w:hAnsi="Verdana"/>
          <w:b/>
          <w:spacing w:val="20"/>
          <w:sz w:val="20"/>
          <w:szCs w:val="20"/>
          <w:lang w:val="en-US"/>
        </w:rPr>
        <w:t>EDUCATION</w:t>
      </w:r>
    </w:p>
    <w:p w14:paraId="7351FE72" w14:textId="00FC1C48" w:rsidR="007961F3" w:rsidRPr="00EF4C85" w:rsidRDefault="007961F3" w:rsidP="007961F3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2B9B412B" w14:textId="3BC875DE" w:rsidR="00CA1C6B" w:rsidRPr="00EF4C85" w:rsidRDefault="00CA1C6B" w:rsidP="00CA1C6B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B.Tech</w:t>
      </w:r>
      <w:r w:rsidR="004A4CE7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  <w:lang w:val="en-US"/>
        </w:rPr>
        <w:t>(</w:t>
      </w:r>
      <w:r w:rsidRPr="00EF4C85">
        <w:rPr>
          <w:rFonts w:ascii="Verdana" w:hAnsi="Verdana"/>
          <w:sz w:val="20"/>
          <w:szCs w:val="20"/>
        </w:rPr>
        <w:t>Electrical &amp; Electronics Engineering</w:t>
      </w:r>
      <w:r w:rsidRPr="00EF4C85">
        <w:rPr>
          <w:rFonts w:ascii="Verdana" w:hAnsi="Verdana"/>
          <w:sz w:val="20"/>
          <w:szCs w:val="20"/>
          <w:lang w:val="en-US"/>
        </w:rPr>
        <w:t>)</w:t>
      </w:r>
      <w:r w:rsidRPr="00EF4C85">
        <w:rPr>
          <w:rFonts w:ascii="Verdana" w:hAnsi="Verdana"/>
          <w:sz w:val="20"/>
          <w:szCs w:val="20"/>
        </w:rPr>
        <w:t xml:space="preserve"> from Shree Ganpati Institute of Technology Ghaziabad affiliated </w:t>
      </w:r>
      <w:r w:rsidRPr="00EF4C85">
        <w:rPr>
          <w:rFonts w:ascii="Verdana" w:hAnsi="Verdana"/>
          <w:sz w:val="20"/>
          <w:szCs w:val="20"/>
          <w:lang w:val="en-US"/>
        </w:rPr>
        <w:t xml:space="preserve">to </w:t>
      </w:r>
      <w:r w:rsidRPr="00EF4C85">
        <w:rPr>
          <w:rFonts w:ascii="Verdana" w:hAnsi="Verdana"/>
          <w:sz w:val="20"/>
          <w:szCs w:val="20"/>
        </w:rPr>
        <w:t>Uttar Pradesh Technical University (UPTU) Lucknow with 65.58%</w:t>
      </w:r>
      <w:r w:rsidRPr="00EF4C85">
        <w:rPr>
          <w:rFonts w:ascii="Verdana" w:hAnsi="Verdana"/>
          <w:sz w:val="20"/>
          <w:szCs w:val="20"/>
          <w:lang w:val="en-US"/>
        </w:rPr>
        <w:t xml:space="preserve"> in </w:t>
      </w:r>
      <w:r w:rsidRPr="00EF4C85">
        <w:rPr>
          <w:rFonts w:ascii="Verdana" w:hAnsi="Verdana"/>
          <w:sz w:val="20"/>
          <w:szCs w:val="20"/>
        </w:rPr>
        <w:t>2010</w:t>
      </w:r>
    </w:p>
    <w:p w14:paraId="7E1FDBDE" w14:textId="4A63219C" w:rsidR="007961F3" w:rsidRPr="00EF4C85" w:rsidRDefault="007961F3" w:rsidP="000F191F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P</w:t>
      </w:r>
      <w:r w:rsidR="00452239" w:rsidRPr="00EF4C85">
        <w:rPr>
          <w:rFonts w:ascii="Verdana" w:hAnsi="Verdana"/>
          <w:sz w:val="20"/>
          <w:szCs w:val="20"/>
          <w:lang w:val="en-US"/>
        </w:rPr>
        <w:t>G</w:t>
      </w:r>
      <w:r w:rsidRPr="00EF4C85">
        <w:rPr>
          <w:rFonts w:ascii="Verdana" w:hAnsi="Verdana"/>
          <w:sz w:val="20"/>
          <w:szCs w:val="20"/>
        </w:rPr>
        <w:t xml:space="preserve"> Diploma in Operations Management (PGDOM)</w:t>
      </w:r>
      <w:r w:rsidR="00FA3CBE" w:rsidRPr="00EF4C85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</w:rPr>
        <w:t>from MITSDE Pune, India</w:t>
      </w:r>
    </w:p>
    <w:p w14:paraId="2742DE45" w14:textId="77777777" w:rsidR="007465AE" w:rsidRPr="00EF4C85" w:rsidRDefault="007465AE" w:rsidP="000F191F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  <w:lang w:val="en-US"/>
        </w:rPr>
        <w:t>P</w:t>
      </w:r>
      <w:r w:rsidR="00452239" w:rsidRPr="00EF4C85">
        <w:rPr>
          <w:rFonts w:ascii="Verdana" w:hAnsi="Verdana"/>
          <w:sz w:val="20"/>
          <w:szCs w:val="20"/>
          <w:lang w:val="en-US"/>
        </w:rPr>
        <w:t>G</w:t>
      </w:r>
      <w:r w:rsidRPr="00EF4C85">
        <w:rPr>
          <w:rFonts w:ascii="Verdana" w:hAnsi="Verdana"/>
          <w:sz w:val="20"/>
          <w:szCs w:val="20"/>
          <w:lang w:val="en-US"/>
        </w:rPr>
        <w:t xml:space="preserve"> Program in Industrial Safety/ PGP</w:t>
      </w:r>
      <w:r w:rsidR="00FA0EA6" w:rsidRPr="00EF4C85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  <w:lang w:val="en-US"/>
        </w:rPr>
        <w:t>(HSE)</w:t>
      </w:r>
      <w:r w:rsidR="0068313B" w:rsidRPr="00EF4C85">
        <w:rPr>
          <w:rFonts w:ascii="Verdana" w:hAnsi="Verdana"/>
          <w:sz w:val="20"/>
          <w:szCs w:val="20"/>
          <w:lang w:val="en-US"/>
        </w:rPr>
        <w:t xml:space="preserve"> from UPES Dehradun, India</w:t>
      </w:r>
      <w:r w:rsidR="00187868" w:rsidRPr="00EF4C85">
        <w:rPr>
          <w:rFonts w:ascii="Verdana" w:hAnsi="Verdana"/>
          <w:sz w:val="20"/>
          <w:szCs w:val="20"/>
          <w:lang w:val="en-US"/>
        </w:rPr>
        <w:t>- P</w:t>
      </w:r>
      <w:r w:rsidR="00EC4A2B">
        <w:rPr>
          <w:rFonts w:ascii="Verdana" w:hAnsi="Verdana"/>
          <w:sz w:val="20"/>
          <w:szCs w:val="20"/>
          <w:lang w:val="en-US"/>
        </w:rPr>
        <w:t>u</w:t>
      </w:r>
      <w:r w:rsidR="00187868" w:rsidRPr="00EF4C85">
        <w:rPr>
          <w:rFonts w:ascii="Verdana" w:hAnsi="Verdana"/>
          <w:sz w:val="20"/>
          <w:szCs w:val="20"/>
          <w:lang w:val="en-US"/>
        </w:rPr>
        <w:t>rs</w:t>
      </w:r>
      <w:r w:rsidR="00EC4A2B">
        <w:rPr>
          <w:rFonts w:ascii="Verdana" w:hAnsi="Verdana"/>
          <w:sz w:val="20"/>
          <w:szCs w:val="20"/>
          <w:lang w:val="en-US"/>
        </w:rPr>
        <w:t>u</w:t>
      </w:r>
      <w:r w:rsidR="00187868" w:rsidRPr="00EF4C85">
        <w:rPr>
          <w:rFonts w:ascii="Verdana" w:hAnsi="Verdana"/>
          <w:sz w:val="20"/>
          <w:szCs w:val="20"/>
          <w:lang w:val="en-US"/>
        </w:rPr>
        <w:t>ing</w:t>
      </w:r>
    </w:p>
    <w:p w14:paraId="4B55B20A" w14:textId="77777777" w:rsidR="007961F3" w:rsidRPr="00EF4C85" w:rsidRDefault="007961F3" w:rsidP="007961F3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319C1395" w14:textId="77777777" w:rsidR="007961F3" w:rsidRPr="00E163CF" w:rsidRDefault="007961F3" w:rsidP="00B93305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9CC2E5" w:themeFill="accent1" w:themeFillTint="99"/>
        <w:spacing w:after="0" w:line="240" w:lineRule="auto"/>
        <w:jc w:val="both"/>
        <w:rPr>
          <w:rFonts w:ascii="Verdana" w:hAnsi="Verdana"/>
          <w:b/>
          <w:spacing w:val="20"/>
          <w:sz w:val="20"/>
          <w:szCs w:val="20"/>
          <w:lang w:val="en-US"/>
        </w:rPr>
      </w:pPr>
      <w:r w:rsidRPr="00E163CF">
        <w:rPr>
          <w:rFonts w:ascii="Verdana" w:hAnsi="Verdana"/>
          <w:b/>
          <w:spacing w:val="20"/>
          <w:sz w:val="20"/>
          <w:szCs w:val="20"/>
          <w:lang w:val="en-US"/>
        </w:rPr>
        <w:t>CERTIFICATIONS</w:t>
      </w:r>
    </w:p>
    <w:p w14:paraId="4BA80ED3" w14:textId="77777777" w:rsidR="007961F3" w:rsidRPr="00EF4C85" w:rsidRDefault="007961F3" w:rsidP="007961F3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094D8A60" w14:textId="2EFD85AE" w:rsidR="007961F3" w:rsidRPr="00EF4C85" w:rsidRDefault="00ED2D95" w:rsidP="00FB2CD4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en-US"/>
        </w:rPr>
        <w:t xml:space="preserve">QMS </w:t>
      </w:r>
      <w:r w:rsidR="007961F3" w:rsidRPr="00EF4C85">
        <w:rPr>
          <w:rFonts w:ascii="Verdana" w:hAnsi="Verdana"/>
          <w:sz w:val="20"/>
          <w:szCs w:val="20"/>
        </w:rPr>
        <w:t>ISO 9001:2015</w:t>
      </w:r>
      <w:r>
        <w:rPr>
          <w:rFonts w:ascii="Verdana" w:hAnsi="Verdana"/>
          <w:sz w:val="20"/>
          <w:szCs w:val="20"/>
          <w:lang w:val="en-US"/>
        </w:rPr>
        <w:t xml:space="preserve"> </w:t>
      </w:r>
      <w:r w:rsidR="002D6111">
        <w:rPr>
          <w:rFonts w:ascii="Verdana" w:hAnsi="Verdana"/>
          <w:sz w:val="20"/>
          <w:szCs w:val="20"/>
          <w:lang w:val="en-US"/>
        </w:rPr>
        <w:t>CQI/</w:t>
      </w:r>
      <w:r w:rsidR="006F393F" w:rsidRPr="00EF4C85">
        <w:rPr>
          <w:rFonts w:ascii="Verdana" w:hAnsi="Verdana"/>
          <w:sz w:val="20"/>
          <w:szCs w:val="20"/>
        </w:rPr>
        <w:t xml:space="preserve">IRCA Certified </w:t>
      </w:r>
      <w:r w:rsidR="007961F3" w:rsidRPr="00EF4C85">
        <w:rPr>
          <w:rFonts w:ascii="Verdana" w:hAnsi="Verdana"/>
          <w:sz w:val="20"/>
          <w:szCs w:val="20"/>
        </w:rPr>
        <w:t xml:space="preserve">Lead Auditor Training Course from BSI Delhi </w:t>
      </w:r>
      <w:r w:rsidR="00D2568C" w:rsidRPr="00EF4C85">
        <w:rPr>
          <w:rFonts w:ascii="Verdana" w:hAnsi="Verdana"/>
          <w:sz w:val="20"/>
          <w:szCs w:val="20"/>
          <w:lang w:val="en-US"/>
        </w:rPr>
        <w:t>from</w:t>
      </w:r>
      <w:r w:rsidR="007961F3" w:rsidRPr="00EF4C85">
        <w:rPr>
          <w:rFonts w:ascii="Verdana" w:hAnsi="Verdana"/>
          <w:sz w:val="20"/>
          <w:szCs w:val="20"/>
        </w:rPr>
        <w:t xml:space="preserve"> 9th</w:t>
      </w:r>
      <w:r w:rsidR="007961F3" w:rsidRPr="00EF4C85">
        <w:rPr>
          <w:rFonts w:ascii="Verdana" w:hAnsi="Verdana"/>
          <w:sz w:val="20"/>
          <w:szCs w:val="20"/>
          <w:lang w:val="en-US"/>
        </w:rPr>
        <w:t xml:space="preserve"> </w:t>
      </w:r>
      <w:r w:rsidR="007961F3" w:rsidRPr="00EF4C85">
        <w:rPr>
          <w:rFonts w:ascii="Verdana" w:hAnsi="Verdana"/>
          <w:sz w:val="20"/>
          <w:szCs w:val="20"/>
        </w:rPr>
        <w:t xml:space="preserve">to 13th July 2018 </w:t>
      </w:r>
    </w:p>
    <w:p w14:paraId="7EC2308E" w14:textId="52AFA447" w:rsidR="007961F3" w:rsidRPr="00EF4C85" w:rsidRDefault="001509C0" w:rsidP="000F191F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en-US"/>
        </w:rPr>
        <w:t xml:space="preserve">QMS </w:t>
      </w:r>
      <w:r w:rsidR="00B71113" w:rsidRPr="00EF4C85">
        <w:rPr>
          <w:rFonts w:ascii="Verdana" w:hAnsi="Verdana"/>
          <w:sz w:val="20"/>
          <w:szCs w:val="20"/>
        </w:rPr>
        <w:t>ISO 9001:2015</w:t>
      </w:r>
      <w:r w:rsidR="00115112">
        <w:rPr>
          <w:rFonts w:ascii="Verdana" w:hAnsi="Verdana"/>
          <w:sz w:val="20"/>
          <w:szCs w:val="20"/>
          <w:lang w:val="en-US"/>
        </w:rPr>
        <w:t xml:space="preserve"> </w:t>
      </w:r>
      <w:r w:rsidR="00115112" w:rsidRPr="00EF4C85">
        <w:rPr>
          <w:rFonts w:ascii="Verdana" w:hAnsi="Verdana"/>
          <w:sz w:val="20"/>
          <w:szCs w:val="20"/>
        </w:rPr>
        <w:t>Internal Auditor</w:t>
      </w:r>
      <w:r w:rsidR="00B71113" w:rsidRPr="00EF4C85">
        <w:rPr>
          <w:rFonts w:ascii="Verdana" w:hAnsi="Verdana"/>
          <w:sz w:val="20"/>
          <w:szCs w:val="20"/>
        </w:rPr>
        <w:t xml:space="preserve"> </w:t>
      </w:r>
      <w:r w:rsidR="007961F3" w:rsidRPr="00EF4C85">
        <w:rPr>
          <w:rFonts w:ascii="Verdana" w:hAnsi="Verdana"/>
          <w:sz w:val="20"/>
          <w:szCs w:val="20"/>
        </w:rPr>
        <w:t xml:space="preserve">Training Course from TUV Nord, Delhi </w:t>
      </w:r>
      <w:r w:rsidR="00D2568C" w:rsidRPr="00EF4C85">
        <w:rPr>
          <w:rFonts w:ascii="Verdana" w:hAnsi="Verdana"/>
          <w:sz w:val="20"/>
          <w:szCs w:val="20"/>
          <w:lang w:val="en-US"/>
        </w:rPr>
        <w:t>from</w:t>
      </w:r>
      <w:r w:rsidR="007961F3" w:rsidRPr="00EF4C85">
        <w:rPr>
          <w:rFonts w:ascii="Verdana" w:hAnsi="Verdana"/>
          <w:sz w:val="20"/>
          <w:szCs w:val="20"/>
        </w:rPr>
        <w:t xml:space="preserve"> 5th to 6th January 2017</w:t>
      </w:r>
    </w:p>
    <w:p w14:paraId="7ACDB3D0" w14:textId="0E5B37D9" w:rsidR="004F7F2D" w:rsidRPr="005664A3" w:rsidRDefault="007961F3" w:rsidP="005664A3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Six Sigma Yellow Belt (SSYB) Certification from 6</w:t>
      </w:r>
      <w:r w:rsidRPr="00EF4C85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</w:rPr>
        <w:t>Sigma Study on September 1, 2018</w:t>
      </w:r>
      <w:r w:rsidR="004F7F2D" w:rsidRPr="005664A3">
        <w:rPr>
          <w:rFonts w:ascii="Verdana" w:hAnsi="Verdana"/>
          <w:sz w:val="20"/>
          <w:szCs w:val="20"/>
          <w:lang w:val="en-IN"/>
        </w:rPr>
        <w:t xml:space="preserve">  </w:t>
      </w:r>
    </w:p>
    <w:p w14:paraId="4078390F" w14:textId="66781E73" w:rsidR="007961F3" w:rsidRPr="00EF4C85" w:rsidRDefault="007961F3" w:rsidP="009F76DB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5F31D016" w14:textId="5226899C" w:rsidR="009F76DB" w:rsidRPr="00E163CF" w:rsidRDefault="009F76DB" w:rsidP="00B93305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9CC2E5" w:themeFill="accent1" w:themeFillTint="99"/>
        <w:spacing w:after="0" w:line="240" w:lineRule="auto"/>
        <w:jc w:val="both"/>
        <w:rPr>
          <w:rFonts w:ascii="Verdana" w:hAnsi="Verdana"/>
          <w:b/>
          <w:spacing w:val="20"/>
          <w:sz w:val="20"/>
          <w:szCs w:val="20"/>
          <w:lang w:val="en-US"/>
        </w:rPr>
      </w:pPr>
      <w:r w:rsidRPr="00E163CF">
        <w:rPr>
          <w:rFonts w:ascii="Verdana" w:hAnsi="Verdana"/>
          <w:b/>
          <w:spacing w:val="20"/>
          <w:sz w:val="20"/>
          <w:szCs w:val="20"/>
          <w:lang w:val="en-US"/>
        </w:rPr>
        <w:t xml:space="preserve">IT SKILLS </w:t>
      </w:r>
    </w:p>
    <w:p w14:paraId="1508BB74" w14:textId="76E4650A" w:rsidR="009F76DB" w:rsidRPr="00EF4C85" w:rsidRDefault="009F76DB" w:rsidP="009F76DB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0B0C145B" w14:textId="664C0925" w:rsidR="009F76DB" w:rsidRPr="00EF4C85" w:rsidRDefault="009F76DB" w:rsidP="009F76DB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Verdana" w:hAnsi="Verdana" w:cs="Arial"/>
          <w:sz w:val="20"/>
          <w:szCs w:val="20"/>
          <w:lang w:val="en-US"/>
        </w:rPr>
      </w:pPr>
      <w:r w:rsidRPr="00EF4C85">
        <w:rPr>
          <w:rFonts w:ascii="Verdana" w:hAnsi="Verdana" w:cs="Arial"/>
          <w:sz w:val="20"/>
          <w:szCs w:val="20"/>
          <w:lang w:val="en-US"/>
        </w:rPr>
        <w:t xml:space="preserve">MS Office Suite </w:t>
      </w:r>
    </w:p>
    <w:p w14:paraId="697597E9" w14:textId="5C898E07" w:rsidR="009F76DB" w:rsidRPr="00EF4C85" w:rsidRDefault="009F76DB" w:rsidP="009F76DB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>Auto</w:t>
      </w:r>
      <w:r w:rsidR="00F5315B" w:rsidRPr="00EF4C85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</w:rPr>
        <w:t>CAD</w:t>
      </w:r>
    </w:p>
    <w:p w14:paraId="5F51AFF7" w14:textId="7E15785C" w:rsidR="009F76DB" w:rsidRPr="00EF4C85" w:rsidRDefault="009F76DB" w:rsidP="009F76DB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</w:p>
    <w:p w14:paraId="5BD88D44" w14:textId="6CC29672" w:rsidR="009F76DB" w:rsidRPr="00E163CF" w:rsidRDefault="009F76DB" w:rsidP="00B93305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9CC2E5" w:themeFill="accent1" w:themeFillTint="99"/>
        <w:spacing w:after="0" w:line="240" w:lineRule="auto"/>
        <w:jc w:val="both"/>
        <w:rPr>
          <w:rFonts w:ascii="Verdana" w:hAnsi="Verdana"/>
          <w:b/>
          <w:spacing w:val="20"/>
          <w:sz w:val="20"/>
          <w:szCs w:val="20"/>
          <w:lang w:val="en-US"/>
        </w:rPr>
      </w:pPr>
      <w:r w:rsidRPr="00E163CF">
        <w:rPr>
          <w:rFonts w:ascii="Verdana" w:hAnsi="Verdana"/>
          <w:b/>
          <w:spacing w:val="20"/>
          <w:sz w:val="20"/>
          <w:szCs w:val="20"/>
          <w:lang w:val="en-US"/>
        </w:rPr>
        <w:t xml:space="preserve">PERSONAL DETAILS </w:t>
      </w:r>
    </w:p>
    <w:p w14:paraId="1DB0512E" w14:textId="69E55824" w:rsidR="009F76DB" w:rsidRPr="00EF4C85" w:rsidRDefault="009F76DB" w:rsidP="009F76DB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</w:rPr>
        <w:tab/>
      </w:r>
      <w:r w:rsidRPr="00EF4C85">
        <w:rPr>
          <w:rFonts w:ascii="Verdana" w:hAnsi="Verdana"/>
          <w:sz w:val="20"/>
          <w:szCs w:val="20"/>
        </w:rPr>
        <w:tab/>
        <w:t xml:space="preserve"> </w:t>
      </w:r>
    </w:p>
    <w:p w14:paraId="102725A2" w14:textId="3D1EB357" w:rsidR="009F76DB" w:rsidRPr="00EF4C85" w:rsidRDefault="009F76DB" w:rsidP="000F191F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  <w:r w:rsidRPr="00EF4C85">
        <w:rPr>
          <w:rFonts w:ascii="Verdana" w:hAnsi="Verdana"/>
          <w:sz w:val="20"/>
          <w:szCs w:val="20"/>
        </w:rPr>
        <w:t xml:space="preserve">Date of Birth: </w:t>
      </w:r>
      <w:r w:rsidRPr="00EF4C85">
        <w:rPr>
          <w:rFonts w:ascii="Verdana" w:hAnsi="Verdana"/>
          <w:sz w:val="20"/>
          <w:szCs w:val="20"/>
          <w:lang w:val="en-US"/>
        </w:rPr>
        <w:tab/>
        <w:t>31</w:t>
      </w:r>
      <w:r w:rsidRPr="00EF4C85">
        <w:rPr>
          <w:rFonts w:ascii="Verdana" w:hAnsi="Verdana"/>
          <w:sz w:val="20"/>
          <w:szCs w:val="20"/>
          <w:vertAlign w:val="superscript"/>
          <w:lang w:val="en-US"/>
        </w:rPr>
        <w:t>st</w:t>
      </w:r>
      <w:r w:rsidRPr="00EF4C85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</w:rPr>
        <w:t>Dec</w:t>
      </w:r>
      <w:r w:rsidRPr="00EF4C85">
        <w:rPr>
          <w:rFonts w:ascii="Verdana" w:hAnsi="Verdana"/>
          <w:sz w:val="20"/>
          <w:szCs w:val="20"/>
          <w:lang w:val="en-US"/>
        </w:rPr>
        <w:t>ember</w:t>
      </w:r>
      <w:r w:rsidRPr="00EF4C85">
        <w:rPr>
          <w:rFonts w:ascii="Verdana" w:hAnsi="Verdana"/>
          <w:sz w:val="20"/>
          <w:szCs w:val="20"/>
        </w:rPr>
        <w:t>, 1984</w:t>
      </w:r>
      <w:r w:rsidRPr="00EF4C85">
        <w:rPr>
          <w:rFonts w:ascii="Verdana" w:hAnsi="Verdana"/>
          <w:sz w:val="20"/>
          <w:szCs w:val="20"/>
        </w:rPr>
        <w:tab/>
      </w:r>
      <w:r w:rsidRPr="00EF4C85">
        <w:rPr>
          <w:rFonts w:ascii="Verdana" w:hAnsi="Verdana"/>
          <w:sz w:val="20"/>
          <w:szCs w:val="20"/>
        </w:rPr>
        <w:tab/>
      </w:r>
    </w:p>
    <w:p w14:paraId="48DB7C1C" w14:textId="399265D4" w:rsidR="009F76DB" w:rsidRPr="00EF4C85" w:rsidRDefault="009F76DB" w:rsidP="000F191F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  <w:r w:rsidRPr="00EF4C85">
        <w:rPr>
          <w:rFonts w:ascii="Verdana" w:hAnsi="Verdana"/>
          <w:sz w:val="20"/>
          <w:szCs w:val="20"/>
        </w:rPr>
        <w:t xml:space="preserve">Passport No.: </w:t>
      </w:r>
      <w:r w:rsidRPr="00EF4C85">
        <w:rPr>
          <w:rFonts w:ascii="Verdana" w:hAnsi="Verdana"/>
          <w:sz w:val="20"/>
          <w:szCs w:val="20"/>
          <w:lang w:val="en-US"/>
        </w:rPr>
        <w:tab/>
      </w:r>
      <w:r w:rsidRPr="00EF4C85">
        <w:rPr>
          <w:rFonts w:ascii="Verdana" w:hAnsi="Verdana"/>
          <w:sz w:val="20"/>
          <w:szCs w:val="20"/>
          <w:lang w:val="en-US"/>
        </w:rPr>
        <w:tab/>
      </w:r>
      <w:r w:rsidRPr="00EF4C85">
        <w:rPr>
          <w:rFonts w:ascii="Verdana" w:hAnsi="Verdana"/>
          <w:sz w:val="20"/>
          <w:szCs w:val="20"/>
        </w:rPr>
        <w:t xml:space="preserve">K40 14610 </w:t>
      </w:r>
    </w:p>
    <w:p w14:paraId="27352A38" w14:textId="7B94E0D1" w:rsidR="009F76DB" w:rsidRPr="00EF4C85" w:rsidRDefault="009F76DB" w:rsidP="000F191F">
      <w:pPr>
        <w:spacing w:after="0" w:line="240" w:lineRule="auto"/>
        <w:jc w:val="both"/>
        <w:rPr>
          <w:rFonts w:ascii="Verdana" w:hAnsi="Verdana"/>
          <w:sz w:val="20"/>
          <w:szCs w:val="20"/>
          <w:lang w:val="en-IN"/>
        </w:rPr>
      </w:pPr>
      <w:r w:rsidRPr="00EF4C85">
        <w:rPr>
          <w:rFonts w:ascii="Verdana" w:hAnsi="Verdana"/>
          <w:sz w:val="20"/>
          <w:szCs w:val="20"/>
        </w:rPr>
        <w:t>Language</w:t>
      </w:r>
      <w:r w:rsidRPr="00EF4C85">
        <w:rPr>
          <w:rFonts w:ascii="Verdana" w:hAnsi="Verdana"/>
          <w:sz w:val="20"/>
          <w:szCs w:val="20"/>
          <w:lang w:val="en-US"/>
        </w:rPr>
        <w:t>s Known</w:t>
      </w:r>
      <w:r w:rsidRPr="00EF4C85">
        <w:rPr>
          <w:rFonts w:ascii="Verdana" w:hAnsi="Verdana"/>
          <w:sz w:val="20"/>
          <w:szCs w:val="20"/>
        </w:rPr>
        <w:t>:</w:t>
      </w:r>
      <w:r w:rsidRPr="00EF4C85">
        <w:rPr>
          <w:rFonts w:ascii="Verdana" w:hAnsi="Verdana"/>
          <w:sz w:val="20"/>
          <w:szCs w:val="20"/>
          <w:lang w:val="en-US"/>
        </w:rPr>
        <w:tab/>
      </w:r>
      <w:r w:rsidRPr="00EF4C85">
        <w:rPr>
          <w:rFonts w:ascii="Verdana" w:hAnsi="Verdana"/>
          <w:sz w:val="20"/>
          <w:szCs w:val="20"/>
        </w:rPr>
        <w:t>Hindi, English</w:t>
      </w:r>
      <w:r w:rsidR="00A01CD6" w:rsidRPr="00EF4C85">
        <w:rPr>
          <w:rFonts w:ascii="Verdana" w:hAnsi="Verdana"/>
          <w:sz w:val="20"/>
          <w:szCs w:val="20"/>
          <w:lang w:val="en-IN"/>
        </w:rPr>
        <w:t>, Arabic</w:t>
      </w:r>
    </w:p>
    <w:p w14:paraId="3DA17D56" w14:textId="1DE38980" w:rsidR="009F76DB" w:rsidRPr="00EF4C85" w:rsidRDefault="009F76DB" w:rsidP="000F191F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  <w:r w:rsidRPr="00EF4C85">
        <w:rPr>
          <w:rFonts w:ascii="Verdana" w:hAnsi="Verdana"/>
          <w:sz w:val="20"/>
          <w:szCs w:val="20"/>
        </w:rPr>
        <w:t xml:space="preserve">Nationality: </w:t>
      </w:r>
      <w:r w:rsidRPr="00EF4C85">
        <w:rPr>
          <w:rFonts w:ascii="Verdana" w:hAnsi="Verdana"/>
          <w:sz w:val="20"/>
          <w:szCs w:val="20"/>
          <w:lang w:val="en-US"/>
        </w:rPr>
        <w:tab/>
      </w:r>
      <w:r w:rsidRPr="00EF4C85">
        <w:rPr>
          <w:rFonts w:ascii="Verdana" w:hAnsi="Verdana"/>
          <w:sz w:val="20"/>
          <w:szCs w:val="20"/>
          <w:lang w:val="en-US"/>
        </w:rPr>
        <w:tab/>
      </w:r>
      <w:r w:rsidRPr="00EF4C85">
        <w:rPr>
          <w:rFonts w:ascii="Verdana" w:hAnsi="Verdana"/>
          <w:sz w:val="20"/>
          <w:szCs w:val="20"/>
        </w:rPr>
        <w:t>Indian</w:t>
      </w:r>
    </w:p>
    <w:p w14:paraId="775221A8" w14:textId="1D8ECEF3" w:rsidR="009F76DB" w:rsidRPr="00EF4C85" w:rsidRDefault="009F76DB" w:rsidP="000F191F">
      <w:pPr>
        <w:spacing w:after="0" w:line="240" w:lineRule="auto"/>
        <w:jc w:val="both"/>
        <w:rPr>
          <w:rFonts w:ascii="Verdana" w:hAnsi="Verdana"/>
          <w:sz w:val="20"/>
          <w:szCs w:val="20"/>
          <w:lang w:val="en-US"/>
        </w:rPr>
      </w:pPr>
      <w:r w:rsidRPr="00EF4C85">
        <w:rPr>
          <w:rFonts w:ascii="Verdana" w:hAnsi="Verdana"/>
          <w:sz w:val="20"/>
          <w:szCs w:val="20"/>
        </w:rPr>
        <w:t xml:space="preserve">Driving License: </w:t>
      </w:r>
      <w:r w:rsidR="004B5B22">
        <w:rPr>
          <w:rFonts w:ascii="Verdana" w:hAnsi="Verdana"/>
          <w:sz w:val="20"/>
          <w:szCs w:val="20"/>
          <w:lang w:val="en-US"/>
        </w:rPr>
        <w:t xml:space="preserve">       </w:t>
      </w:r>
      <w:r w:rsidRPr="00EF4C85">
        <w:rPr>
          <w:rFonts w:ascii="Verdana" w:hAnsi="Verdana"/>
          <w:sz w:val="20"/>
          <w:szCs w:val="20"/>
          <w:lang w:val="en-US"/>
        </w:rPr>
        <w:t xml:space="preserve">Holds valid </w:t>
      </w:r>
      <w:r w:rsidRPr="00EF4C85">
        <w:rPr>
          <w:rFonts w:ascii="Verdana" w:hAnsi="Verdana"/>
          <w:sz w:val="20"/>
          <w:szCs w:val="20"/>
        </w:rPr>
        <w:t xml:space="preserve">Saudi </w:t>
      </w:r>
      <w:r w:rsidR="00FB38BF" w:rsidRPr="00EF4C85">
        <w:rPr>
          <w:rFonts w:ascii="Verdana" w:hAnsi="Verdana"/>
          <w:sz w:val="20"/>
          <w:szCs w:val="20"/>
          <w:lang w:val="en-US"/>
        </w:rPr>
        <w:t>License</w:t>
      </w:r>
      <w:r w:rsidRPr="00EF4C85">
        <w:rPr>
          <w:rFonts w:ascii="Verdana" w:hAnsi="Verdana"/>
          <w:sz w:val="20"/>
          <w:szCs w:val="20"/>
          <w:lang w:val="en-US"/>
        </w:rPr>
        <w:t xml:space="preserve"> (#</w:t>
      </w:r>
      <w:r w:rsidRPr="00EF4C85">
        <w:rPr>
          <w:rFonts w:ascii="Verdana" w:hAnsi="Verdana"/>
          <w:sz w:val="20"/>
          <w:szCs w:val="20"/>
        </w:rPr>
        <w:t>2433331895</w:t>
      </w:r>
      <w:r w:rsidRPr="00EF4C85">
        <w:rPr>
          <w:rFonts w:ascii="Verdana" w:hAnsi="Verdana"/>
          <w:sz w:val="20"/>
          <w:szCs w:val="20"/>
          <w:lang w:val="en-US"/>
        </w:rPr>
        <w:t>)</w:t>
      </w:r>
    </w:p>
    <w:p w14:paraId="24E22CEF" w14:textId="42F5E501" w:rsidR="009F76DB" w:rsidRPr="00EF4C85" w:rsidRDefault="009F76DB" w:rsidP="000F191F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F4C85">
        <w:rPr>
          <w:rFonts w:ascii="Verdana" w:hAnsi="Verdana"/>
          <w:sz w:val="20"/>
          <w:szCs w:val="20"/>
          <w:lang w:val="en-US"/>
        </w:rPr>
        <w:t xml:space="preserve">Permanent </w:t>
      </w:r>
      <w:r w:rsidRPr="00EF4C85">
        <w:rPr>
          <w:rFonts w:ascii="Verdana" w:hAnsi="Verdana"/>
          <w:sz w:val="20"/>
          <w:szCs w:val="20"/>
        </w:rPr>
        <w:t xml:space="preserve">Address: </w:t>
      </w:r>
      <w:r w:rsidR="00B352BD">
        <w:rPr>
          <w:rFonts w:ascii="Verdana" w:hAnsi="Verdana"/>
          <w:sz w:val="20"/>
          <w:szCs w:val="20"/>
          <w:lang w:val="en-US"/>
        </w:rPr>
        <w:t xml:space="preserve"> </w:t>
      </w:r>
      <w:r w:rsidRPr="00EF4C85">
        <w:rPr>
          <w:rFonts w:ascii="Verdana" w:hAnsi="Verdana"/>
          <w:sz w:val="20"/>
          <w:szCs w:val="20"/>
        </w:rPr>
        <w:t>474/A-158, Triveni Nagar-1, Sitapur Road, Lucknow (UP) India- 226020</w:t>
      </w:r>
    </w:p>
    <w:p w14:paraId="13E28CE4" w14:textId="4FAB74E6" w:rsidR="00763F5A" w:rsidRDefault="009F76DB" w:rsidP="000F191F">
      <w:pPr>
        <w:spacing w:after="0" w:line="240" w:lineRule="auto"/>
        <w:jc w:val="both"/>
        <w:rPr>
          <w:rFonts w:ascii="Verdana" w:hAnsi="Verdana"/>
          <w:sz w:val="20"/>
          <w:szCs w:val="20"/>
          <w:lang w:val="en-IN"/>
        </w:rPr>
      </w:pPr>
      <w:r w:rsidRPr="00EF4C85">
        <w:rPr>
          <w:rFonts w:ascii="Verdana" w:hAnsi="Verdana"/>
          <w:sz w:val="20"/>
          <w:szCs w:val="20"/>
          <w:lang w:val="en-US"/>
        </w:rPr>
        <w:t xml:space="preserve">Current </w:t>
      </w:r>
      <w:r w:rsidRPr="00EF4C85">
        <w:rPr>
          <w:rFonts w:ascii="Verdana" w:hAnsi="Verdana"/>
          <w:sz w:val="20"/>
          <w:szCs w:val="20"/>
        </w:rPr>
        <w:t xml:space="preserve">Address: </w:t>
      </w:r>
      <w:r w:rsidRPr="00EF4C85">
        <w:rPr>
          <w:rFonts w:ascii="Verdana" w:hAnsi="Verdana"/>
          <w:sz w:val="20"/>
          <w:szCs w:val="20"/>
          <w:lang w:val="en-US"/>
        </w:rPr>
        <w:tab/>
      </w:r>
      <w:r w:rsidR="00456034" w:rsidRPr="00EF4C85">
        <w:rPr>
          <w:rFonts w:ascii="Verdana" w:hAnsi="Verdana"/>
          <w:sz w:val="20"/>
          <w:szCs w:val="20"/>
          <w:lang w:val="en-IN"/>
        </w:rPr>
        <w:t>Riyadh</w:t>
      </w:r>
      <w:r w:rsidR="00015B26" w:rsidRPr="00EF4C85">
        <w:rPr>
          <w:rFonts w:ascii="Verdana" w:hAnsi="Verdana"/>
          <w:sz w:val="20"/>
          <w:szCs w:val="20"/>
          <w:lang w:val="en-IN"/>
        </w:rPr>
        <w:t xml:space="preserve">, </w:t>
      </w:r>
      <w:r w:rsidR="00456034" w:rsidRPr="00EF4C85">
        <w:rPr>
          <w:rFonts w:ascii="Verdana" w:hAnsi="Verdana"/>
          <w:sz w:val="20"/>
          <w:szCs w:val="20"/>
          <w:lang w:val="en-IN"/>
        </w:rPr>
        <w:t>Saudi Arabia</w:t>
      </w:r>
      <w:r w:rsidRPr="00EF4C85">
        <w:rPr>
          <w:rFonts w:ascii="Verdana" w:hAnsi="Verdana"/>
          <w:sz w:val="20"/>
          <w:szCs w:val="20"/>
        </w:rPr>
        <w:t xml:space="preserve"> </w:t>
      </w:r>
    </w:p>
    <w:p w14:paraId="7543C5EA" w14:textId="23B27830" w:rsidR="009F76DB" w:rsidRPr="00763F5A" w:rsidRDefault="009F76DB" w:rsidP="00763F5A">
      <w:pPr>
        <w:rPr>
          <w:rFonts w:ascii="Verdana" w:hAnsi="Verdana"/>
          <w:sz w:val="20"/>
          <w:szCs w:val="20"/>
          <w:lang w:val="en-IN"/>
        </w:rPr>
      </w:pPr>
    </w:p>
    <w:sectPr w:rsidR="009F76DB" w:rsidRPr="00763F5A" w:rsidSect="000428F7">
      <w:footerReference w:type="default" r:id="rId10"/>
      <w:type w:val="continuous"/>
      <w:pgSz w:w="11909" w:h="16834" w:code="9"/>
      <w:pgMar w:top="850" w:right="864" w:bottom="0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4084D" w14:textId="77777777" w:rsidR="00CE142A" w:rsidRDefault="00CE142A" w:rsidP="0034497E">
      <w:pPr>
        <w:spacing w:after="0" w:line="240" w:lineRule="auto"/>
      </w:pPr>
      <w:r>
        <w:separator/>
      </w:r>
    </w:p>
  </w:endnote>
  <w:endnote w:type="continuationSeparator" w:id="0">
    <w:p w14:paraId="7C360A83" w14:textId="77777777" w:rsidR="00CE142A" w:rsidRDefault="00CE142A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34AA5" w14:textId="77777777"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D568A" w14:textId="77777777" w:rsidR="00CE142A" w:rsidRDefault="00CE142A" w:rsidP="0034497E">
      <w:pPr>
        <w:spacing w:after="0" w:line="240" w:lineRule="auto"/>
      </w:pPr>
      <w:r>
        <w:separator/>
      </w:r>
    </w:p>
  </w:footnote>
  <w:footnote w:type="continuationSeparator" w:id="0">
    <w:p w14:paraId="59B92D61" w14:textId="77777777" w:rsidR="00CE142A" w:rsidRDefault="00CE142A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bullet"/>
      </v:shape>
    </w:pict>
  </w:numPicBullet>
  <w:abstractNum w:abstractNumId="0" w15:restartNumberingAfterBreak="0">
    <w:nsid w:val="01566A66"/>
    <w:multiLevelType w:val="hybridMultilevel"/>
    <w:tmpl w:val="527A8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B20A8"/>
    <w:multiLevelType w:val="multilevel"/>
    <w:tmpl w:val="0D54BB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D844FE"/>
    <w:multiLevelType w:val="hybridMultilevel"/>
    <w:tmpl w:val="FB00C7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D5C61"/>
    <w:multiLevelType w:val="hybridMultilevel"/>
    <w:tmpl w:val="8E804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C40E2"/>
    <w:multiLevelType w:val="hybridMultilevel"/>
    <w:tmpl w:val="D3BC4D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14092"/>
    <w:multiLevelType w:val="hybridMultilevel"/>
    <w:tmpl w:val="E026B7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F1F63"/>
    <w:multiLevelType w:val="hybridMultilevel"/>
    <w:tmpl w:val="BD8A09F4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12446BF9"/>
    <w:multiLevelType w:val="hybridMultilevel"/>
    <w:tmpl w:val="010CA0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479E5"/>
    <w:multiLevelType w:val="hybridMultilevel"/>
    <w:tmpl w:val="19484D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F57E6E"/>
    <w:multiLevelType w:val="hybridMultilevel"/>
    <w:tmpl w:val="1F94DEDC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CB23AA"/>
    <w:multiLevelType w:val="hybridMultilevel"/>
    <w:tmpl w:val="AFA25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A1E03"/>
    <w:multiLevelType w:val="hybridMultilevel"/>
    <w:tmpl w:val="FC666C0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971D2A"/>
    <w:multiLevelType w:val="hybridMultilevel"/>
    <w:tmpl w:val="0B54EB6C"/>
    <w:lvl w:ilvl="0" w:tplc="4EB25F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9508AD"/>
    <w:multiLevelType w:val="hybridMultilevel"/>
    <w:tmpl w:val="039CCD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506E69"/>
    <w:multiLevelType w:val="hybridMultilevel"/>
    <w:tmpl w:val="E4D096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A21634"/>
    <w:multiLevelType w:val="hybridMultilevel"/>
    <w:tmpl w:val="1708FB68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2B2DF7"/>
    <w:multiLevelType w:val="multilevel"/>
    <w:tmpl w:val="8C063B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0777A7B"/>
    <w:multiLevelType w:val="hybridMultilevel"/>
    <w:tmpl w:val="29D2A9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0B12567"/>
    <w:multiLevelType w:val="hybridMultilevel"/>
    <w:tmpl w:val="5308B6EA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3C4F23"/>
    <w:multiLevelType w:val="hybridMultilevel"/>
    <w:tmpl w:val="610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8F7E8B"/>
    <w:multiLevelType w:val="hybridMultilevel"/>
    <w:tmpl w:val="46C8C0EE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E94C0D"/>
    <w:multiLevelType w:val="hybridMultilevel"/>
    <w:tmpl w:val="B12A4DA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42C71895"/>
    <w:multiLevelType w:val="hybridMultilevel"/>
    <w:tmpl w:val="6916CAD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5D77E6"/>
    <w:multiLevelType w:val="hybridMultilevel"/>
    <w:tmpl w:val="150E2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9120143"/>
    <w:multiLevelType w:val="hybridMultilevel"/>
    <w:tmpl w:val="2CFE60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1C23C9"/>
    <w:multiLevelType w:val="hybridMultilevel"/>
    <w:tmpl w:val="5372CF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F22479"/>
    <w:multiLevelType w:val="hybridMultilevel"/>
    <w:tmpl w:val="B7EE9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1333A"/>
    <w:multiLevelType w:val="hybridMultilevel"/>
    <w:tmpl w:val="03F8A272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685648A"/>
    <w:multiLevelType w:val="hybridMultilevel"/>
    <w:tmpl w:val="7E24A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67744"/>
    <w:multiLevelType w:val="hybridMultilevel"/>
    <w:tmpl w:val="8B3A9B0C"/>
    <w:lvl w:ilvl="0" w:tplc="04090003">
      <w:start w:val="1"/>
      <w:numFmt w:val="bullet"/>
      <w:lvlText w:val="o"/>
      <w:lvlJc w:val="left"/>
      <w:pPr>
        <w:tabs>
          <w:tab w:val="num" w:pos="576"/>
        </w:tabs>
        <w:ind w:left="576" w:hanging="288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31" w15:restartNumberingAfterBreak="0">
    <w:nsid w:val="588C3508"/>
    <w:multiLevelType w:val="hybridMultilevel"/>
    <w:tmpl w:val="69F41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805352"/>
    <w:multiLevelType w:val="hybridMultilevel"/>
    <w:tmpl w:val="598EFB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CE1970"/>
    <w:multiLevelType w:val="hybridMultilevel"/>
    <w:tmpl w:val="3A624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5768BF"/>
    <w:multiLevelType w:val="hybridMultilevel"/>
    <w:tmpl w:val="60F40B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910568D"/>
    <w:multiLevelType w:val="hybridMultilevel"/>
    <w:tmpl w:val="4B5C6C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3D6773"/>
    <w:multiLevelType w:val="hybridMultilevel"/>
    <w:tmpl w:val="E6063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2632C6"/>
    <w:multiLevelType w:val="hybridMultilevel"/>
    <w:tmpl w:val="49C8E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D216A99"/>
    <w:multiLevelType w:val="hybridMultilevel"/>
    <w:tmpl w:val="9C447CD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9" w15:restartNumberingAfterBreak="0">
    <w:nsid w:val="746804EE"/>
    <w:multiLevelType w:val="hybridMultilevel"/>
    <w:tmpl w:val="A4C0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914FEE"/>
    <w:multiLevelType w:val="hybridMultilevel"/>
    <w:tmpl w:val="3AF2D6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8547644"/>
    <w:multiLevelType w:val="hybridMultilevel"/>
    <w:tmpl w:val="C7BCFEAA"/>
    <w:lvl w:ilvl="0" w:tplc="E18406C4">
      <w:start w:val="1"/>
      <w:numFmt w:val="bullet"/>
      <w:lvlText w:val="•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A321D2E"/>
    <w:multiLevelType w:val="hybridMultilevel"/>
    <w:tmpl w:val="52249B2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A6C4B23"/>
    <w:multiLevelType w:val="hybridMultilevel"/>
    <w:tmpl w:val="7040B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B73A91"/>
    <w:multiLevelType w:val="hybridMultilevel"/>
    <w:tmpl w:val="20585B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486BFE"/>
    <w:multiLevelType w:val="hybridMultilevel"/>
    <w:tmpl w:val="5EAEB7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D71E6A"/>
    <w:multiLevelType w:val="hybridMultilevel"/>
    <w:tmpl w:val="E8DAAF72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39"/>
  </w:num>
  <w:num w:numId="3">
    <w:abstractNumId w:val="29"/>
  </w:num>
  <w:num w:numId="4">
    <w:abstractNumId w:val="20"/>
  </w:num>
  <w:num w:numId="5">
    <w:abstractNumId w:val="33"/>
  </w:num>
  <w:num w:numId="6">
    <w:abstractNumId w:val="38"/>
  </w:num>
  <w:num w:numId="7">
    <w:abstractNumId w:val="10"/>
  </w:num>
  <w:num w:numId="8">
    <w:abstractNumId w:val="22"/>
  </w:num>
  <w:num w:numId="9">
    <w:abstractNumId w:val="36"/>
  </w:num>
  <w:num w:numId="10">
    <w:abstractNumId w:val="3"/>
  </w:num>
  <w:num w:numId="11">
    <w:abstractNumId w:val="26"/>
  </w:num>
  <w:num w:numId="12">
    <w:abstractNumId w:val="15"/>
  </w:num>
  <w:num w:numId="13">
    <w:abstractNumId w:val="41"/>
  </w:num>
  <w:num w:numId="14">
    <w:abstractNumId w:val="4"/>
  </w:num>
  <w:num w:numId="15">
    <w:abstractNumId w:val="35"/>
  </w:num>
  <w:num w:numId="16">
    <w:abstractNumId w:val="23"/>
  </w:num>
  <w:num w:numId="17">
    <w:abstractNumId w:val="45"/>
  </w:num>
  <w:num w:numId="18">
    <w:abstractNumId w:val="42"/>
  </w:num>
  <w:num w:numId="19">
    <w:abstractNumId w:val="2"/>
  </w:num>
  <w:num w:numId="20">
    <w:abstractNumId w:val="1"/>
  </w:num>
  <w:num w:numId="21">
    <w:abstractNumId w:val="11"/>
  </w:num>
  <w:num w:numId="22">
    <w:abstractNumId w:val="9"/>
  </w:num>
  <w:num w:numId="23">
    <w:abstractNumId w:val="21"/>
  </w:num>
  <w:num w:numId="24">
    <w:abstractNumId w:val="16"/>
  </w:num>
  <w:num w:numId="25">
    <w:abstractNumId w:val="25"/>
  </w:num>
  <w:num w:numId="26">
    <w:abstractNumId w:val="28"/>
  </w:num>
  <w:num w:numId="27">
    <w:abstractNumId w:val="14"/>
  </w:num>
  <w:num w:numId="28">
    <w:abstractNumId w:val="32"/>
  </w:num>
  <w:num w:numId="29">
    <w:abstractNumId w:val="27"/>
  </w:num>
  <w:num w:numId="30">
    <w:abstractNumId w:val="18"/>
  </w:num>
  <w:num w:numId="31">
    <w:abstractNumId w:val="24"/>
  </w:num>
  <w:num w:numId="32">
    <w:abstractNumId w:val="37"/>
  </w:num>
  <w:num w:numId="33">
    <w:abstractNumId w:val="0"/>
  </w:num>
  <w:num w:numId="34">
    <w:abstractNumId w:val="43"/>
  </w:num>
  <w:num w:numId="35">
    <w:abstractNumId w:val="31"/>
  </w:num>
  <w:num w:numId="36">
    <w:abstractNumId w:val="40"/>
  </w:num>
  <w:num w:numId="37">
    <w:abstractNumId w:val="7"/>
  </w:num>
  <w:num w:numId="38">
    <w:abstractNumId w:val="17"/>
  </w:num>
  <w:num w:numId="39">
    <w:abstractNumId w:val="13"/>
  </w:num>
  <w:num w:numId="40">
    <w:abstractNumId w:val="34"/>
  </w:num>
  <w:num w:numId="41">
    <w:abstractNumId w:val="44"/>
  </w:num>
  <w:num w:numId="42">
    <w:abstractNumId w:val="8"/>
  </w:num>
  <w:num w:numId="43">
    <w:abstractNumId w:val="5"/>
  </w:num>
  <w:num w:numId="44">
    <w:abstractNumId w:val="19"/>
  </w:num>
  <w:num w:numId="45">
    <w:abstractNumId w:val="30"/>
  </w:num>
  <w:num w:numId="46">
    <w:abstractNumId w:val="12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QUAs+/w+SwAAAA="/>
  </w:docVars>
  <w:rsids>
    <w:rsidRoot w:val="0034497E"/>
    <w:rsid w:val="0000371C"/>
    <w:rsid w:val="00004653"/>
    <w:rsid w:val="00005C49"/>
    <w:rsid w:val="000076AF"/>
    <w:rsid w:val="00011A7B"/>
    <w:rsid w:val="00014D03"/>
    <w:rsid w:val="00015B26"/>
    <w:rsid w:val="00015BED"/>
    <w:rsid w:val="00021031"/>
    <w:rsid w:val="000255CE"/>
    <w:rsid w:val="00026214"/>
    <w:rsid w:val="00033D22"/>
    <w:rsid w:val="0003591A"/>
    <w:rsid w:val="00037FBE"/>
    <w:rsid w:val="000428F7"/>
    <w:rsid w:val="00050E57"/>
    <w:rsid w:val="00051B90"/>
    <w:rsid w:val="00053A96"/>
    <w:rsid w:val="00060E59"/>
    <w:rsid w:val="00070FB2"/>
    <w:rsid w:val="00071991"/>
    <w:rsid w:val="00074FF7"/>
    <w:rsid w:val="00075D20"/>
    <w:rsid w:val="000824A0"/>
    <w:rsid w:val="0008658B"/>
    <w:rsid w:val="0008712B"/>
    <w:rsid w:val="00087D6D"/>
    <w:rsid w:val="00095B06"/>
    <w:rsid w:val="00096D9D"/>
    <w:rsid w:val="000975CD"/>
    <w:rsid w:val="000A3909"/>
    <w:rsid w:val="000A42B7"/>
    <w:rsid w:val="000A6DDA"/>
    <w:rsid w:val="000B128A"/>
    <w:rsid w:val="000B1A19"/>
    <w:rsid w:val="000B5100"/>
    <w:rsid w:val="000C5BD2"/>
    <w:rsid w:val="000C6503"/>
    <w:rsid w:val="000D0DA0"/>
    <w:rsid w:val="000D2DA4"/>
    <w:rsid w:val="000D503F"/>
    <w:rsid w:val="000E2E00"/>
    <w:rsid w:val="000E3F70"/>
    <w:rsid w:val="000F191F"/>
    <w:rsid w:val="000F4A46"/>
    <w:rsid w:val="000F6BB9"/>
    <w:rsid w:val="001042C0"/>
    <w:rsid w:val="001073E3"/>
    <w:rsid w:val="00111479"/>
    <w:rsid w:val="00111C92"/>
    <w:rsid w:val="0011241B"/>
    <w:rsid w:val="00115112"/>
    <w:rsid w:val="00126463"/>
    <w:rsid w:val="001269D3"/>
    <w:rsid w:val="00134506"/>
    <w:rsid w:val="00140041"/>
    <w:rsid w:val="00145C23"/>
    <w:rsid w:val="001506AB"/>
    <w:rsid w:val="001509C0"/>
    <w:rsid w:val="00152A50"/>
    <w:rsid w:val="00153B3B"/>
    <w:rsid w:val="00153F7B"/>
    <w:rsid w:val="00156D77"/>
    <w:rsid w:val="001666AC"/>
    <w:rsid w:val="00167875"/>
    <w:rsid w:val="00174311"/>
    <w:rsid w:val="001761A1"/>
    <w:rsid w:val="001766CE"/>
    <w:rsid w:val="00182716"/>
    <w:rsid w:val="00185C57"/>
    <w:rsid w:val="00187868"/>
    <w:rsid w:val="00191690"/>
    <w:rsid w:val="00192887"/>
    <w:rsid w:val="00192923"/>
    <w:rsid w:val="00194243"/>
    <w:rsid w:val="001A5366"/>
    <w:rsid w:val="001A5C48"/>
    <w:rsid w:val="001B11EC"/>
    <w:rsid w:val="001B2E0D"/>
    <w:rsid w:val="001B624A"/>
    <w:rsid w:val="001B77AB"/>
    <w:rsid w:val="001C4339"/>
    <w:rsid w:val="001C4520"/>
    <w:rsid w:val="001C53EB"/>
    <w:rsid w:val="001C6D74"/>
    <w:rsid w:val="001F68BB"/>
    <w:rsid w:val="00200ACA"/>
    <w:rsid w:val="002055B4"/>
    <w:rsid w:val="0021124F"/>
    <w:rsid w:val="002161D0"/>
    <w:rsid w:val="00216A15"/>
    <w:rsid w:val="00217780"/>
    <w:rsid w:val="00220CFC"/>
    <w:rsid w:val="00221593"/>
    <w:rsid w:val="002315FB"/>
    <w:rsid w:val="00233682"/>
    <w:rsid w:val="00235D4E"/>
    <w:rsid w:val="002360C0"/>
    <w:rsid w:val="00244AAF"/>
    <w:rsid w:val="00245850"/>
    <w:rsid w:val="0025309C"/>
    <w:rsid w:val="0026064C"/>
    <w:rsid w:val="00271D81"/>
    <w:rsid w:val="002721F8"/>
    <w:rsid w:val="00275837"/>
    <w:rsid w:val="0028013E"/>
    <w:rsid w:val="00283BD1"/>
    <w:rsid w:val="00284FC8"/>
    <w:rsid w:val="002907E9"/>
    <w:rsid w:val="00294728"/>
    <w:rsid w:val="002A14A1"/>
    <w:rsid w:val="002A3865"/>
    <w:rsid w:val="002B27E4"/>
    <w:rsid w:val="002C101D"/>
    <w:rsid w:val="002C33D3"/>
    <w:rsid w:val="002C640C"/>
    <w:rsid w:val="002D0768"/>
    <w:rsid w:val="002D0BDA"/>
    <w:rsid w:val="002D1402"/>
    <w:rsid w:val="002D228C"/>
    <w:rsid w:val="002D24FD"/>
    <w:rsid w:val="002D28A3"/>
    <w:rsid w:val="002D417E"/>
    <w:rsid w:val="002D6111"/>
    <w:rsid w:val="002D723E"/>
    <w:rsid w:val="002E01DA"/>
    <w:rsid w:val="002E429B"/>
    <w:rsid w:val="002E741E"/>
    <w:rsid w:val="002E762A"/>
    <w:rsid w:val="002F02F6"/>
    <w:rsid w:val="002F1374"/>
    <w:rsid w:val="002F2FFE"/>
    <w:rsid w:val="00301824"/>
    <w:rsid w:val="0030415D"/>
    <w:rsid w:val="0030584F"/>
    <w:rsid w:val="00307D47"/>
    <w:rsid w:val="00310124"/>
    <w:rsid w:val="00311706"/>
    <w:rsid w:val="00313B82"/>
    <w:rsid w:val="00314601"/>
    <w:rsid w:val="00320836"/>
    <w:rsid w:val="00324BA1"/>
    <w:rsid w:val="00327674"/>
    <w:rsid w:val="003317D6"/>
    <w:rsid w:val="003370A5"/>
    <w:rsid w:val="003373E9"/>
    <w:rsid w:val="003440F3"/>
    <w:rsid w:val="003447DB"/>
    <w:rsid w:val="0034497E"/>
    <w:rsid w:val="00345B21"/>
    <w:rsid w:val="003460B2"/>
    <w:rsid w:val="00346A6B"/>
    <w:rsid w:val="00350D27"/>
    <w:rsid w:val="003523AC"/>
    <w:rsid w:val="00352DF8"/>
    <w:rsid w:val="00354D58"/>
    <w:rsid w:val="0035570A"/>
    <w:rsid w:val="00362552"/>
    <w:rsid w:val="00381D7E"/>
    <w:rsid w:val="00387577"/>
    <w:rsid w:val="00395E0C"/>
    <w:rsid w:val="00396B34"/>
    <w:rsid w:val="003975A2"/>
    <w:rsid w:val="003A084C"/>
    <w:rsid w:val="003A5755"/>
    <w:rsid w:val="003A74FA"/>
    <w:rsid w:val="003B329D"/>
    <w:rsid w:val="003B6B8E"/>
    <w:rsid w:val="003C4D90"/>
    <w:rsid w:val="003C6A40"/>
    <w:rsid w:val="003D017D"/>
    <w:rsid w:val="003D3016"/>
    <w:rsid w:val="003D3B6A"/>
    <w:rsid w:val="003E0DA6"/>
    <w:rsid w:val="003E38A9"/>
    <w:rsid w:val="003E3A67"/>
    <w:rsid w:val="003E3D04"/>
    <w:rsid w:val="003E53C5"/>
    <w:rsid w:val="003E6300"/>
    <w:rsid w:val="003F1DD6"/>
    <w:rsid w:val="003F24C4"/>
    <w:rsid w:val="003F2D1F"/>
    <w:rsid w:val="003F4319"/>
    <w:rsid w:val="00400B82"/>
    <w:rsid w:val="004022E4"/>
    <w:rsid w:val="00411782"/>
    <w:rsid w:val="00414612"/>
    <w:rsid w:val="00414A4F"/>
    <w:rsid w:val="00417FDE"/>
    <w:rsid w:val="0042274D"/>
    <w:rsid w:val="0042477D"/>
    <w:rsid w:val="00425E02"/>
    <w:rsid w:val="00430F7D"/>
    <w:rsid w:val="00441939"/>
    <w:rsid w:val="00441F67"/>
    <w:rsid w:val="00442FC9"/>
    <w:rsid w:val="0045085F"/>
    <w:rsid w:val="00452239"/>
    <w:rsid w:val="00456034"/>
    <w:rsid w:val="004575A8"/>
    <w:rsid w:val="00461A3C"/>
    <w:rsid w:val="0046677B"/>
    <w:rsid w:val="00471E3C"/>
    <w:rsid w:val="00485ED3"/>
    <w:rsid w:val="00487359"/>
    <w:rsid w:val="00491073"/>
    <w:rsid w:val="0049356B"/>
    <w:rsid w:val="00495C28"/>
    <w:rsid w:val="00497C3C"/>
    <w:rsid w:val="004A0C89"/>
    <w:rsid w:val="004A35D9"/>
    <w:rsid w:val="004A3AA5"/>
    <w:rsid w:val="004A3DA9"/>
    <w:rsid w:val="004A415F"/>
    <w:rsid w:val="004A4A75"/>
    <w:rsid w:val="004A4CE7"/>
    <w:rsid w:val="004B0211"/>
    <w:rsid w:val="004B4C33"/>
    <w:rsid w:val="004B5B22"/>
    <w:rsid w:val="004C099B"/>
    <w:rsid w:val="004C49DD"/>
    <w:rsid w:val="004C5715"/>
    <w:rsid w:val="004C5E61"/>
    <w:rsid w:val="004D6FFC"/>
    <w:rsid w:val="004D70B2"/>
    <w:rsid w:val="004E08B0"/>
    <w:rsid w:val="004E2F5E"/>
    <w:rsid w:val="004E3E10"/>
    <w:rsid w:val="004E6107"/>
    <w:rsid w:val="004E7906"/>
    <w:rsid w:val="004F1295"/>
    <w:rsid w:val="004F42D9"/>
    <w:rsid w:val="004F7F2D"/>
    <w:rsid w:val="005041F7"/>
    <w:rsid w:val="005134DF"/>
    <w:rsid w:val="00516C68"/>
    <w:rsid w:val="0051715E"/>
    <w:rsid w:val="00520288"/>
    <w:rsid w:val="00521B8A"/>
    <w:rsid w:val="005232FA"/>
    <w:rsid w:val="00524C63"/>
    <w:rsid w:val="0052572D"/>
    <w:rsid w:val="005275B5"/>
    <w:rsid w:val="005311AF"/>
    <w:rsid w:val="00534E0F"/>
    <w:rsid w:val="0054312B"/>
    <w:rsid w:val="00553428"/>
    <w:rsid w:val="00555A75"/>
    <w:rsid w:val="005577CE"/>
    <w:rsid w:val="005634D7"/>
    <w:rsid w:val="005650CE"/>
    <w:rsid w:val="00565A3B"/>
    <w:rsid w:val="005664A3"/>
    <w:rsid w:val="0057074B"/>
    <w:rsid w:val="005728ED"/>
    <w:rsid w:val="00575DA3"/>
    <w:rsid w:val="005779E6"/>
    <w:rsid w:val="00583747"/>
    <w:rsid w:val="005867D4"/>
    <w:rsid w:val="005867FA"/>
    <w:rsid w:val="00587C9D"/>
    <w:rsid w:val="005A12A5"/>
    <w:rsid w:val="005A4284"/>
    <w:rsid w:val="005A4DC7"/>
    <w:rsid w:val="005B00BB"/>
    <w:rsid w:val="005B123E"/>
    <w:rsid w:val="005B18F5"/>
    <w:rsid w:val="005B2541"/>
    <w:rsid w:val="005B4FF6"/>
    <w:rsid w:val="005B5E24"/>
    <w:rsid w:val="005C057A"/>
    <w:rsid w:val="005D0FBB"/>
    <w:rsid w:val="005D5105"/>
    <w:rsid w:val="005E0B29"/>
    <w:rsid w:val="005E1872"/>
    <w:rsid w:val="005E3523"/>
    <w:rsid w:val="005E6DB4"/>
    <w:rsid w:val="005F5DDA"/>
    <w:rsid w:val="00601491"/>
    <w:rsid w:val="00602EDB"/>
    <w:rsid w:val="006031A6"/>
    <w:rsid w:val="006065FD"/>
    <w:rsid w:val="00607D51"/>
    <w:rsid w:val="006112E8"/>
    <w:rsid w:val="00612177"/>
    <w:rsid w:val="00620AB9"/>
    <w:rsid w:val="00626C87"/>
    <w:rsid w:val="006318A4"/>
    <w:rsid w:val="00631D13"/>
    <w:rsid w:val="00634882"/>
    <w:rsid w:val="00634FEB"/>
    <w:rsid w:val="006356C4"/>
    <w:rsid w:val="00645304"/>
    <w:rsid w:val="006464AE"/>
    <w:rsid w:val="00646D23"/>
    <w:rsid w:val="00664A14"/>
    <w:rsid w:val="006729DA"/>
    <w:rsid w:val="006747FA"/>
    <w:rsid w:val="0068313B"/>
    <w:rsid w:val="00684201"/>
    <w:rsid w:val="006868AD"/>
    <w:rsid w:val="00687B5C"/>
    <w:rsid w:val="006902C8"/>
    <w:rsid w:val="00690E88"/>
    <w:rsid w:val="0069154C"/>
    <w:rsid w:val="00691C2A"/>
    <w:rsid w:val="00691C4F"/>
    <w:rsid w:val="006979FF"/>
    <w:rsid w:val="006A070F"/>
    <w:rsid w:val="006A2313"/>
    <w:rsid w:val="006A7EC1"/>
    <w:rsid w:val="006B43FD"/>
    <w:rsid w:val="006C01B8"/>
    <w:rsid w:val="006C143E"/>
    <w:rsid w:val="006C361B"/>
    <w:rsid w:val="006C3AAF"/>
    <w:rsid w:val="006D06E9"/>
    <w:rsid w:val="006D43C7"/>
    <w:rsid w:val="006E6720"/>
    <w:rsid w:val="006F2B7B"/>
    <w:rsid w:val="006F393F"/>
    <w:rsid w:val="006F5D13"/>
    <w:rsid w:val="00706623"/>
    <w:rsid w:val="00710D3B"/>
    <w:rsid w:val="00711513"/>
    <w:rsid w:val="00714BDA"/>
    <w:rsid w:val="00720763"/>
    <w:rsid w:val="0072092F"/>
    <w:rsid w:val="00735A2E"/>
    <w:rsid w:val="00741D15"/>
    <w:rsid w:val="0074652D"/>
    <w:rsid w:val="007465AE"/>
    <w:rsid w:val="00747137"/>
    <w:rsid w:val="007476FA"/>
    <w:rsid w:val="00755449"/>
    <w:rsid w:val="00755541"/>
    <w:rsid w:val="00756D2F"/>
    <w:rsid w:val="0075743E"/>
    <w:rsid w:val="00763F5A"/>
    <w:rsid w:val="00765B5E"/>
    <w:rsid w:val="00766572"/>
    <w:rsid w:val="00766A73"/>
    <w:rsid w:val="00766D73"/>
    <w:rsid w:val="00771080"/>
    <w:rsid w:val="00772E93"/>
    <w:rsid w:val="007742E0"/>
    <w:rsid w:val="007749B3"/>
    <w:rsid w:val="00776AB2"/>
    <w:rsid w:val="00784BB8"/>
    <w:rsid w:val="00785604"/>
    <w:rsid w:val="00785BE1"/>
    <w:rsid w:val="00791846"/>
    <w:rsid w:val="007938CA"/>
    <w:rsid w:val="007961F3"/>
    <w:rsid w:val="00796E6A"/>
    <w:rsid w:val="007A6492"/>
    <w:rsid w:val="007B312A"/>
    <w:rsid w:val="007B3EFB"/>
    <w:rsid w:val="007B6540"/>
    <w:rsid w:val="007B6C0B"/>
    <w:rsid w:val="007C2B43"/>
    <w:rsid w:val="007C5222"/>
    <w:rsid w:val="007C5F19"/>
    <w:rsid w:val="007C7501"/>
    <w:rsid w:val="007D1A95"/>
    <w:rsid w:val="007D4952"/>
    <w:rsid w:val="007D53E9"/>
    <w:rsid w:val="007D633E"/>
    <w:rsid w:val="007E5471"/>
    <w:rsid w:val="007E6B7E"/>
    <w:rsid w:val="007F64DC"/>
    <w:rsid w:val="007F7DF5"/>
    <w:rsid w:val="00800E87"/>
    <w:rsid w:val="00801171"/>
    <w:rsid w:val="0080494A"/>
    <w:rsid w:val="00806101"/>
    <w:rsid w:val="00816C32"/>
    <w:rsid w:val="00817328"/>
    <w:rsid w:val="0082619E"/>
    <w:rsid w:val="008325EE"/>
    <w:rsid w:val="00836190"/>
    <w:rsid w:val="0083632F"/>
    <w:rsid w:val="008405BE"/>
    <w:rsid w:val="008410A4"/>
    <w:rsid w:val="0084186C"/>
    <w:rsid w:val="00845066"/>
    <w:rsid w:val="00847399"/>
    <w:rsid w:val="008502C7"/>
    <w:rsid w:val="00850795"/>
    <w:rsid w:val="0085181D"/>
    <w:rsid w:val="00862F87"/>
    <w:rsid w:val="00864079"/>
    <w:rsid w:val="00887677"/>
    <w:rsid w:val="0089701B"/>
    <w:rsid w:val="00897C67"/>
    <w:rsid w:val="008A0A68"/>
    <w:rsid w:val="008A6CF9"/>
    <w:rsid w:val="008B7B1A"/>
    <w:rsid w:val="008C672D"/>
    <w:rsid w:val="008D1F18"/>
    <w:rsid w:val="008D5566"/>
    <w:rsid w:val="008E53A5"/>
    <w:rsid w:val="008E68EE"/>
    <w:rsid w:val="008E735B"/>
    <w:rsid w:val="008F03EF"/>
    <w:rsid w:val="008F05E2"/>
    <w:rsid w:val="008F5AC9"/>
    <w:rsid w:val="008F624E"/>
    <w:rsid w:val="00901E90"/>
    <w:rsid w:val="009033C2"/>
    <w:rsid w:val="009047C6"/>
    <w:rsid w:val="0091356F"/>
    <w:rsid w:val="00917662"/>
    <w:rsid w:val="00921B80"/>
    <w:rsid w:val="00923774"/>
    <w:rsid w:val="009272BE"/>
    <w:rsid w:val="00930871"/>
    <w:rsid w:val="00934B8D"/>
    <w:rsid w:val="0093511E"/>
    <w:rsid w:val="009422E9"/>
    <w:rsid w:val="00944937"/>
    <w:rsid w:val="00953C63"/>
    <w:rsid w:val="009571BA"/>
    <w:rsid w:val="00960CC8"/>
    <w:rsid w:val="00960D3F"/>
    <w:rsid w:val="00963986"/>
    <w:rsid w:val="00966DA8"/>
    <w:rsid w:val="009720AF"/>
    <w:rsid w:val="00972CA7"/>
    <w:rsid w:val="00974A2F"/>
    <w:rsid w:val="00974BA5"/>
    <w:rsid w:val="00975F46"/>
    <w:rsid w:val="00985DAA"/>
    <w:rsid w:val="009864A8"/>
    <w:rsid w:val="00997C86"/>
    <w:rsid w:val="009A0C1D"/>
    <w:rsid w:val="009A2E70"/>
    <w:rsid w:val="009A50AD"/>
    <w:rsid w:val="009B09C9"/>
    <w:rsid w:val="009B76C6"/>
    <w:rsid w:val="009C0F02"/>
    <w:rsid w:val="009C5F0D"/>
    <w:rsid w:val="009D7093"/>
    <w:rsid w:val="009E0E68"/>
    <w:rsid w:val="009E3012"/>
    <w:rsid w:val="009E5BF8"/>
    <w:rsid w:val="009F053B"/>
    <w:rsid w:val="009F0EBF"/>
    <w:rsid w:val="009F2536"/>
    <w:rsid w:val="009F45DF"/>
    <w:rsid w:val="009F76DB"/>
    <w:rsid w:val="00A01CD6"/>
    <w:rsid w:val="00A0255B"/>
    <w:rsid w:val="00A03A20"/>
    <w:rsid w:val="00A0418B"/>
    <w:rsid w:val="00A058B9"/>
    <w:rsid w:val="00A06606"/>
    <w:rsid w:val="00A152E4"/>
    <w:rsid w:val="00A24FEA"/>
    <w:rsid w:val="00A25B11"/>
    <w:rsid w:val="00A33468"/>
    <w:rsid w:val="00A42AF9"/>
    <w:rsid w:val="00A44E94"/>
    <w:rsid w:val="00A474B6"/>
    <w:rsid w:val="00A47FC5"/>
    <w:rsid w:val="00A53771"/>
    <w:rsid w:val="00A563F1"/>
    <w:rsid w:val="00A63777"/>
    <w:rsid w:val="00A64667"/>
    <w:rsid w:val="00A67921"/>
    <w:rsid w:val="00A73A62"/>
    <w:rsid w:val="00A81CF4"/>
    <w:rsid w:val="00A834AA"/>
    <w:rsid w:val="00A84A5E"/>
    <w:rsid w:val="00A855DA"/>
    <w:rsid w:val="00A951E2"/>
    <w:rsid w:val="00A95244"/>
    <w:rsid w:val="00AB0EAA"/>
    <w:rsid w:val="00AB2836"/>
    <w:rsid w:val="00AC193D"/>
    <w:rsid w:val="00AD6424"/>
    <w:rsid w:val="00AD69D7"/>
    <w:rsid w:val="00AE079A"/>
    <w:rsid w:val="00AE081D"/>
    <w:rsid w:val="00AE0E05"/>
    <w:rsid w:val="00AE3289"/>
    <w:rsid w:val="00AE4632"/>
    <w:rsid w:val="00AE6448"/>
    <w:rsid w:val="00AF2211"/>
    <w:rsid w:val="00AF4AD6"/>
    <w:rsid w:val="00B0046D"/>
    <w:rsid w:val="00B05871"/>
    <w:rsid w:val="00B109CB"/>
    <w:rsid w:val="00B1116E"/>
    <w:rsid w:val="00B20A7A"/>
    <w:rsid w:val="00B22E36"/>
    <w:rsid w:val="00B23C22"/>
    <w:rsid w:val="00B32D6E"/>
    <w:rsid w:val="00B33D86"/>
    <w:rsid w:val="00B352BD"/>
    <w:rsid w:val="00B356FD"/>
    <w:rsid w:val="00B40193"/>
    <w:rsid w:val="00B41F6E"/>
    <w:rsid w:val="00B41FF3"/>
    <w:rsid w:val="00B56166"/>
    <w:rsid w:val="00B71113"/>
    <w:rsid w:val="00B75CE7"/>
    <w:rsid w:val="00B84954"/>
    <w:rsid w:val="00B9193D"/>
    <w:rsid w:val="00B93305"/>
    <w:rsid w:val="00B9522B"/>
    <w:rsid w:val="00BA11A3"/>
    <w:rsid w:val="00BA2129"/>
    <w:rsid w:val="00BA2F3C"/>
    <w:rsid w:val="00BA3409"/>
    <w:rsid w:val="00BA356D"/>
    <w:rsid w:val="00BA720A"/>
    <w:rsid w:val="00BB0EE4"/>
    <w:rsid w:val="00BB20AF"/>
    <w:rsid w:val="00BB2948"/>
    <w:rsid w:val="00BB419D"/>
    <w:rsid w:val="00BB5771"/>
    <w:rsid w:val="00BB6465"/>
    <w:rsid w:val="00BC570C"/>
    <w:rsid w:val="00BC7D43"/>
    <w:rsid w:val="00BC7F29"/>
    <w:rsid w:val="00BD23D6"/>
    <w:rsid w:val="00BE1FBC"/>
    <w:rsid w:val="00BE59B8"/>
    <w:rsid w:val="00BF3BBB"/>
    <w:rsid w:val="00BF60E4"/>
    <w:rsid w:val="00C00BBA"/>
    <w:rsid w:val="00C01D3C"/>
    <w:rsid w:val="00C03B54"/>
    <w:rsid w:val="00C134F9"/>
    <w:rsid w:val="00C16AEF"/>
    <w:rsid w:val="00C17336"/>
    <w:rsid w:val="00C32225"/>
    <w:rsid w:val="00C337F8"/>
    <w:rsid w:val="00C37026"/>
    <w:rsid w:val="00C40562"/>
    <w:rsid w:val="00C40D97"/>
    <w:rsid w:val="00C42515"/>
    <w:rsid w:val="00C42775"/>
    <w:rsid w:val="00C44613"/>
    <w:rsid w:val="00C46863"/>
    <w:rsid w:val="00C52026"/>
    <w:rsid w:val="00C556BB"/>
    <w:rsid w:val="00C576AD"/>
    <w:rsid w:val="00C57AE3"/>
    <w:rsid w:val="00C613F2"/>
    <w:rsid w:val="00C62C39"/>
    <w:rsid w:val="00C67C11"/>
    <w:rsid w:val="00C718BC"/>
    <w:rsid w:val="00C74E19"/>
    <w:rsid w:val="00C75E65"/>
    <w:rsid w:val="00C7730C"/>
    <w:rsid w:val="00C84332"/>
    <w:rsid w:val="00C84B7E"/>
    <w:rsid w:val="00C857FE"/>
    <w:rsid w:val="00C96906"/>
    <w:rsid w:val="00C97BA5"/>
    <w:rsid w:val="00CA1C6B"/>
    <w:rsid w:val="00CA754F"/>
    <w:rsid w:val="00CB4CFD"/>
    <w:rsid w:val="00CC094A"/>
    <w:rsid w:val="00CC3640"/>
    <w:rsid w:val="00CC6399"/>
    <w:rsid w:val="00CD15B9"/>
    <w:rsid w:val="00CD72F2"/>
    <w:rsid w:val="00CE0370"/>
    <w:rsid w:val="00CE142A"/>
    <w:rsid w:val="00CE509C"/>
    <w:rsid w:val="00CE7FAD"/>
    <w:rsid w:val="00CF1ECB"/>
    <w:rsid w:val="00CF5276"/>
    <w:rsid w:val="00CF5C20"/>
    <w:rsid w:val="00D028C2"/>
    <w:rsid w:val="00D056A8"/>
    <w:rsid w:val="00D07307"/>
    <w:rsid w:val="00D2548D"/>
    <w:rsid w:val="00D2568C"/>
    <w:rsid w:val="00D258A5"/>
    <w:rsid w:val="00D323C4"/>
    <w:rsid w:val="00D351EB"/>
    <w:rsid w:val="00D56C42"/>
    <w:rsid w:val="00D60F2F"/>
    <w:rsid w:val="00D61B5A"/>
    <w:rsid w:val="00D710CF"/>
    <w:rsid w:val="00D8023B"/>
    <w:rsid w:val="00D846AE"/>
    <w:rsid w:val="00D91A54"/>
    <w:rsid w:val="00DA08AE"/>
    <w:rsid w:val="00DA0E17"/>
    <w:rsid w:val="00DA71DE"/>
    <w:rsid w:val="00DA78F7"/>
    <w:rsid w:val="00DB5BEA"/>
    <w:rsid w:val="00DC1926"/>
    <w:rsid w:val="00DC5214"/>
    <w:rsid w:val="00DC691A"/>
    <w:rsid w:val="00DC6FF9"/>
    <w:rsid w:val="00DC7AAE"/>
    <w:rsid w:val="00DC7C40"/>
    <w:rsid w:val="00DD02AB"/>
    <w:rsid w:val="00DE18D7"/>
    <w:rsid w:val="00DE365E"/>
    <w:rsid w:val="00DE3A6D"/>
    <w:rsid w:val="00E03F75"/>
    <w:rsid w:val="00E04437"/>
    <w:rsid w:val="00E102BB"/>
    <w:rsid w:val="00E10970"/>
    <w:rsid w:val="00E10D59"/>
    <w:rsid w:val="00E1139A"/>
    <w:rsid w:val="00E15DDF"/>
    <w:rsid w:val="00E163CF"/>
    <w:rsid w:val="00E20FEA"/>
    <w:rsid w:val="00E24AF3"/>
    <w:rsid w:val="00E26F09"/>
    <w:rsid w:val="00E27B87"/>
    <w:rsid w:val="00E3584D"/>
    <w:rsid w:val="00E425D2"/>
    <w:rsid w:val="00E532B7"/>
    <w:rsid w:val="00E53CF9"/>
    <w:rsid w:val="00E56C76"/>
    <w:rsid w:val="00E6112A"/>
    <w:rsid w:val="00E62545"/>
    <w:rsid w:val="00E651CD"/>
    <w:rsid w:val="00E65304"/>
    <w:rsid w:val="00E67B57"/>
    <w:rsid w:val="00E700BD"/>
    <w:rsid w:val="00E724C8"/>
    <w:rsid w:val="00E76ABA"/>
    <w:rsid w:val="00E80912"/>
    <w:rsid w:val="00E83755"/>
    <w:rsid w:val="00E94D7C"/>
    <w:rsid w:val="00E968B8"/>
    <w:rsid w:val="00EB6153"/>
    <w:rsid w:val="00EB782E"/>
    <w:rsid w:val="00EB7C7C"/>
    <w:rsid w:val="00EC123E"/>
    <w:rsid w:val="00EC4839"/>
    <w:rsid w:val="00EC4A2B"/>
    <w:rsid w:val="00EC7166"/>
    <w:rsid w:val="00ED0EAB"/>
    <w:rsid w:val="00ED2D95"/>
    <w:rsid w:val="00EE4D4D"/>
    <w:rsid w:val="00EE5B31"/>
    <w:rsid w:val="00EE6502"/>
    <w:rsid w:val="00EE6814"/>
    <w:rsid w:val="00EF153E"/>
    <w:rsid w:val="00EF4208"/>
    <w:rsid w:val="00EF4C85"/>
    <w:rsid w:val="00F0317E"/>
    <w:rsid w:val="00F1079E"/>
    <w:rsid w:val="00F12C4E"/>
    <w:rsid w:val="00F16547"/>
    <w:rsid w:val="00F174C7"/>
    <w:rsid w:val="00F175DA"/>
    <w:rsid w:val="00F202C4"/>
    <w:rsid w:val="00F21A4C"/>
    <w:rsid w:val="00F251E9"/>
    <w:rsid w:val="00F30D4B"/>
    <w:rsid w:val="00F33E33"/>
    <w:rsid w:val="00F4040C"/>
    <w:rsid w:val="00F434E1"/>
    <w:rsid w:val="00F5315B"/>
    <w:rsid w:val="00F53C82"/>
    <w:rsid w:val="00F54C51"/>
    <w:rsid w:val="00F64061"/>
    <w:rsid w:val="00F7001C"/>
    <w:rsid w:val="00F760FD"/>
    <w:rsid w:val="00F8276A"/>
    <w:rsid w:val="00F84B25"/>
    <w:rsid w:val="00F9284F"/>
    <w:rsid w:val="00F939A9"/>
    <w:rsid w:val="00F94AD5"/>
    <w:rsid w:val="00F97E06"/>
    <w:rsid w:val="00FA0EA6"/>
    <w:rsid w:val="00FA2098"/>
    <w:rsid w:val="00FA3CBE"/>
    <w:rsid w:val="00FA5C44"/>
    <w:rsid w:val="00FA6B87"/>
    <w:rsid w:val="00FB2CD4"/>
    <w:rsid w:val="00FB38BF"/>
    <w:rsid w:val="00FC38FC"/>
    <w:rsid w:val="00FC46E9"/>
    <w:rsid w:val="00FC4CD9"/>
    <w:rsid w:val="00FC68DE"/>
    <w:rsid w:val="00FC7EBC"/>
    <w:rsid w:val="00FD1E1C"/>
    <w:rsid w:val="00FD20F9"/>
    <w:rsid w:val="00FD2932"/>
    <w:rsid w:val="00FD35C4"/>
    <w:rsid w:val="00FD6DA7"/>
    <w:rsid w:val="00FE3F49"/>
    <w:rsid w:val="00FE6788"/>
    <w:rsid w:val="00FF3125"/>
    <w:rsid w:val="00FF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F3B3853"/>
  <w15:docId w15:val="{0942F8CA-2A8B-4F03-BC38-1E7CCEBE5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F18"/>
    <w:pPr>
      <w:keepNext/>
      <w:jc w:val="center"/>
      <w:outlineLvl w:val="0"/>
    </w:pPr>
    <w:rPr>
      <w:rFonts w:asciiTheme="majorHAnsi" w:hAnsiTheme="majorHAnsi"/>
      <w:b/>
      <w:color w:val="538135" w:themeColor="accent6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E0F"/>
    <w:pPr>
      <w:keepNext/>
      <w:tabs>
        <w:tab w:val="left" w:pos="90"/>
      </w:tabs>
      <w:spacing w:after="0" w:line="240" w:lineRule="auto"/>
      <w:ind w:left="90"/>
      <w:jc w:val="center"/>
      <w:outlineLvl w:val="1"/>
    </w:pPr>
    <w:rPr>
      <w:rFonts w:asciiTheme="majorHAnsi" w:hAnsiTheme="majorHAnsi"/>
      <w:b/>
      <w:color w:val="538135" w:themeColor="accent6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table" w:styleId="TableGrid">
    <w:name w:val="Table Grid"/>
    <w:basedOn w:val="TableNormal"/>
    <w:uiPriority w:val="39"/>
    <w:rsid w:val="003D3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4A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AD5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Heading1Char">
    <w:name w:val="Heading 1 Char"/>
    <w:basedOn w:val="DefaultParagraphFont"/>
    <w:link w:val="Heading1"/>
    <w:uiPriority w:val="9"/>
    <w:rsid w:val="008D1F18"/>
    <w:rPr>
      <w:rFonts w:asciiTheme="majorHAnsi" w:eastAsiaTheme="minorEastAsia" w:hAnsiTheme="majorHAnsi"/>
      <w:b/>
      <w:color w:val="538135" w:themeColor="accent6" w:themeShade="BF"/>
      <w:sz w:val="32"/>
      <w:szCs w:val="32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rsid w:val="00534E0F"/>
    <w:rPr>
      <w:rFonts w:asciiTheme="majorHAnsi" w:eastAsiaTheme="minorEastAsia" w:hAnsiTheme="majorHAnsi"/>
      <w:b/>
      <w:color w:val="538135" w:themeColor="accent6" w:themeShade="BF"/>
      <w:sz w:val="32"/>
      <w:szCs w:val="32"/>
      <w:lang w:eastAsia="uk-UA"/>
    </w:rPr>
  </w:style>
  <w:style w:type="character" w:customStyle="1" w:styleId="WW8Num3z1">
    <w:name w:val="WW8Num3z1"/>
    <w:rsid w:val="00FA6B87"/>
    <w:rPr>
      <w:rFonts w:ascii="Courier New" w:hAnsi="Courier New" w:cs="Courier New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571BA"/>
    <w:rPr>
      <w:rFonts w:eastAsiaTheme="minorEastAsia"/>
      <w:lang w:val="uk-UA" w:eastAsia="uk-UA"/>
    </w:rPr>
  </w:style>
  <w:style w:type="character" w:customStyle="1" w:styleId="rvts39">
    <w:name w:val="rvts39"/>
    <w:basedOn w:val="DefaultParagraphFont"/>
    <w:rsid w:val="00524C63"/>
    <w:rPr>
      <w:rFonts w:ascii="Calibri" w:hAnsi="Calibri" w:hint="default"/>
      <w:color w:val="0070C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62C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C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C39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C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C39"/>
    <w:rPr>
      <w:rFonts w:eastAsiaTheme="minorEastAsia"/>
      <w:b/>
      <w:bCs/>
      <w:sz w:val="20"/>
      <w:szCs w:val="20"/>
      <w:lang w:val="uk-UA" w:eastAsia="uk-U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37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2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b55974108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16446-4A8A-44AB-BF64-FD0BF4777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4</TotalTime>
  <Pages>3</Pages>
  <Words>1110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Razi Ansar</cp:lastModifiedBy>
  <cp:revision>2172</cp:revision>
  <cp:lastPrinted>2020-04-14T05:47:00Z</cp:lastPrinted>
  <dcterms:created xsi:type="dcterms:W3CDTF">2018-12-28T11:26:00Z</dcterms:created>
  <dcterms:modified xsi:type="dcterms:W3CDTF">2021-01-18T14:13:00Z</dcterms:modified>
</cp:coreProperties>
</file>